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22C6E25F" w:rsidR="009A5087" w:rsidRPr="00CC5843" w:rsidRDefault="009A5087" w:rsidP="00730767">
      <w:pPr>
        <w:pStyle w:val="Kop1"/>
        <w:rPr>
          <w:rFonts w:cs="Arial"/>
          <w:lang w:val="nl-NL"/>
        </w:rPr>
      </w:pPr>
      <w:r w:rsidRPr="00CC5843">
        <w:rPr>
          <w:rFonts w:eastAsia="Calibri" w:cs="Arial"/>
        </w:rPr>
        <w:t xml:space="preserve">Praktische </w:t>
      </w:r>
      <w:r w:rsidR="00790F71" w:rsidRPr="00CC5843">
        <w:rPr>
          <w:rFonts w:eastAsia="Calibri" w:cs="Arial"/>
          <w:lang w:val="nl-NL"/>
        </w:rPr>
        <w:t>o</w:t>
      </w:r>
      <w:r w:rsidRPr="00CC5843">
        <w:rPr>
          <w:rFonts w:eastAsia="Calibri" w:cs="Arial"/>
        </w:rPr>
        <w:t>pdracht</w:t>
      </w:r>
      <w:r w:rsidR="00DD4C5F" w:rsidRPr="00CC5843">
        <w:rPr>
          <w:rFonts w:eastAsia="Calibri" w:cs="Arial"/>
          <w:lang w:val="nl-NL"/>
        </w:rPr>
        <w:t xml:space="preserve"> biologie</w:t>
      </w:r>
      <w:r w:rsidRPr="00CC5843">
        <w:rPr>
          <w:rFonts w:eastAsia="Calibri" w:cs="Arial"/>
        </w:rPr>
        <w:t>:</w:t>
      </w:r>
      <w:r w:rsidR="00DD4C5F" w:rsidRPr="00CC5843">
        <w:rPr>
          <w:rFonts w:eastAsia="Calibri" w:cs="Arial"/>
          <w:lang w:val="nl-NL"/>
        </w:rPr>
        <w:t xml:space="preserve"> Bepaling aanwezig</w:t>
      </w:r>
      <w:r w:rsidR="00CC5843" w:rsidRPr="00CC5843">
        <w:rPr>
          <w:rFonts w:eastAsia="Calibri" w:cs="Arial"/>
          <w:lang w:val="nl-NL"/>
        </w:rPr>
        <w:t>heid</w:t>
      </w:r>
      <w:r w:rsidR="00DD4C5F" w:rsidRPr="00CC5843">
        <w:rPr>
          <w:rFonts w:eastAsia="Calibri" w:cs="Arial"/>
          <w:lang w:val="nl-NL"/>
        </w:rPr>
        <w:t xml:space="preserve"> zetmeel in aardappelplant</w:t>
      </w:r>
    </w:p>
    <w:p w14:paraId="499BE273" w14:textId="22E20268" w:rsidR="00B1545D" w:rsidRPr="00CC5843" w:rsidRDefault="00B1545D" w:rsidP="00B1545D">
      <w:pPr>
        <w:rPr>
          <w:rFonts w:ascii="Arial" w:hAnsi="Arial" w:cs="Arial"/>
          <w:b/>
          <w:bCs/>
          <w:color w:val="000000" w:themeColor="text1"/>
          <w:sz w:val="24"/>
          <w:szCs w:val="24"/>
          <w:lang w:val="nl-NL"/>
        </w:rPr>
      </w:pPr>
      <w:r w:rsidRPr="00CC5843">
        <w:rPr>
          <w:rFonts w:ascii="Arial" w:hAnsi="Arial" w:cs="Arial"/>
          <w:b/>
          <w:bCs/>
          <w:color w:val="000000" w:themeColor="text1"/>
          <w:sz w:val="24"/>
          <w:szCs w:val="24"/>
          <w:lang w:val="nl-NL"/>
        </w:rPr>
        <w:t>Namen:</w:t>
      </w:r>
    </w:p>
    <w:p w14:paraId="654BBF32" w14:textId="77777777" w:rsidR="00B1545D" w:rsidRPr="00CC5843" w:rsidRDefault="00B1545D" w:rsidP="00B1545D">
      <w:pPr>
        <w:rPr>
          <w:rFonts w:ascii="Arial" w:hAnsi="Arial" w:cs="Arial"/>
          <w:b/>
          <w:bCs/>
          <w:color w:val="000000" w:themeColor="text1"/>
          <w:sz w:val="24"/>
          <w:szCs w:val="24"/>
          <w:lang w:val="nl-NL"/>
        </w:rPr>
      </w:pPr>
    </w:p>
    <w:p w14:paraId="79B6EBA1" w14:textId="3EF7F5C2" w:rsidR="00B1545D" w:rsidRPr="00CC5843" w:rsidRDefault="00B1545D" w:rsidP="00B1545D">
      <w:pPr>
        <w:rPr>
          <w:rFonts w:ascii="Arial" w:hAnsi="Arial" w:cs="Arial"/>
          <w:b/>
          <w:bCs/>
          <w:color w:val="000000" w:themeColor="text1"/>
          <w:sz w:val="24"/>
          <w:szCs w:val="24"/>
          <w:lang w:val="nl-NL"/>
        </w:rPr>
      </w:pPr>
      <w:r w:rsidRPr="00CC5843">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sidRPr="00CC5843">
        <w:rPr>
          <w:rFonts w:ascii="Arial" w:hAnsi="Arial" w:cs="Arial"/>
          <w:b/>
          <w:bCs/>
          <w:color w:val="000000" w:themeColor="text1"/>
          <w:sz w:val="24"/>
          <w:szCs w:val="24"/>
          <w:lang w:val="nl-NL"/>
        </w:rPr>
        <w:t>Datum:</w:t>
      </w:r>
    </w:p>
    <w:p w14:paraId="7BB5DB63" w14:textId="77777777" w:rsidR="002928A6" w:rsidRPr="003B7B1B" w:rsidRDefault="002928A6" w:rsidP="002928A6">
      <w:pPr>
        <w:rPr>
          <w:rFonts w:ascii="Arial" w:hAnsi="Arial" w:cs="Arial"/>
          <w:i/>
          <w:iCs/>
          <w:color w:val="000000" w:themeColor="text1"/>
          <w:sz w:val="24"/>
          <w:szCs w:val="24"/>
          <w:lang w:val="nl-NL"/>
        </w:rPr>
      </w:pPr>
      <w:r>
        <w:rPr>
          <w:rFonts w:ascii="Arial" w:hAnsi="Arial" w:cs="Arial"/>
          <w:i/>
          <w:iCs/>
          <w:color w:val="000000" w:themeColor="text1"/>
          <w:sz w:val="24"/>
          <w:szCs w:val="24"/>
          <w:lang w:val="nl-NL"/>
        </w:rPr>
        <w:t xml:space="preserve">Dit practicum is </w:t>
      </w:r>
      <w:r w:rsidRPr="00A93A8E">
        <w:rPr>
          <w:rFonts w:ascii="Arial" w:hAnsi="Arial" w:cs="Arial"/>
          <w:i/>
          <w:iCs/>
          <w:color w:val="000000" w:themeColor="text1"/>
          <w:sz w:val="24"/>
          <w:szCs w:val="24"/>
          <w:lang w:val="nl-NL"/>
        </w:rPr>
        <w:t>gemaakt door Wageningen Pre-University in opdracht van Wageningen University &amp; Research.</w:t>
      </w:r>
    </w:p>
    <w:p w14:paraId="46AA59CD" w14:textId="3FF1959F" w:rsidR="001E6FE8" w:rsidRPr="00CC5843" w:rsidRDefault="00992E4F" w:rsidP="001E6FE8">
      <w:pPr>
        <w:rPr>
          <w:rFonts w:ascii="Arial" w:hAnsi="Arial" w:cs="Arial"/>
          <w:b/>
          <w:bCs/>
          <w:color w:val="29D4C7"/>
          <w:sz w:val="28"/>
          <w:szCs w:val="28"/>
          <w:lang w:val="nl-NL"/>
        </w:rPr>
      </w:pPr>
      <w:r w:rsidRPr="00CC5843">
        <w:rPr>
          <w:rFonts w:ascii="Arial" w:hAnsi="Arial" w:cs="Arial"/>
          <w:b/>
          <w:bCs/>
          <w:color w:val="29D4C7"/>
          <w:sz w:val="28"/>
          <w:szCs w:val="28"/>
          <w:lang w:val="nl-NL"/>
        </w:rPr>
        <w:t>Inleiding</w:t>
      </w:r>
    </w:p>
    <w:p w14:paraId="7524F945" w14:textId="77777777" w:rsidR="00992E4F" w:rsidRPr="00CC5843" w:rsidRDefault="00992E4F" w:rsidP="00992E4F">
      <w:pPr>
        <w:ind w:left="-5"/>
        <w:rPr>
          <w:rFonts w:ascii="Arial" w:hAnsi="Arial" w:cs="Arial"/>
          <w:sz w:val="24"/>
          <w:szCs w:val="24"/>
        </w:rPr>
      </w:pPr>
      <w:r w:rsidRPr="00CC5843">
        <w:rPr>
          <w:rFonts w:ascii="Arial" w:hAnsi="Arial" w:cs="Arial"/>
          <w:sz w:val="24"/>
          <w:szCs w:val="24"/>
        </w:rPr>
        <w:t xml:space="preserve">Zetmeel wordt gemaakt door fotosynthese in de aardappelplant en is een koolhydraat dat bestaat uit meerdere glucose eenheden die samengekoppeld zijn tot een polymeer. Het zetmeel van de aardappelplant wordt opgeslagen in de zogenoemde amyloplasten. Dit zijn een speciaal soort leukoplasten die gespecialiseerd zijn in het opslaan van zetmeel. Naast het opgeslagen zetmeel heeft een amyloplast ook hun eigen DNA. Het zetmeel uit de aardappelplant kan gebruikt worden voor verschillende doeleinden. Denk bijvoorbeeld aan behanglijm, bindmiddel, of het maken van siropen. Daarnaast wordt de aardappel van de plant natuurlijk ook gebruikt voor consumptie.  </w:t>
      </w:r>
    </w:p>
    <w:p w14:paraId="2415D8A5" w14:textId="299E20FC" w:rsidR="00992E4F" w:rsidRPr="00CC5843" w:rsidRDefault="00992E4F" w:rsidP="00992E4F">
      <w:pPr>
        <w:ind w:left="-5"/>
        <w:rPr>
          <w:rFonts w:ascii="Arial" w:hAnsi="Arial" w:cs="Arial"/>
          <w:sz w:val="24"/>
          <w:szCs w:val="24"/>
          <w:lang w:val="nl-NL"/>
        </w:rPr>
      </w:pPr>
      <w:r w:rsidRPr="00CC5843">
        <w:rPr>
          <w:rFonts w:ascii="Arial" w:hAnsi="Arial" w:cs="Arial"/>
          <w:sz w:val="24"/>
          <w:szCs w:val="24"/>
        </w:rPr>
        <w:t xml:space="preserve">In dit experiment wordt onderzocht in welk onderdeel van de plant het meeste zetmeel bevindt. Dit wordt gedaan door preparaten te maken van de verschillende onderdelen van de plant en deze met de microscopen te bekijken. </w:t>
      </w:r>
    </w:p>
    <w:p w14:paraId="06876905" w14:textId="5D833B72" w:rsidR="001E6FE8" w:rsidRPr="00CC5843" w:rsidRDefault="001E6FE8" w:rsidP="001E6FE8">
      <w:pPr>
        <w:jc w:val="both"/>
        <w:rPr>
          <w:rFonts w:ascii="Arial" w:hAnsi="Arial" w:cs="Arial"/>
          <w:sz w:val="24"/>
          <w:szCs w:val="24"/>
        </w:rPr>
      </w:pPr>
    </w:p>
    <w:p w14:paraId="1BB6FAE8" w14:textId="3560548E" w:rsidR="00B8555B" w:rsidRPr="00CC5843" w:rsidRDefault="00937EF6" w:rsidP="00B8555B">
      <w:pPr>
        <w:rPr>
          <w:rFonts w:ascii="Arial" w:hAnsi="Arial" w:cs="Arial"/>
          <w:b/>
          <w:bCs/>
          <w:color w:val="29D4C7"/>
          <w:sz w:val="28"/>
          <w:szCs w:val="28"/>
          <w:lang w:val="nl-NL"/>
        </w:rPr>
      </w:pPr>
      <w:r w:rsidRPr="00CC5843">
        <w:rPr>
          <w:rFonts w:ascii="Arial" w:hAnsi="Arial" w:cs="Arial"/>
          <w:b/>
          <w:bCs/>
          <w:color w:val="29D4C7"/>
          <w:sz w:val="28"/>
          <w:szCs w:val="28"/>
          <w:lang w:val="nl-NL"/>
        </w:rPr>
        <w:t>Benodigdheden</w:t>
      </w:r>
      <w:r w:rsidR="00B8555B" w:rsidRPr="00CC5843">
        <w:rPr>
          <w:rFonts w:ascii="Arial" w:hAnsi="Arial" w:cs="Arial"/>
          <w:b/>
          <w:bCs/>
          <w:color w:val="29D4C7"/>
          <w:sz w:val="28"/>
          <w:szCs w:val="28"/>
          <w:lang w:val="nl-NL"/>
        </w:rPr>
        <w:t xml:space="preserve"> </w:t>
      </w:r>
    </w:p>
    <w:p w14:paraId="33E7C2A0"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6 objectglaasjes</w:t>
      </w:r>
      <w:r w:rsidRPr="00CC5843">
        <w:rPr>
          <w:rFonts w:ascii="Arial" w:eastAsia="Calibri" w:hAnsi="Arial" w:cs="Arial"/>
          <w:sz w:val="24"/>
          <w:szCs w:val="24"/>
        </w:rPr>
        <w:t xml:space="preserve"> </w:t>
      </w:r>
    </w:p>
    <w:p w14:paraId="5D224AF8"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6 dekglaasjes</w:t>
      </w:r>
      <w:r w:rsidRPr="00CC5843">
        <w:rPr>
          <w:rFonts w:ascii="Arial" w:eastAsia="Calibri" w:hAnsi="Arial" w:cs="Arial"/>
          <w:sz w:val="24"/>
          <w:szCs w:val="24"/>
        </w:rPr>
        <w:t xml:space="preserve"> </w:t>
      </w:r>
    </w:p>
    <w:p w14:paraId="07A2EA95" w14:textId="0FEBA28A"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3 druppels jodium</w:t>
      </w:r>
      <w:r w:rsidR="00B32A8A">
        <w:rPr>
          <w:rFonts w:ascii="Arial" w:hAnsi="Arial" w:cs="Arial"/>
          <w:sz w:val="24"/>
          <w:szCs w:val="24"/>
          <w:lang w:val="nl-NL"/>
        </w:rPr>
        <w:t>-</w:t>
      </w:r>
      <w:r w:rsidRPr="00CC5843">
        <w:rPr>
          <w:rFonts w:ascii="Arial" w:hAnsi="Arial" w:cs="Arial"/>
          <w:sz w:val="24"/>
          <w:szCs w:val="24"/>
        </w:rPr>
        <w:t>oplossing</w:t>
      </w:r>
      <w:r w:rsidRPr="00CC5843">
        <w:rPr>
          <w:rFonts w:ascii="Arial" w:eastAsia="Calibri" w:hAnsi="Arial" w:cs="Arial"/>
          <w:sz w:val="24"/>
          <w:szCs w:val="24"/>
        </w:rPr>
        <w:t xml:space="preserve"> </w:t>
      </w:r>
    </w:p>
    <w:p w14:paraId="100E0B7B"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Prepareernaald</w:t>
      </w:r>
      <w:r w:rsidRPr="00CC5843">
        <w:rPr>
          <w:rFonts w:ascii="Arial" w:eastAsia="Calibri" w:hAnsi="Arial" w:cs="Arial"/>
          <w:sz w:val="24"/>
          <w:szCs w:val="24"/>
        </w:rPr>
        <w:t xml:space="preserve"> </w:t>
      </w:r>
    </w:p>
    <w:p w14:paraId="05DB2DC0"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 xml:space="preserve">3 mesjes </w:t>
      </w:r>
      <w:r w:rsidRPr="00CC5843">
        <w:rPr>
          <w:rFonts w:ascii="Arial" w:eastAsia="Calibri" w:hAnsi="Arial" w:cs="Arial"/>
          <w:sz w:val="24"/>
          <w:szCs w:val="24"/>
        </w:rPr>
        <w:t xml:space="preserve"> </w:t>
      </w:r>
    </w:p>
    <w:p w14:paraId="4476DDD7" w14:textId="1482144C"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 xml:space="preserve">Stukje van de </w:t>
      </w:r>
      <w:r w:rsidR="00F430B3">
        <w:rPr>
          <w:rFonts w:ascii="Arial" w:hAnsi="Arial" w:cs="Arial"/>
          <w:sz w:val="24"/>
          <w:szCs w:val="24"/>
          <w:lang w:val="nl-NL"/>
        </w:rPr>
        <w:t>a</w:t>
      </w:r>
      <w:r w:rsidRPr="00CC5843">
        <w:rPr>
          <w:rFonts w:ascii="Arial" w:hAnsi="Arial" w:cs="Arial"/>
          <w:sz w:val="24"/>
          <w:szCs w:val="24"/>
        </w:rPr>
        <w:t>ardappelplant (blad, stengel, wortel)</w:t>
      </w:r>
      <w:r w:rsidRPr="00CC5843">
        <w:rPr>
          <w:rFonts w:ascii="Arial" w:eastAsia="Calibri" w:hAnsi="Arial" w:cs="Arial"/>
          <w:sz w:val="24"/>
          <w:szCs w:val="24"/>
        </w:rPr>
        <w:t xml:space="preserve"> </w:t>
      </w:r>
    </w:p>
    <w:p w14:paraId="1F2958B3"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 xml:space="preserve">Lichtmicroscoop </w:t>
      </w:r>
      <w:r w:rsidRPr="00CC5843">
        <w:rPr>
          <w:rFonts w:ascii="Arial" w:eastAsia="Calibri" w:hAnsi="Arial" w:cs="Arial"/>
          <w:sz w:val="24"/>
          <w:szCs w:val="24"/>
        </w:rPr>
        <w:t xml:space="preserve"> </w:t>
      </w:r>
    </w:p>
    <w:p w14:paraId="103C8B78"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Fineliner/dunne stift</w:t>
      </w:r>
      <w:r w:rsidRPr="00CC5843">
        <w:rPr>
          <w:rFonts w:ascii="Arial" w:eastAsia="Calibri" w:hAnsi="Arial" w:cs="Arial"/>
          <w:sz w:val="24"/>
          <w:szCs w:val="24"/>
        </w:rPr>
        <w:t xml:space="preserve"> </w:t>
      </w:r>
    </w:p>
    <w:p w14:paraId="7DBF3629" w14:textId="77777777"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Schrijfgerei: potlood, pen, liniaal/geodriehoek</w:t>
      </w:r>
      <w:r w:rsidRPr="00CC5843">
        <w:rPr>
          <w:rFonts w:ascii="Arial" w:eastAsia="Calibri" w:hAnsi="Arial" w:cs="Arial"/>
          <w:sz w:val="24"/>
          <w:szCs w:val="24"/>
        </w:rPr>
        <w:t xml:space="preserve"> </w:t>
      </w:r>
    </w:p>
    <w:p w14:paraId="2B8DAC3F" w14:textId="77FAD8CB"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Demiwater (</w:t>
      </w:r>
      <w:r w:rsidR="008F1702">
        <w:rPr>
          <w:rFonts w:ascii="Arial" w:hAnsi="Arial" w:cs="Arial"/>
          <w:sz w:val="24"/>
          <w:szCs w:val="24"/>
          <w:lang w:val="nl-NL"/>
        </w:rPr>
        <w:t>k</w:t>
      </w:r>
      <w:r w:rsidRPr="00CC5843">
        <w:rPr>
          <w:rFonts w:ascii="Arial" w:hAnsi="Arial" w:cs="Arial"/>
          <w:sz w:val="24"/>
          <w:szCs w:val="24"/>
        </w:rPr>
        <w:t>leine hoeveelheid, om op het preparaat te druppelen)</w:t>
      </w:r>
      <w:r w:rsidRPr="00CC5843">
        <w:rPr>
          <w:rFonts w:ascii="Arial" w:eastAsia="Calibri" w:hAnsi="Arial" w:cs="Arial"/>
          <w:sz w:val="24"/>
          <w:szCs w:val="24"/>
        </w:rPr>
        <w:t xml:space="preserve"> </w:t>
      </w:r>
    </w:p>
    <w:p w14:paraId="7515AF58" w14:textId="06C8CC4C" w:rsidR="00111E1D" w:rsidRPr="00CC5843" w:rsidRDefault="00111E1D" w:rsidP="00111E1D">
      <w:pPr>
        <w:pStyle w:val="Lijstalinea"/>
        <w:numPr>
          <w:ilvl w:val="0"/>
          <w:numId w:val="21"/>
        </w:numPr>
        <w:spacing w:after="32"/>
        <w:rPr>
          <w:rFonts w:ascii="Arial" w:hAnsi="Arial" w:cs="Arial"/>
          <w:sz w:val="24"/>
          <w:szCs w:val="24"/>
        </w:rPr>
      </w:pPr>
      <w:r w:rsidRPr="00CC5843">
        <w:rPr>
          <w:rFonts w:ascii="Arial" w:hAnsi="Arial" w:cs="Arial"/>
          <w:sz w:val="24"/>
          <w:szCs w:val="24"/>
        </w:rPr>
        <w:t>Twee pasteur</w:t>
      </w:r>
      <w:r w:rsidR="00F430B3">
        <w:rPr>
          <w:rFonts w:ascii="Arial" w:hAnsi="Arial" w:cs="Arial"/>
          <w:sz w:val="24"/>
          <w:szCs w:val="24"/>
          <w:lang w:val="nl-NL"/>
        </w:rPr>
        <w:t>pipetten</w:t>
      </w:r>
      <w:r w:rsidRPr="00CC5843">
        <w:rPr>
          <w:rFonts w:ascii="Arial" w:eastAsia="Calibri" w:hAnsi="Arial" w:cs="Arial"/>
          <w:sz w:val="24"/>
          <w:szCs w:val="24"/>
        </w:rPr>
        <w:t xml:space="preserve"> </w:t>
      </w:r>
    </w:p>
    <w:p w14:paraId="5BF4C797" w14:textId="02A3628D" w:rsidR="00111E1D" w:rsidRPr="00CC5843" w:rsidRDefault="00111E1D" w:rsidP="00111E1D">
      <w:pPr>
        <w:pStyle w:val="Lijstalinea"/>
        <w:numPr>
          <w:ilvl w:val="0"/>
          <w:numId w:val="21"/>
        </w:numPr>
        <w:spacing w:after="278"/>
        <w:rPr>
          <w:rFonts w:ascii="Arial" w:hAnsi="Arial" w:cs="Arial"/>
          <w:sz w:val="24"/>
          <w:szCs w:val="24"/>
        </w:rPr>
      </w:pPr>
      <w:r w:rsidRPr="00CC5843">
        <w:rPr>
          <w:rFonts w:ascii="Arial" w:hAnsi="Arial" w:cs="Arial"/>
          <w:sz w:val="24"/>
          <w:szCs w:val="24"/>
        </w:rPr>
        <w:t>Klein bekerglas (om het demiwater uit te pipet</w:t>
      </w:r>
      <w:r w:rsidR="00F430B3">
        <w:rPr>
          <w:rFonts w:ascii="Arial" w:hAnsi="Arial" w:cs="Arial"/>
          <w:sz w:val="24"/>
          <w:szCs w:val="24"/>
          <w:lang w:val="nl-NL"/>
        </w:rPr>
        <w:t>t</w:t>
      </w:r>
      <w:r w:rsidRPr="00CC5843">
        <w:rPr>
          <w:rFonts w:ascii="Arial" w:hAnsi="Arial" w:cs="Arial"/>
          <w:sz w:val="24"/>
          <w:szCs w:val="24"/>
        </w:rPr>
        <w:t>eren)</w:t>
      </w:r>
      <w:r w:rsidRPr="00CC5843">
        <w:rPr>
          <w:rFonts w:ascii="Arial" w:eastAsia="Calibri" w:hAnsi="Arial" w:cs="Arial"/>
          <w:sz w:val="24"/>
          <w:szCs w:val="24"/>
        </w:rPr>
        <w:t xml:space="preserve"> </w:t>
      </w:r>
    </w:p>
    <w:p w14:paraId="026D3DC8" w14:textId="77777777" w:rsidR="00111E1D" w:rsidRPr="00CC5843" w:rsidRDefault="00111E1D" w:rsidP="00B8555B">
      <w:pPr>
        <w:rPr>
          <w:rFonts w:ascii="Arial" w:hAnsi="Arial" w:cs="Arial"/>
          <w:b/>
          <w:vertAlign w:val="superscript"/>
        </w:rPr>
      </w:pPr>
    </w:p>
    <w:p w14:paraId="471B24B5" w14:textId="77777777" w:rsidR="00111E1D" w:rsidRPr="00CC5843" w:rsidRDefault="00111E1D" w:rsidP="00F744AA">
      <w:pPr>
        <w:jc w:val="both"/>
        <w:rPr>
          <w:rFonts w:ascii="Arial" w:hAnsi="Arial" w:cs="Arial"/>
          <w:b/>
          <w:bCs/>
          <w:color w:val="29D4C7"/>
          <w:sz w:val="28"/>
          <w:szCs w:val="28"/>
          <w:lang w:val="nl-NL"/>
        </w:rPr>
      </w:pPr>
    </w:p>
    <w:p w14:paraId="4B6E2A2D" w14:textId="2096C01F" w:rsidR="00F744AA" w:rsidRPr="00CC5843" w:rsidRDefault="00111E1D" w:rsidP="00F744AA">
      <w:pPr>
        <w:jc w:val="both"/>
        <w:rPr>
          <w:rFonts w:ascii="Arial" w:hAnsi="Arial" w:cs="Arial"/>
          <w:b/>
          <w:bCs/>
          <w:color w:val="29D4C7"/>
          <w:sz w:val="28"/>
          <w:szCs w:val="28"/>
          <w:lang w:val="nl-NL"/>
        </w:rPr>
      </w:pPr>
      <w:r w:rsidRPr="00CC5843">
        <w:rPr>
          <w:rFonts w:ascii="Arial" w:hAnsi="Arial" w:cs="Arial"/>
          <w:b/>
          <w:bCs/>
          <w:color w:val="29D4C7"/>
          <w:sz w:val="28"/>
          <w:szCs w:val="28"/>
          <w:lang w:val="nl-NL"/>
        </w:rPr>
        <w:lastRenderedPageBreak/>
        <w:t>Protocol</w:t>
      </w:r>
    </w:p>
    <w:p w14:paraId="5B68245D" w14:textId="77777777" w:rsidR="000B46A4" w:rsidRPr="00CC5843" w:rsidRDefault="000B46A4" w:rsidP="000B46A4">
      <w:pPr>
        <w:numPr>
          <w:ilvl w:val="0"/>
          <w:numId w:val="22"/>
        </w:numPr>
        <w:spacing w:after="159"/>
        <w:ind w:hanging="415"/>
        <w:rPr>
          <w:rFonts w:ascii="Arial" w:hAnsi="Arial" w:cs="Arial"/>
          <w:sz w:val="24"/>
          <w:szCs w:val="24"/>
        </w:rPr>
      </w:pPr>
      <w:r w:rsidRPr="00CC5843">
        <w:rPr>
          <w:rFonts w:ascii="Arial" w:hAnsi="Arial" w:cs="Arial"/>
          <w:b/>
          <w:sz w:val="24"/>
          <w:szCs w:val="24"/>
        </w:rPr>
        <w:t xml:space="preserve">Preparaten maken </w:t>
      </w:r>
    </w:p>
    <w:p w14:paraId="4547E87D"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A1. Haal een stukje van de plant af (kies uit wortel, stengel of blad).  </w:t>
      </w:r>
    </w:p>
    <w:p w14:paraId="72AEE20B"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A2. Nummer je preparaat. </w:t>
      </w:r>
    </w:p>
    <w:p w14:paraId="3A22A9A5" w14:textId="43E6AA74"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A3. Snijd een flinterdun stukje van het plantmateriaal af, en leg dit op het objectglaasje.  </w:t>
      </w:r>
    </w:p>
    <w:p w14:paraId="5ED2FD46"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A4. Pipeteer een druppel jodium oplossing of demiwater op het plantmateriaal en leg het objectglaasje erbovenop.  </w:t>
      </w:r>
    </w:p>
    <w:p w14:paraId="5F4B5A91"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A5. Leg het preparaat onder de microscoop en bekijk de cellen. </w:t>
      </w:r>
    </w:p>
    <w:p w14:paraId="68DE5B58"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A6. Herhaal bovenstaande stappen 2x per stuk plant materiaal. </w:t>
      </w:r>
      <w:r w:rsidRPr="00984E3C">
        <w:rPr>
          <w:rFonts w:ascii="Arial" w:hAnsi="Arial" w:cs="Arial"/>
          <w:b/>
          <w:bCs/>
          <w:sz w:val="24"/>
          <w:szCs w:val="24"/>
        </w:rPr>
        <w:t>Let op,</w:t>
      </w:r>
      <w:r w:rsidRPr="00CC5843">
        <w:rPr>
          <w:rFonts w:ascii="Arial" w:hAnsi="Arial" w:cs="Arial"/>
          <w:sz w:val="24"/>
          <w:szCs w:val="24"/>
        </w:rPr>
        <w:t xml:space="preserve"> er hoeft maar op één van de twee dezelfde preparaten een druppel jodium. </w:t>
      </w:r>
    </w:p>
    <w:p w14:paraId="356323AC" w14:textId="77777777" w:rsidR="000B46A4" w:rsidRPr="00CC5843" w:rsidRDefault="000B46A4" w:rsidP="000B46A4">
      <w:pPr>
        <w:spacing w:after="197"/>
        <w:rPr>
          <w:rFonts w:ascii="Arial" w:hAnsi="Arial" w:cs="Arial"/>
          <w:sz w:val="24"/>
          <w:szCs w:val="24"/>
        </w:rPr>
      </w:pPr>
      <w:r w:rsidRPr="00CC5843">
        <w:rPr>
          <w:rFonts w:ascii="Arial" w:hAnsi="Arial" w:cs="Arial"/>
          <w:sz w:val="24"/>
          <w:szCs w:val="24"/>
        </w:rPr>
        <w:t xml:space="preserve"> </w:t>
      </w:r>
    </w:p>
    <w:p w14:paraId="375C5C1F" w14:textId="77777777" w:rsidR="000B46A4" w:rsidRPr="00CC5843" w:rsidRDefault="000B46A4" w:rsidP="000B46A4">
      <w:pPr>
        <w:numPr>
          <w:ilvl w:val="0"/>
          <w:numId w:val="22"/>
        </w:numPr>
        <w:spacing w:after="159"/>
        <w:ind w:hanging="415"/>
        <w:rPr>
          <w:rFonts w:ascii="Arial" w:hAnsi="Arial" w:cs="Arial"/>
          <w:sz w:val="24"/>
          <w:szCs w:val="24"/>
        </w:rPr>
      </w:pPr>
      <w:r w:rsidRPr="00CC5843">
        <w:rPr>
          <w:rFonts w:ascii="Arial" w:hAnsi="Arial" w:cs="Arial"/>
          <w:b/>
          <w:sz w:val="24"/>
          <w:szCs w:val="24"/>
        </w:rPr>
        <w:t xml:space="preserve">Microscoop gebruik </w:t>
      </w:r>
    </w:p>
    <w:p w14:paraId="6D46D48B"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B1. Zorg dat de microscooptafel volledig naar beneden gedraaid staat voordat je het preparaat onder de microscoop legt. </w:t>
      </w:r>
    </w:p>
    <w:p w14:paraId="5154DD0B"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B2. Draai de microscoop naar de kleinste vergroting, en stel het beeld scherp. </w:t>
      </w:r>
    </w:p>
    <w:p w14:paraId="3FB0D546"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B3. Draai vervolgens naar de middelste vergroting en stel weer scherp d.m.v. de kleine knop. Gebruik vanaf nu ook de grote zoomknop niet meer. </w:t>
      </w:r>
    </w:p>
    <w:p w14:paraId="7DF2B5F1"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B4. Draai verder naar de grootste vergroting. </w:t>
      </w:r>
    </w:p>
    <w:p w14:paraId="633AE4BF" w14:textId="77777777" w:rsidR="000B46A4" w:rsidRPr="00CC5843" w:rsidRDefault="000B46A4" w:rsidP="000B46A4">
      <w:pPr>
        <w:ind w:left="370"/>
        <w:rPr>
          <w:rFonts w:ascii="Arial" w:hAnsi="Arial" w:cs="Arial"/>
          <w:sz w:val="24"/>
          <w:szCs w:val="24"/>
        </w:rPr>
      </w:pPr>
      <w:r w:rsidRPr="00CC5843">
        <w:rPr>
          <w:rFonts w:ascii="Arial" w:hAnsi="Arial" w:cs="Arial"/>
          <w:sz w:val="24"/>
          <w:szCs w:val="24"/>
        </w:rPr>
        <w:t xml:space="preserve">B5. Wanneer je klaar bent met het bekijken van het preparaat, draai je voorzichtig eerst de lenzen terug naar de kleinste vergroting en daarna pas de tafel naar beneden. </w:t>
      </w:r>
    </w:p>
    <w:p w14:paraId="65665983" w14:textId="77777777" w:rsidR="000B46A4" w:rsidRPr="00CC5843" w:rsidRDefault="000B46A4" w:rsidP="000B46A4">
      <w:pPr>
        <w:spacing w:after="215"/>
        <w:ind w:left="360"/>
        <w:rPr>
          <w:rFonts w:ascii="Arial" w:hAnsi="Arial" w:cs="Arial"/>
          <w:sz w:val="24"/>
          <w:szCs w:val="24"/>
        </w:rPr>
      </w:pPr>
      <w:r w:rsidRPr="00CC5843">
        <w:rPr>
          <w:rFonts w:ascii="Arial" w:hAnsi="Arial" w:cs="Arial"/>
          <w:sz w:val="24"/>
          <w:szCs w:val="24"/>
        </w:rPr>
        <w:t xml:space="preserve"> </w:t>
      </w:r>
    </w:p>
    <w:p w14:paraId="2284E689" w14:textId="77777777" w:rsidR="000B46A4" w:rsidRPr="00CC5843" w:rsidRDefault="000B46A4" w:rsidP="000B46A4">
      <w:pPr>
        <w:numPr>
          <w:ilvl w:val="0"/>
          <w:numId w:val="22"/>
        </w:numPr>
        <w:spacing w:after="140"/>
        <w:ind w:hanging="415"/>
        <w:rPr>
          <w:rFonts w:ascii="Arial" w:hAnsi="Arial" w:cs="Arial"/>
          <w:sz w:val="24"/>
          <w:szCs w:val="24"/>
        </w:rPr>
      </w:pPr>
      <w:r w:rsidRPr="00CC5843">
        <w:rPr>
          <w:rFonts w:ascii="Arial" w:hAnsi="Arial" w:cs="Arial"/>
          <w:b/>
          <w:sz w:val="24"/>
          <w:szCs w:val="24"/>
        </w:rPr>
        <w:t xml:space="preserve">Tekenregels </w:t>
      </w:r>
      <w:r w:rsidRPr="00CC5843">
        <w:rPr>
          <w:rFonts w:ascii="Arial" w:hAnsi="Arial" w:cs="Arial"/>
          <w:sz w:val="24"/>
          <w:szCs w:val="24"/>
        </w:rPr>
        <w:t xml:space="preserve"> </w:t>
      </w:r>
    </w:p>
    <w:p w14:paraId="5F8CD77B" w14:textId="77777777" w:rsidR="000B46A4" w:rsidRPr="00CC5843" w:rsidRDefault="000B46A4" w:rsidP="000B46A4">
      <w:pPr>
        <w:ind w:left="355"/>
        <w:rPr>
          <w:rFonts w:ascii="Arial" w:hAnsi="Arial" w:cs="Arial"/>
          <w:sz w:val="24"/>
          <w:szCs w:val="24"/>
        </w:rPr>
      </w:pPr>
      <w:r w:rsidRPr="00CC5843">
        <w:rPr>
          <w:rFonts w:ascii="Arial" w:hAnsi="Arial" w:cs="Arial"/>
          <w:sz w:val="24"/>
          <w:szCs w:val="24"/>
        </w:rPr>
        <w:t xml:space="preserve">C1. Gebruik een scherp HB-potlood, geen pen of stift. </w:t>
      </w:r>
    </w:p>
    <w:p w14:paraId="39336EFD" w14:textId="77777777" w:rsidR="000B46A4" w:rsidRPr="00CC5843" w:rsidRDefault="000B46A4" w:rsidP="000B46A4">
      <w:pPr>
        <w:spacing w:after="159"/>
        <w:ind w:left="355"/>
        <w:rPr>
          <w:rFonts w:ascii="Arial" w:hAnsi="Arial" w:cs="Arial"/>
          <w:sz w:val="24"/>
          <w:szCs w:val="24"/>
        </w:rPr>
      </w:pPr>
      <w:r w:rsidRPr="00CC5843">
        <w:rPr>
          <w:rFonts w:ascii="Arial" w:hAnsi="Arial" w:cs="Arial"/>
          <w:sz w:val="24"/>
          <w:szCs w:val="24"/>
        </w:rPr>
        <w:t xml:space="preserve">C2. Niet schetsen. </w:t>
      </w:r>
    </w:p>
    <w:p w14:paraId="0535A992" w14:textId="77777777" w:rsidR="000B46A4" w:rsidRPr="00CC5843" w:rsidRDefault="000B46A4" w:rsidP="000B46A4">
      <w:pPr>
        <w:spacing w:after="158"/>
        <w:ind w:left="355"/>
        <w:rPr>
          <w:rFonts w:ascii="Arial" w:hAnsi="Arial" w:cs="Arial"/>
          <w:sz w:val="24"/>
          <w:szCs w:val="24"/>
        </w:rPr>
      </w:pPr>
      <w:r w:rsidRPr="00CC5843">
        <w:rPr>
          <w:rFonts w:ascii="Arial" w:hAnsi="Arial" w:cs="Arial"/>
          <w:sz w:val="24"/>
          <w:szCs w:val="24"/>
        </w:rPr>
        <w:t xml:space="preserve">C3. Teken alleen wat je ziet en in de juiste verhouding. </w:t>
      </w:r>
    </w:p>
    <w:p w14:paraId="76B6E85A" w14:textId="77777777" w:rsidR="000B46A4" w:rsidRPr="00CC5843" w:rsidRDefault="000B46A4" w:rsidP="000B46A4">
      <w:pPr>
        <w:ind w:left="355"/>
        <w:rPr>
          <w:rFonts w:ascii="Arial" w:hAnsi="Arial" w:cs="Arial"/>
          <w:sz w:val="24"/>
          <w:szCs w:val="24"/>
        </w:rPr>
      </w:pPr>
      <w:r w:rsidRPr="00CC5843">
        <w:rPr>
          <w:rFonts w:ascii="Arial" w:hAnsi="Arial" w:cs="Arial"/>
          <w:sz w:val="24"/>
          <w:szCs w:val="24"/>
        </w:rPr>
        <w:t xml:space="preserve">C4. Benoem de onderdelen met een horizontale lijn, schrijf naast de lijn.  </w:t>
      </w:r>
    </w:p>
    <w:p w14:paraId="61FCCC3D" w14:textId="77777777" w:rsidR="000B46A4" w:rsidRPr="00CC5843" w:rsidRDefault="000B46A4" w:rsidP="000B46A4">
      <w:pPr>
        <w:spacing w:after="173"/>
        <w:ind w:left="355"/>
        <w:rPr>
          <w:rFonts w:ascii="Arial" w:hAnsi="Arial" w:cs="Arial"/>
          <w:sz w:val="24"/>
          <w:szCs w:val="24"/>
        </w:rPr>
      </w:pPr>
      <w:r w:rsidRPr="00CC5843">
        <w:rPr>
          <w:rFonts w:ascii="Arial" w:hAnsi="Arial" w:cs="Arial"/>
          <w:sz w:val="24"/>
          <w:szCs w:val="24"/>
        </w:rPr>
        <w:t xml:space="preserve">C5. Schrijf wat voor soort tekening het is; schematisch/natuurgetrouw, dwarsdoorsnede/lengtedoorsnede/buitenaanzicht, vergroting. </w:t>
      </w:r>
    </w:p>
    <w:p w14:paraId="3C170D5B" w14:textId="77777777" w:rsidR="000B46A4" w:rsidRPr="00CC5843" w:rsidRDefault="000B46A4" w:rsidP="00F744AA">
      <w:pPr>
        <w:jc w:val="both"/>
        <w:rPr>
          <w:rFonts w:ascii="Arial" w:hAnsi="Arial" w:cs="Arial"/>
          <w:sz w:val="24"/>
          <w:szCs w:val="24"/>
          <w:lang w:val="nl-NL"/>
        </w:rPr>
      </w:pPr>
    </w:p>
    <w:p w14:paraId="07347527" w14:textId="77777777" w:rsidR="00DC2150" w:rsidRPr="00CC5843" w:rsidRDefault="00DC2150" w:rsidP="00F744AA">
      <w:pPr>
        <w:jc w:val="both"/>
        <w:rPr>
          <w:rFonts w:ascii="Arial" w:hAnsi="Arial" w:cs="Arial"/>
          <w:sz w:val="24"/>
          <w:szCs w:val="24"/>
          <w:lang w:val="nl-NL"/>
        </w:rPr>
      </w:pPr>
    </w:p>
    <w:p w14:paraId="5FE0FE6E" w14:textId="77777777" w:rsidR="00DC2150" w:rsidRPr="00CC5843" w:rsidRDefault="00DC2150" w:rsidP="00F744AA">
      <w:pPr>
        <w:jc w:val="both"/>
        <w:rPr>
          <w:rFonts w:ascii="Arial" w:hAnsi="Arial" w:cs="Arial"/>
          <w:sz w:val="24"/>
          <w:szCs w:val="24"/>
          <w:lang w:val="nl-NL"/>
        </w:rPr>
      </w:pPr>
    </w:p>
    <w:p w14:paraId="54D7DDCF" w14:textId="2A4D7758" w:rsidR="002D13DA" w:rsidRPr="00CC5843" w:rsidRDefault="002D13DA" w:rsidP="002D13DA">
      <w:pPr>
        <w:jc w:val="both"/>
        <w:rPr>
          <w:rFonts w:ascii="Arial" w:hAnsi="Arial" w:cs="Arial"/>
          <w:b/>
          <w:bCs/>
          <w:color w:val="29D4C7"/>
          <w:sz w:val="28"/>
          <w:szCs w:val="28"/>
          <w:lang w:val="nl-NL"/>
        </w:rPr>
      </w:pPr>
      <w:r w:rsidRPr="00CC5843">
        <w:rPr>
          <w:rFonts w:ascii="Arial" w:hAnsi="Arial" w:cs="Arial"/>
          <w:b/>
          <w:bCs/>
          <w:color w:val="29D4C7"/>
          <w:sz w:val="28"/>
          <w:szCs w:val="28"/>
          <w:lang w:val="nl-NL"/>
        </w:rPr>
        <w:lastRenderedPageBreak/>
        <w:t>Antwoordblad</w:t>
      </w:r>
    </w:p>
    <w:p w14:paraId="4C8DFE6C" w14:textId="2538BB51" w:rsidR="00DC2150" w:rsidRPr="00CC5843" w:rsidRDefault="00DC2150" w:rsidP="00DC2150">
      <w:pPr>
        <w:spacing w:after="1"/>
        <w:ind w:left="-5"/>
        <w:rPr>
          <w:rFonts w:ascii="Arial" w:hAnsi="Arial" w:cs="Arial"/>
          <w:sz w:val="24"/>
          <w:szCs w:val="24"/>
        </w:rPr>
      </w:pPr>
      <w:r w:rsidRPr="00CC5843">
        <w:rPr>
          <w:rFonts w:ascii="Arial" w:hAnsi="Arial" w:cs="Arial"/>
          <w:b/>
          <w:sz w:val="24"/>
          <w:szCs w:val="24"/>
        </w:rPr>
        <w:t>Opgave 1</w:t>
      </w:r>
      <w:r w:rsidR="00CC5843">
        <w:rPr>
          <w:rFonts w:ascii="Arial" w:hAnsi="Arial" w:cs="Arial"/>
          <w:b/>
          <w:sz w:val="24"/>
          <w:szCs w:val="24"/>
          <w:lang w:val="nl-NL"/>
        </w:rPr>
        <w:tab/>
      </w:r>
      <w:r w:rsidRPr="00CC5843">
        <w:rPr>
          <w:rFonts w:ascii="Arial" w:hAnsi="Arial" w:cs="Arial"/>
          <w:sz w:val="24"/>
          <w:szCs w:val="24"/>
        </w:rPr>
        <w:t xml:space="preserve">Schrijf een onderzoeksvraag met bijbehorende hypothese, die je met dit practicum kan beantwoorden.  </w:t>
      </w:r>
    </w:p>
    <w:tbl>
      <w:tblPr>
        <w:tblStyle w:val="Tabelraster"/>
        <w:tblW w:w="0" w:type="auto"/>
        <w:tblLook w:val="04A0" w:firstRow="1" w:lastRow="0" w:firstColumn="1" w:lastColumn="0" w:noHBand="0" w:noVBand="1"/>
      </w:tblPr>
      <w:tblGrid>
        <w:gridCol w:w="9019"/>
      </w:tblGrid>
      <w:tr w:rsidR="005077B7" w:rsidRPr="00E2269C" w14:paraId="0EE92FFE" w14:textId="77777777" w:rsidTr="00BB02C5">
        <w:tc>
          <w:tcPr>
            <w:tcW w:w="9019" w:type="dxa"/>
          </w:tcPr>
          <w:p w14:paraId="5BB8F816" w14:textId="77777777" w:rsidR="005077B7" w:rsidRPr="00E2269C" w:rsidRDefault="005077B7" w:rsidP="00BB02C5">
            <w:pPr>
              <w:jc w:val="both"/>
              <w:rPr>
                <w:rFonts w:ascii="Arial" w:hAnsi="Arial" w:cs="Arial"/>
                <w:sz w:val="24"/>
                <w:szCs w:val="24"/>
              </w:rPr>
            </w:pPr>
          </w:p>
          <w:p w14:paraId="6212501D" w14:textId="77777777" w:rsidR="005077B7" w:rsidRPr="00E2269C" w:rsidRDefault="005077B7" w:rsidP="00BB02C5">
            <w:pPr>
              <w:jc w:val="both"/>
              <w:rPr>
                <w:rFonts w:ascii="Arial" w:hAnsi="Arial" w:cs="Arial"/>
                <w:sz w:val="24"/>
                <w:szCs w:val="24"/>
              </w:rPr>
            </w:pPr>
          </w:p>
          <w:p w14:paraId="7398467E" w14:textId="77777777" w:rsidR="005077B7" w:rsidRPr="00E2269C" w:rsidRDefault="005077B7" w:rsidP="00BB02C5">
            <w:pPr>
              <w:jc w:val="both"/>
              <w:rPr>
                <w:rFonts w:ascii="Arial" w:hAnsi="Arial" w:cs="Arial"/>
                <w:sz w:val="24"/>
                <w:szCs w:val="24"/>
              </w:rPr>
            </w:pPr>
          </w:p>
          <w:p w14:paraId="33D5476F" w14:textId="77777777" w:rsidR="005077B7" w:rsidRPr="00E2269C" w:rsidRDefault="005077B7" w:rsidP="00BB02C5">
            <w:pPr>
              <w:jc w:val="both"/>
              <w:rPr>
                <w:rFonts w:ascii="Arial" w:hAnsi="Arial" w:cs="Arial"/>
                <w:sz w:val="24"/>
                <w:szCs w:val="24"/>
              </w:rPr>
            </w:pPr>
          </w:p>
          <w:p w14:paraId="18224A50" w14:textId="77777777" w:rsidR="005077B7" w:rsidRPr="00E2269C" w:rsidRDefault="005077B7" w:rsidP="00BB02C5">
            <w:pPr>
              <w:jc w:val="both"/>
              <w:rPr>
                <w:rFonts w:ascii="Arial" w:hAnsi="Arial" w:cs="Arial"/>
                <w:sz w:val="24"/>
                <w:szCs w:val="24"/>
              </w:rPr>
            </w:pPr>
          </w:p>
          <w:p w14:paraId="7689A27F" w14:textId="77777777" w:rsidR="005077B7" w:rsidRPr="00E2269C" w:rsidRDefault="005077B7" w:rsidP="00BB02C5">
            <w:pPr>
              <w:jc w:val="both"/>
              <w:rPr>
                <w:rFonts w:ascii="Arial" w:hAnsi="Arial" w:cs="Arial"/>
                <w:sz w:val="24"/>
                <w:szCs w:val="24"/>
              </w:rPr>
            </w:pPr>
          </w:p>
          <w:p w14:paraId="1F98835C" w14:textId="77777777" w:rsidR="005077B7" w:rsidRPr="005077B7" w:rsidRDefault="005077B7" w:rsidP="00BB02C5">
            <w:pPr>
              <w:jc w:val="both"/>
              <w:rPr>
                <w:rFonts w:ascii="Arial" w:hAnsi="Arial" w:cs="Arial"/>
                <w:sz w:val="24"/>
                <w:szCs w:val="24"/>
                <w:lang w:val="nl-NL"/>
              </w:rPr>
            </w:pPr>
          </w:p>
          <w:p w14:paraId="38F412D9" w14:textId="77777777" w:rsidR="005077B7" w:rsidRPr="00E2269C" w:rsidRDefault="005077B7" w:rsidP="00BB02C5">
            <w:pPr>
              <w:jc w:val="both"/>
              <w:rPr>
                <w:rFonts w:ascii="Arial" w:hAnsi="Arial" w:cs="Arial"/>
                <w:sz w:val="24"/>
                <w:szCs w:val="24"/>
              </w:rPr>
            </w:pPr>
          </w:p>
          <w:p w14:paraId="0683F20A" w14:textId="77777777" w:rsidR="005077B7" w:rsidRPr="00E2269C" w:rsidRDefault="005077B7" w:rsidP="00BB02C5">
            <w:pPr>
              <w:jc w:val="both"/>
              <w:rPr>
                <w:rFonts w:ascii="Arial" w:hAnsi="Arial" w:cs="Arial"/>
                <w:sz w:val="24"/>
                <w:szCs w:val="24"/>
              </w:rPr>
            </w:pPr>
          </w:p>
        </w:tc>
      </w:tr>
    </w:tbl>
    <w:p w14:paraId="7E6655AA" w14:textId="35CCF38D" w:rsidR="00DC2150" w:rsidRPr="005077B7" w:rsidRDefault="00DC2150" w:rsidP="00DC2150">
      <w:pPr>
        <w:spacing w:after="166"/>
        <w:ind w:left="1" w:right="-72"/>
        <w:rPr>
          <w:rFonts w:ascii="Arial" w:hAnsi="Arial" w:cs="Arial"/>
          <w:lang w:val="nl-NL"/>
        </w:rPr>
      </w:pPr>
    </w:p>
    <w:p w14:paraId="36F15232" w14:textId="0BCD7472" w:rsidR="00DC2150" w:rsidRPr="00CC5843" w:rsidRDefault="00DC2150" w:rsidP="00DC2150">
      <w:pPr>
        <w:spacing w:after="0"/>
        <w:ind w:left="-5"/>
        <w:rPr>
          <w:rFonts w:ascii="Arial" w:hAnsi="Arial" w:cs="Arial"/>
          <w:sz w:val="24"/>
          <w:szCs w:val="24"/>
        </w:rPr>
      </w:pPr>
      <w:r w:rsidRPr="00CC5843">
        <w:rPr>
          <w:rFonts w:ascii="Arial" w:hAnsi="Arial" w:cs="Arial"/>
          <w:b/>
          <w:sz w:val="24"/>
          <w:szCs w:val="24"/>
        </w:rPr>
        <w:t>Opgave 2</w:t>
      </w:r>
      <w:r w:rsidRPr="00CC5843">
        <w:rPr>
          <w:rFonts w:ascii="Arial" w:hAnsi="Arial" w:cs="Arial"/>
          <w:sz w:val="24"/>
          <w:szCs w:val="24"/>
        </w:rPr>
        <w:t xml:space="preserve"> </w:t>
      </w:r>
    </w:p>
    <w:p w14:paraId="6EDDF08E" w14:textId="58C55CA9" w:rsidR="00DC2150" w:rsidRPr="0054342C" w:rsidRDefault="00DC2150" w:rsidP="0054342C">
      <w:pPr>
        <w:pStyle w:val="Lijstalinea"/>
        <w:numPr>
          <w:ilvl w:val="0"/>
          <w:numId w:val="23"/>
        </w:numPr>
        <w:rPr>
          <w:rFonts w:ascii="Arial" w:hAnsi="Arial" w:cs="Arial"/>
          <w:sz w:val="24"/>
          <w:szCs w:val="24"/>
        </w:rPr>
      </w:pPr>
      <w:r w:rsidRPr="0054342C">
        <w:rPr>
          <w:rFonts w:ascii="Arial" w:hAnsi="Arial" w:cs="Arial"/>
          <w:sz w:val="24"/>
          <w:szCs w:val="24"/>
        </w:rPr>
        <w:t xml:space="preserve">Noteer je bevindingen van het bekijken van de preparaten hieronder. Denk goed na over de invulling van de tabel en het nummeren van de preparaten.  </w:t>
      </w:r>
    </w:p>
    <w:p w14:paraId="5EFE998B" w14:textId="77777777" w:rsidR="0054342C" w:rsidRPr="0054342C" w:rsidRDefault="0054342C" w:rsidP="0054342C">
      <w:pPr>
        <w:rPr>
          <w:rFonts w:ascii="Arial" w:hAnsi="Arial" w:cs="Arial"/>
          <w:sz w:val="24"/>
          <w:szCs w:val="24"/>
          <w:lang w:val="nl-NL"/>
        </w:rPr>
      </w:pPr>
    </w:p>
    <w:p w14:paraId="53625E76" w14:textId="7FA495CE" w:rsidR="00DC2150" w:rsidRPr="0054342C" w:rsidRDefault="00DC2150" w:rsidP="0054342C">
      <w:pPr>
        <w:pStyle w:val="Lijstalinea"/>
        <w:numPr>
          <w:ilvl w:val="0"/>
          <w:numId w:val="23"/>
        </w:numPr>
        <w:rPr>
          <w:rFonts w:ascii="Arial" w:hAnsi="Arial" w:cs="Arial"/>
          <w:sz w:val="24"/>
          <w:szCs w:val="24"/>
        </w:rPr>
      </w:pPr>
      <w:r w:rsidRPr="0054342C">
        <w:rPr>
          <w:rFonts w:ascii="Arial" w:hAnsi="Arial" w:cs="Arial"/>
          <w:sz w:val="24"/>
          <w:szCs w:val="24"/>
        </w:rPr>
        <w:t xml:space="preserve">Maak van elk preparaat een tekening. Teken een enkele cel in detail. Maak de tekeningen op de volgende pagina, in de aangegeven vakken.  </w:t>
      </w:r>
    </w:p>
    <w:tbl>
      <w:tblPr>
        <w:tblStyle w:val="TableGrid"/>
        <w:tblW w:w="9326" w:type="dxa"/>
        <w:tblInd w:w="5" w:type="dxa"/>
        <w:tblCellMar>
          <w:top w:w="53" w:type="dxa"/>
          <w:left w:w="108" w:type="dxa"/>
          <w:right w:w="54" w:type="dxa"/>
        </w:tblCellMar>
        <w:tblLook w:val="04A0" w:firstRow="1" w:lastRow="0" w:firstColumn="1" w:lastColumn="0" w:noHBand="0" w:noVBand="1"/>
      </w:tblPr>
      <w:tblGrid>
        <w:gridCol w:w="1273"/>
        <w:gridCol w:w="2403"/>
        <w:gridCol w:w="2410"/>
        <w:gridCol w:w="3240"/>
      </w:tblGrid>
      <w:tr w:rsidR="00DC2150" w:rsidRPr="00CC5843" w14:paraId="0465B402" w14:textId="77777777" w:rsidTr="002A7111">
        <w:trPr>
          <w:trHeight w:val="797"/>
        </w:trPr>
        <w:tc>
          <w:tcPr>
            <w:tcW w:w="1273" w:type="dxa"/>
            <w:tcBorders>
              <w:top w:val="single" w:sz="4" w:space="0" w:color="000000"/>
              <w:left w:val="single" w:sz="4" w:space="0" w:color="000000"/>
              <w:bottom w:val="single" w:sz="4" w:space="0" w:color="000000"/>
              <w:right w:val="single" w:sz="4" w:space="0" w:color="000000"/>
            </w:tcBorders>
          </w:tcPr>
          <w:p w14:paraId="7FCEBDD7" w14:textId="77777777" w:rsidR="00DC2150" w:rsidRPr="00CC5843" w:rsidRDefault="00DC2150" w:rsidP="00C902B0">
            <w:pPr>
              <w:spacing w:after="0"/>
              <w:ind w:left="2"/>
              <w:rPr>
                <w:rFonts w:ascii="Arial" w:hAnsi="Arial" w:cs="Arial"/>
                <w:sz w:val="24"/>
                <w:szCs w:val="24"/>
              </w:rPr>
            </w:pPr>
            <w:r w:rsidRPr="00CC5843">
              <w:rPr>
                <w:rFonts w:ascii="Arial" w:hAnsi="Arial" w:cs="Arial"/>
                <w:b/>
                <w:sz w:val="24"/>
                <w:szCs w:val="24"/>
              </w:rPr>
              <w:t xml:space="preserve">Preparaat nummer </w:t>
            </w:r>
          </w:p>
        </w:tc>
        <w:tc>
          <w:tcPr>
            <w:tcW w:w="2403" w:type="dxa"/>
            <w:tcBorders>
              <w:top w:val="single" w:sz="4" w:space="0" w:color="000000"/>
              <w:left w:val="single" w:sz="4" w:space="0" w:color="000000"/>
              <w:bottom w:val="single" w:sz="4" w:space="0" w:color="000000"/>
              <w:right w:val="single" w:sz="4" w:space="0" w:color="000000"/>
            </w:tcBorders>
          </w:tcPr>
          <w:p w14:paraId="3955CD4D" w14:textId="77777777" w:rsidR="00DC2150" w:rsidRPr="00CC5843" w:rsidRDefault="00DC2150" w:rsidP="00C902B0">
            <w:pPr>
              <w:spacing w:after="0"/>
              <w:ind w:left="2"/>
              <w:rPr>
                <w:rFonts w:ascii="Arial" w:hAnsi="Arial" w:cs="Arial"/>
                <w:sz w:val="24"/>
                <w:szCs w:val="24"/>
              </w:rPr>
            </w:pPr>
            <w:r w:rsidRPr="00CC5843">
              <w:rPr>
                <w:rFonts w:ascii="Arial" w:hAnsi="Arial" w:cs="Arial"/>
                <w:b/>
                <w:sz w:val="24"/>
                <w:szCs w:val="24"/>
              </w:rPr>
              <w:t xml:space="preserve">Deel van de plant </w:t>
            </w:r>
          </w:p>
        </w:tc>
        <w:tc>
          <w:tcPr>
            <w:tcW w:w="2410" w:type="dxa"/>
            <w:tcBorders>
              <w:top w:val="single" w:sz="4" w:space="0" w:color="000000"/>
              <w:left w:val="single" w:sz="4" w:space="0" w:color="000000"/>
              <w:bottom w:val="single" w:sz="4" w:space="0" w:color="000000"/>
              <w:right w:val="single" w:sz="4" w:space="0" w:color="000000"/>
            </w:tcBorders>
          </w:tcPr>
          <w:p w14:paraId="2BB1E7E7" w14:textId="77777777" w:rsidR="00DC2150" w:rsidRPr="00CC5843" w:rsidRDefault="00DC2150" w:rsidP="00C902B0">
            <w:pPr>
              <w:spacing w:after="0"/>
              <w:rPr>
                <w:rFonts w:ascii="Arial" w:hAnsi="Arial" w:cs="Arial"/>
                <w:sz w:val="24"/>
                <w:szCs w:val="24"/>
              </w:rPr>
            </w:pPr>
            <w:r w:rsidRPr="00CC5843">
              <w:rPr>
                <w:rFonts w:ascii="Arial" w:hAnsi="Arial" w:cs="Arial"/>
                <w:b/>
                <w:sz w:val="24"/>
                <w:szCs w:val="24"/>
              </w:rPr>
              <w:t xml:space="preserve">Jodium toegevoegd </w:t>
            </w:r>
          </w:p>
        </w:tc>
        <w:tc>
          <w:tcPr>
            <w:tcW w:w="3240" w:type="dxa"/>
            <w:tcBorders>
              <w:top w:val="single" w:sz="4" w:space="0" w:color="000000"/>
              <w:left w:val="single" w:sz="4" w:space="0" w:color="000000"/>
              <w:bottom w:val="single" w:sz="4" w:space="0" w:color="000000"/>
              <w:right w:val="single" w:sz="4" w:space="0" w:color="000000"/>
            </w:tcBorders>
          </w:tcPr>
          <w:p w14:paraId="631A5618" w14:textId="77777777" w:rsidR="00DC2150" w:rsidRPr="00CC5843" w:rsidRDefault="00DC2150" w:rsidP="00C902B0">
            <w:pPr>
              <w:spacing w:after="0"/>
              <w:rPr>
                <w:rFonts w:ascii="Arial" w:hAnsi="Arial" w:cs="Arial"/>
                <w:sz w:val="24"/>
                <w:szCs w:val="24"/>
              </w:rPr>
            </w:pPr>
            <w:r w:rsidRPr="00CC5843">
              <w:rPr>
                <w:rFonts w:ascii="Arial" w:hAnsi="Arial" w:cs="Arial"/>
                <w:b/>
                <w:sz w:val="24"/>
                <w:szCs w:val="24"/>
              </w:rPr>
              <w:t xml:space="preserve">Hoeveelheid zetmeel (veel, weinig of gemiddeld) </w:t>
            </w:r>
          </w:p>
        </w:tc>
      </w:tr>
      <w:tr w:rsidR="00DC2150" w:rsidRPr="00CC5843" w14:paraId="6FBB7316" w14:textId="77777777" w:rsidTr="002A7111">
        <w:trPr>
          <w:trHeight w:val="464"/>
        </w:trPr>
        <w:tc>
          <w:tcPr>
            <w:tcW w:w="1273" w:type="dxa"/>
            <w:tcBorders>
              <w:top w:val="single" w:sz="4" w:space="0" w:color="000000"/>
              <w:left w:val="single" w:sz="4" w:space="0" w:color="000000"/>
              <w:bottom w:val="single" w:sz="4" w:space="0" w:color="000000"/>
              <w:right w:val="single" w:sz="4" w:space="0" w:color="000000"/>
            </w:tcBorders>
          </w:tcPr>
          <w:p w14:paraId="4CB769AC"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03" w:type="dxa"/>
            <w:tcBorders>
              <w:top w:val="single" w:sz="4" w:space="0" w:color="000000"/>
              <w:left w:val="single" w:sz="4" w:space="0" w:color="000000"/>
              <w:bottom w:val="single" w:sz="4" w:space="0" w:color="000000"/>
              <w:right w:val="single" w:sz="4" w:space="0" w:color="000000"/>
            </w:tcBorders>
          </w:tcPr>
          <w:p w14:paraId="335DC71F"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2FACCFB9"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c>
          <w:tcPr>
            <w:tcW w:w="3240" w:type="dxa"/>
            <w:tcBorders>
              <w:top w:val="single" w:sz="4" w:space="0" w:color="000000"/>
              <w:left w:val="single" w:sz="4" w:space="0" w:color="000000"/>
              <w:bottom w:val="single" w:sz="4" w:space="0" w:color="000000"/>
              <w:right w:val="single" w:sz="4" w:space="0" w:color="000000"/>
            </w:tcBorders>
          </w:tcPr>
          <w:p w14:paraId="13A9AF6C"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r>
      <w:tr w:rsidR="00DC2150" w:rsidRPr="00CC5843" w14:paraId="4D5EC0F9" w14:textId="77777777" w:rsidTr="002A7111">
        <w:trPr>
          <w:trHeight w:val="434"/>
        </w:trPr>
        <w:tc>
          <w:tcPr>
            <w:tcW w:w="1273" w:type="dxa"/>
            <w:tcBorders>
              <w:top w:val="single" w:sz="4" w:space="0" w:color="000000"/>
              <w:left w:val="single" w:sz="4" w:space="0" w:color="000000"/>
              <w:bottom w:val="single" w:sz="4" w:space="0" w:color="000000"/>
              <w:right w:val="single" w:sz="4" w:space="0" w:color="000000"/>
            </w:tcBorders>
          </w:tcPr>
          <w:p w14:paraId="053AFD52"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03" w:type="dxa"/>
            <w:tcBorders>
              <w:top w:val="single" w:sz="4" w:space="0" w:color="000000"/>
              <w:left w:val="single" w:sz="4" w:space="0" w:color="000000"/>
              <w:bottom w:val="single" w:sz="4" w:space="0" w:color="000000"/>
              <w:right w:val="single" w:sz="4" w:space="0" w:color="000000"/>
            </w:tcBorders>
          </w:tcPr>
          <w:p w14:paraId="4314DCAD"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1262A0EF"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c>
          <w:tcPr>
            <w:tcW w:w="3240" w:type="dxa"/>
            <w:tcBorders>
              <w:top w:val="single" w:sz="4" w:space="0" w:color="000000"/>
              <w:left w:val="single" w:sz="4" w:space="0" w:color="000000"/>
              <w:bottom w:val="single" w:sz="4" w:space="0" w:color="000000"/>
              <w:right w:val="single" w:sz="4" w:space="0" w:color="000000"/>
            </w:tcBorders>
          </w:tcPr>
          <w:p w14:paraId="6CC49A42"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r>
      <w:tr w:rsidR="00DC2150" w:rsidRPr="00CC5843" w14:paraId="5BAA0F11" w14:textId="77777777" w:rsidTr="002A7111">
        <w:trPr>
          <w:trHeight w:val="463"/>
        </w:trPr>
        <w:tc>
          <w:tcPr>
            <w:tcW w:w="1273" w:type="dxa"/>
            <w:tcBorders>
              <w:top w:val="single" w:sz="4" w:space="0" w:color="000000"/>
              <w:left w:val="single" w:sz="4" w:space="0" w:color="000000"/>
              <w:bottom w:val="single" w:sz="4" w:space="0" w:color="000000"/>
              <w:right w:val="single" w:sz="4" w:space="0" w:color="000000"/>
            </w:tcBorders>
          </w:tcPr>
          <w:p w14:paraId="471DF8FB"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03" w:type="dxa"/>
            <w:tcBorders>
              <w:top w:val="single" w:sz="4" w:space="0" w:color="000000"/>
              <w:left w:val="single" w:sz="4" w:space="0" w:color="000000"/>
              <w:bottom w:val="single" w:sz="4" w:space="0" w:color="000000"/>
              <w:right w:val="single" w:sz="4" w:space="0" w:color="000000"/>
            </w:tcBorders>
          </w:tcPr>
          <w:p w14:paraId="63E59DEE"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7AE8B11D"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c>
          <w:tcPr>
            <w:tcW w:w="3240" w:type="dxa"/>
            <w:tcBorders>
              <w:top w:val="single" w:sz="4" w:space="0" w:color="000000"/>
              <w:left w:val="single" w:sz="4" w:space="0" w:color="000000"/>
              <w:bottom w:val="single" w:sz="4" w:space="0" w:color="000000"/>
              <w:right w:val="single" w:sz="4" w:space="0" w:color="000000"/>
            </w:tcBorders>
          </w:tcPr>
          <w:p w14:paraId="4BDF96D4"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r>
      <w:tr w:rsidR="00DC2150" w:rsidRPr="00CC5843" w14:paraId="556368F7" w14:textId="77777777" w:rsidTr="002A7111">
        <w:trPr>
          <w:trHeight w:val="461"/>
        </w:trPr>
        <w:tc>
          <w:tcPr>
            <w:tcW w:w="1273" w:type="dxa"/>
            <w:tcBorders>
              <w:top w:val="single" w:sz="4" w:space="0" w:color="000000"/>
              <w:left w:val="single" w:sz="4" w:space="0" w:color="000000"/>
              <w:bottom w:val="single" w:sz="4" w:space="0" w:color="000000"/>
              <w:right w:val="single" w:sz="4" w:space="0" w:color="000000"/>
            </w:tcBorders>
          </w:tcPr>
          <w:p w14:paraId="2610E707"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03" w:type="dxa"/>
            <w:tcBorders>
              <w:top w:val="single" w:sz="4" w:space="0" w:color="000000"/>
              <w:left w:val="single" w:sz="4" w:space="0" w:color="000000"/>
              <w:bottom w:val="single" w:sz="4" w:space="0" w:color="000000"/>
              <w:right w:val="single" w:sz="4" w:space="0" w:color="000000"/>
            </w:tcBorders>
          </w:tcPr>
          <w:p w14:paraId="717BC7F0"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34B23E92"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c>
          <w:tcPr>
            <w:tcW w:w="3240" w:type="dxa"/>
            <w:tcBorders>
              <w:top w:val="single" w:sz="4" w:space="0" w:color="000000"/>
              <w:left w:val="single" w:sz="4" w:space="0" w:color="000000"/>
              <w:bottom w:val="single" w:sz="4" w:space="0" w:color="000000"/>
              <w:right w:val="single" w:sz="4" w:space="0" w:color="000000"/>
            </w:tcBorders>
          </w:tcPr>
          <w:p w14:paraId="35172E99"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r>
      <w:tr w:rsidR="00DC2150" w:rsidRPr="00CC5843" w14:paraId="70EFE866" w14:textId="77777777" w:rsidTr="002A7111">
        <w:trPr>
          <w:trHeight w:val="437"/>
        </w:trPr>
        <w:tc>
          <w:tcPr>
            <w:tcW w:w="1273" w:type="dxa"/>
            <w:tcBorders>
              <w:top w:val="single" w:sz="4" w:space="0" w:color="000000"/>
              <w:left w:val="single" w:sz="4" w:space="0" w:color="000000"/>
              <w:bottom w:val="single" w:sz="4" w:space="0" w:color="000000"/>
              <w:right w:val="single" w:sz="4" w:space="0" w:color="000000"/>
            </w:tcBorders>
          </w:tcPr>
          <w:p w14:paraId="61BEAD36"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03" w:type="dxa"/>
            <w:tcBorders>
              <w:top w:val="single" w:sz="4" w:space="0" w:color="000000"/>
              <w:left w:val="single" w:sz="4" w:space="0" w:color="000000"/>
              <w:bottom w:val="single" w:sz="4" w:space="0" w:color="000000"/>
              <w:right w:val="single" w:sz="4" w:space="0" w:color="000000"/>
            </w:tcBorders>
          </w:tcPr>
          <w:p w14:paraId="6B07D684"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26BD875B"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c>
          <w:tcPr>
            <w:tcW w:w="3240" w:type="dxa"/>
            <w:tcBorders>
              <w:top w:val="single" w:sz="4" w:space="0" w:color="000000"/>
              <w:left w:val="single" w:sz="4" w:space="0" w:color="000000"/>
              <w:bottom w:val="single" w:sz="4" w:space="0" w:color="000000"/>
              <w:right w:val="single" w:sz="4" w:space="0" w:color="000000"/>
            </w:tcBorders>
          </w:tcPr>
          <w:p w14:paraId="4FFE7C35"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r>
      <w:tr w:rsidR="00DC2150" w:rsidRPr="00CC5843" w14:paraId="2F3E65D1" w14:textId="77777777" w:rsidTr="002A7111">
        <w:trPr>
          <w:trHeight w:val="463"/>
        </w:trPr>
        <w:tc>
          <w:tcPr>
            <w:tcW w:w="1273" w:type="dxa"/>
            <w:tcBorders>
              <w:top w:val="single" w:sz="4" w:space="0" w:color="000000"/>
              <w:left w:val="single" w:sz="4" w:space="0" w:color="000000"/>
              <w:bottom w:val="single" w:sz="4" w:space="0" w:color="000000"/>
              <w:right w:val="single" w:sz="4" w:space="0" w:color="000000"/>
            </w:tcBorders>
          </w:tcPr>
          <w:p w14:paraId="3EB38784"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03" w:type="dxa"/>
            <w:tcBorders>
              <w:top w:val="single" w:sz="4" w:space="0" w:color="000000"/>
              <w:left w:val="single" w:sz="4" w:space="0" w:color="000000"/>
              <w:bottom w:val="single" w:sz="4" w:space="0" w:color="000000"/>
              <w:right w:val="single" w:sz="4" w:space="0" w:color="000000"/>
            </w:tcBorders>
          </w:tcPr>
          <w:p w14:paraId="0862B38A" w14:textId="77777777" w:rsidR="00DC2150" w:rsidRPr="00CC5843" w:rsidRDefault="00DC2150" w:rsidP="00C902B0">
            <w:pPr>
              <w:spacing w:after="0"/>
              <w:ind w:left="2"/>
              <w:rPr>
                <w:rFonts w:ascii="Arial" w:hAnsi="Arial" w:cs="Arial"/>
                <w:sz w:val="24"/>
                <w:szCs w:val="24"/>
              </w:rPr>
            </w:pPr>
            <w:r w:rsidRPr="00CC5843">
              <w:rPr>
                <w:rFonts w:ascii="Arial" w:hAnsi="Arial" w:cs="Arial"/>
                <w:sz w:val="24"/>
                <w:szCs w:val="24"/>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4D8E6DC7"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c>
          <w:tcPr>
            <w:tcW w:w="3240" w:type="dxa"/>
            <w:tcBorders>
              <w:top w:val="single" w:sz="4" w:space="0" w:color="000000"/>
              <w:left w:val="single" w:sz="4" w:space="0" w:color="000000"/>
              <w:bottom w:val="single" w:sz="4" w:space="0" w:color="000000"/>
              <w:right w:val="single" w:sz="4" w:space="0" w:color="000000"/>
            </w:tcBorders>
          </w:tcPr>
          <w:p w14:paraId="6C16516B" w14:textId="77777777" w:rsidR="00DC2150" w:rsidRPr="00CC5843" w:rsidRDefault="00DC2150" w:rsidP="00C902B0">
            <w:pPr>
              <w:spacing w:after="0"/>
              <w:rPr>
                <w:rFonts w:ascii="Arial" w:hAnsi="Arial" w:cs="Arial"/>
                <w:sz w:val="24"/>
                <w:szCs w:val="24"/>
              </w:rPr>
            </w:pPr>
            <w:r w:rsidRPr="00CC5843">
              <w:rPr>
                <w:rFonts w:ascii="Arial" w:hAnsi="Arial" w:cs="Arial"/>
                <w:sz w:val="24"/>
                <w:szCs w:val="24"/>
              </w:rPr>
              <w:t xml:space="preserve"> </w:t>
            </w:r>
          </w:p>
        </w:tc>
      </w:tr>
    </w:tbl>
    <w:p w14:paraId="07D4C4CB" w14:textId="77777777" w:rsidR="00DC2150" w:rsidRPr="00CC5843" w:rsidRDefault="00DC2150" w:rsidP="00DC2150">
      <w:pPr>
        <w:spacing w:after="0"/>
        <w:rPr>
          <w:rFonts w:ascii="Arial" w:hAnsi="Arial" w:cs="Arial"/>
          <w:sz w:val="24"/>
          <w:szCs w:val="24"/>
        </w:rPr>
      </w:pPr>
      <w:r w:rsidRPr="00CC5843">
        <w:rPr>
          <w:rFonts w:ascii="Arial" w:hAnsi="Arial" w:cs="Arial"/>
          <w:sz w:val="24"/>
          <w:szCs w:val="24"/>
        </w:rPr>
        <w:t xml:space="preserve"> </w:t>
      </w:r>
    </w:p>
    <w:p w14:paraId="552A39C0" w14:textId="49743377" w:rsidR="00DC2150" w:rsidRPr="00CC5843" w:rsidRDefault="00DC2150" w:rsidP="00DC2150">
      <w:pPr>
        <w:spacing w:after="0"/>
        <w:ind w:left="355"/>
        <w:rPr>
          <w:rFonts w:ascii="Arial" w:hAnsi="Arial" w:cs="Arial"/>
          <w:sz w:val="24"/>
          <w:szCs w:val="24"/>
          <w:lang w:val="nl-NL"/>
        </w:rPr>
      </w:pPr>
      <w:r w:rsidRPr="00CC5843">
        <w:rPr>
          <w:rFonts w:ascii="Arial" w:hAnsi="Arial" w:cs="Arial"/>
          <w:sz w:val="24"/>
          <w:szCs w:val="24"/>
        </w:rPr>
        <w:t xml:space="preserve"> </w:t>
      </w:r>
    </w:p>
    <w:p w14:paraId="36B2B839" w14:textId="77777777" w:rsidR="00DC2150" w:rsidRPr="00CC5843" w:rsidRDefault="00DC2150" w:rsidP="00DC2150">
      <w:pPr>
        <w:spacing w:after="0"/>
        <w:ind w:left="355"/>
        <w:rPr>
          <w:rFonts w:ascii="Arial" w:hAnsi="Arial" w:cs="Arial"/>
          <w:sz w:val="24"/>
          <w:szCs w:val="24"/>
          <w:lang w:val="nl-NL"/>
        </w:rPr>
      </w:pPr>
    </w:p>
    <w:p w14:paraId="4A37608D" w14:textId="77777777" w:rsidR="00DC2150" w:rsidRPr="00CC5843" w:rsidRDefault="00DC2150" w:rsidP="00DC2150">
      <w:pPr>
        <w:spacing w:after="0"/>
        <w:ind w:left="355"/>
        <w:rPr>
          <w:rFonts w:ascii="Arial" w:hAnsi="Arial" w:cs="Arial"/>
          <w:sz w:val="24"/>
          <w:szCs w:val="24"/>
          <w:lang w:val="nl-NL"/>
        </w:rPr>
      </w:pPr>
    </w:p>
    <w:p w14:paraId="46FE693A" w14:textId="77777777" w:rsidR="00DC2150" w:rsidRPr="00CC5843" w:rsidRDefault="00DC2150" w:rsidP="00DC2150">
      <w:pPr>
        <w:spacing w:after="0"/>
        <w:ind w:left="355"/>
        <w:rPr>
          <w:rFonts w:ascii="Arial" w:hAnsi="Arial" w:cs="Arial"/>
          <w:sz w:val="24"/>
          <w:szCs w:val="24"/>
          <w:lang w:val="nl-NL"/>
        </w:rPr>
      </w:pPr>
    </w:p>
    <w:p w14:paraId="0D6DE7B1" w14:textId="77777777" w:rsidR="00DC2150" w:rsidRPr="00CC5843" w:rsidRDefault="00DC2150" w:rsidP="00DC2150">
      <w:pPr>
        <w:spacing w:after="0"/>
        <w:ind w:left="355"/>
        <w:rPr>
          <w:rFonts w:ascii="Arial" w:hAnsi="Arial" w:cs="Arial"/>
          <w:sz w:val="24"/>
          <w:szCs w:val="24"/>
          <w:lang w:val="nl-NL"/>
        </w:rPr>
      </w:pPr>
    </w:p>
    <w:p w14:paraId="50B32F1D" w14:textId="77777777" w:rsidR="00DC2150" w:rsidRPr="00CC5843" w:rsidRDefault="00DC2150" w:rsidP="00DC2150">
      <w:pPr>
        <w:spacing w:after="0"/>
        <w:ind w:left="355"/>
        <w:rPr>
          <w:rFonts w:ascii="Arial" w:hAnsi="Arial" w:cs="Arial"/>
          <w:sz w:val="24"/>
          <w:szCs w:val="24"/>
          <w:lang w:val="nl-NL"/>
        </w:rPr>
      </w:pPr>
    </w:p>
    <w:tbl>
      <w:tblPr>
        <w:tblStyle w:val="Tabelraster"/>
        <w:tblW w:w="0" w:type="auto"/>
        <w:tblInd w:w="-5" w:type="dxa"/>
        <w:tblLook w:val="04A0" w:firstRow="1" w:lastRow="0" w:firstColumn="1" w:lastColumn="0" w:noHBand="0" w:noVBand="1"/>
      </w:tblPr>
      <w:tblGrid>
        <w:gridCol w:w="4868"/>
        <w:gridCol w:w="4868"/>
      </w:tblGrid>
      <w:tr w:rsidR="002A7111" w14:paraId="70F0971D" w14:textId="77777777" w:rsidTr="002A7111">
        <w:tc>
          <w:tcPr>
            <w:tcW w:w="4868" w:type="dxa"/>
          </w:tcPr>
          <w:p w14:paraId="171BFF59" w14:textId="08757DFB" w:rsidR="002A7111" w:rsidRDefault="002A7111" w:rsidP="00DC2150">
            <w:pPr>
              <w:spacing w:after="0"/>
              <w:rPr>
                <w:rFonts w:ascii="Arial" w:hAnsi="Arial" w:cs="Arial"/>
                <w:b/>
                <w:sz w:val="24"/>
                <w:szCs w:val="24"/>
                <w:lang w:val="nl-NL" w:eastAsia="en-US"/>
              </w:rPr>
            </w:pPr>
            <w:r>
              <w:rPr>
                <w:rFonts w:ascii="Arial" w:hAnsi="Arial" w:cs="Arial"/>
                <w:b/>
                <w:sz w:val="24"/>
                <w:szCs w:val="24"/>
                <w:lang w:val="nl-NL" w:eastAsia="en-US"/>
              </w:rPr>
              <w:lastRenderedPageBreak/>
              <w:t>Preparaat nummer:</w:t>
            </w:r>
          </w:p>
          <w:p w14:paraId="65E42873" w14:textId="77777777" w:rsidR="002A7111" w:rsidRDefault="002A7111" w:rsidP="00DC2150">
            <w:pPr>
              <w:spacing w:after="0"/>
              <w:rPr>
                <w:rFonts w:ascii="Arial" w:hAnsi="Arial" w:cs="Arial"/>
                <w:b/>
                <w:sz w:val="24"/>
                <w:szCs w:val="24"/>
                <w:lang w:val="nl-NL"/>
              </w:rPr>
            </w:pPr>
          </w:p>
          <w:p w14:paraId="3A311627" w14:textId="77777777" w:rsidR="002A7111" w:rsidRDefault="002A7111" w:rsidP="00DC2150">
            <w:pPr>
              <w:spacing w:after="0"/>
              <w:rPr>
                <w:rFonts w:ascii="Arial" w:hAnsi="Arial" w:cs="Arial"/>
                <w:b/>
                <w:sz w:val="24"/>
                <w:szCs w:val="24"/>
                <w:lang w:val="nl-NL"/>
              </w:rPr>
            </w:pPr>
          </w:p>
          <w:p w14:paraId="0C4EADF5" w14:textId="77777777" w:rsidR="002A7111" w:rsidRDefault="002A7111" w:rsidP="00DC2150">
            <w:pPr>
              <w:spacing w:after="0"/>
              <w:rPr>
                <w:rFonts w:ascii="Arial" w:hAnsi="Arial" w:cs="Arial"/>
                <w:b/>
                <w:sz w:val="24"/>
                <w:szCs w:val="24"/>
                <w:lang w:val="nl-NL"/>
              </w:rPr>
            </w:pPr>
          </w:p>
          <w:p w14:paraId="2572CA2B" w14:textId="77777777" w:rsidR="002A7111" w:rsidRDefault="002A7111" w:rsidP="00DC2150">
            <w:pPr>
              <w:spacing w:after="0"/>
              <w:rPr>
                <w:rFonts w:ascii="Arial" w:hAnsi="Arial" w:cs="Arial"/>
                <w:b/>
                <w:sz w:val="24"/>
                <w:szCs w:val="24"/>
                <w:lang w:val="nl-NL"/>
              </w:rPr>
            </w:pPr>
          </w:p>
          <w:p w14:paraId="24F399B0" w14:textId="77777777" w:rsidR="002A7111" w:rsidRDefault="002A7111" w:rsidP="00DC2150">
            <w:pPr>
              <w:spacing w:after="0"/>
              <w:rPr>
                <w:rFonts w:ascii="Arial" w:hAnsi="Arial" w:cs="Arial"/>
                <w:b/>
                <w:sz w:val="24"/>
                <w:szCs w:val="24"/>
                <w:lang w:val="nl-NL"/>
              </w:rPr>
            </w:pPr>
          </w:p>
          <w:p w14:paraId="48E56A55" w14:textId="77777777" w:rsidR="002A7111" w:rsidRDefault="002A7111" w:rsidP="00DC2150">
            <w:pPr>
              <w:spacing w:after="0"/>
              <w:rPr>
                <w:rFonts w:ascii="Arial" w:hAnsi="Arial" w:cs="Arial"/>
                <w:b/>
                <w:sz w:val="24"/>
                <w:szCs w:val="24"/>
                <w:lang w:val="nl-NL"/>
              </w:rPr>
            </w:pPr>
          </w:p>
          <w:p w14:paraId="720B91A6" w14:textId="77777777" w:rsidR="002A7111" w:rsidRDefault="002A7111" w:rsidP="00DC2150">
            <w:pPr>
              <w:spacing w:after="0"/>
              <w:rPr>
                <w:rFonts w:ascii="Arial" w:hAnsi="Arial" w:cs="Arial"/>
                <w:b/>
                <w:sz w:val="24"/>
                <w:szCs w:val="24"/>
                <w:lang w:val="nl-NL"/>
              </w:rPr>
            </w:pPr>
          </w:p>
          <w:p w14:paraId="39160035" w14:textId="77777777" w:rsidR="002A7111" w:rsidRDefault="002A7111" w:rsidP="00DC2150">
            <w:pPr>
              <w:spacing w:after="0"/>
              <w:rPr>
                <w:rFonts w:ascii="Arial" w:hAnsi="Arial" w:cs="Arial"/>
                <w:b/>
                <w:sz w:val="24"/>
                <w:szCs w:val="24"/>
                <w:lang w:val="nl-NL"/>
              </w:rPr>
            </w:pPr>
          </w:p>
          <w:p w14:paraId="17C6EC3D" w14:textId="77777777" w:rsidR="002A7111" w:rsidRDefault="002A7111" w:rsidP="00DC2150">
            <w:pPr>
              <w:spacing w:after="0"/>
              <w:rPr>
                <w:rFonts w:ascii="Arial" w:hAnsi="Arial" w:cs="Arial"/>
                <w:b/>
                <w:sz w:val="24"/>
                <w:szCs w:val="24"/>
                <w:lang w:val="nl-NL"/>
              </w:rPr>
            </w:pPr>
          </w:p>
          <w:p w14:paraId="4D6F0E9C" w14:textId="77777777" w:rsidR="002A7111" w:rsidRDefault="002A7111" w:rsidP="00DC2150">
            <w:pPr>
              <w:spacing w:after="0"/>
              <w:rPr>
                <w:rFonts w:ascii="Arial" w:hAnsi="Arial" w:cs="Arial"/>
                <w:b/>
                <w:sz w:val="24"/>
                <w:szCs w:val="24"/>
                <w:lang w:val="nl-NL"/>
              </w:rPr>
            </w:pPr>
          </w:p>
          <w:p w14:paraId="116DDA49" w14:textId="77777777" w:rsidR="002A7111" w:rsidRDefault="002A7111" w:rsidP="00DC2150">
            <w:pPr>
              <w:spacing w:after="0"/>
              <w:rPr>
                <w:rFonts w:ascii="Arial" w:hAnsi="Arial" w:cs="Arial"/>
                <w:b/>
                <w:sz w:val="24"/>
                <w:szCs w:val="24"/>
                <w:lang w:val="nl-NL"/>
              </w:rPr>
            </w:pPr>
          </w:p>
          <w:p w14:paraId="64CE6210" w14:textId="77777777" w:rsidR="002A7111" w:rsidRDefault="002A7111" w:rsidP="00DC2150">
            <w:pPr>
              <w:spacing w:after="0"/>
              <w:rPr>
                <w:rFonts w:ascii="Arial" w:hAnsi="Arial" w:cs="Arial"/>
                <w:b/>
                <w:sz w:val="24"/>
                <w:szCs w:val="24"/>
                <w:lang w:val="nl-NL"/>
              </w:rPr>
            </w:pPr>
          </w:p>
          <w:p w14:paraId="5B062CEF" w14:textId="77777777" w:rsidR="002A7111" w:rsidRDefault="002A7111" w:rsidP="00DC2150">
            <w:pPr>
              <w:spacing w:after="0"/>
              <w:rPr>
                <w:rFonts w:ascii="Arial" w:hAnsi="Arial" w:cs="Arial"/>
                <w:b/>
                <w:sz w:val="24"/>
                <w:szCs w:val="24"/>
                <w:lang w:val="nl-NL"/>
              </w:rPr>
            </w:pPr>
          </w:p>
          <w:p w14:paraId="4D453C72" w14:textId="77777777" w:rsidR="002A7111" w:rsidRDefault="002A7111" w:rsidP="00DC2150">
            <w:pPr>
              <w:spacing w:after="0"/>
              <w:rPr>
                <w:rFonts w:ascii="Arial" w:hAnsi="Arial" w:cs="Arial"/>
                <w:b/>
                <w:sz w:val="24"/>
                <w:szCs w:val="24"/>
                <w:lang w:val="nl-NL"/>
              </w:rPr>
            </w:pPr>
          </w:p>
        </w:tc>
        <w:tc>
          <w:tcPr>
            <w:tcW w:w="4868" w:type="dxa"/>
          </w:tcPr>
          <w:p w14:paraId="742CACDD" w14:textId="1D6DBA83" w:rsidR="002A7111" w:rsidRDefault="002A7111" w:rsidP="00DC2150">
            <w:pPr>
              <w:spacing w:after="0"/>
              <w:rPr>
                <w:rFonts w:ascii="Arial" w:hAnsi="Arial" w:cs="Arial"/>
                <w:b/>
                <w:sz w:val="24"/>
                <w:szCs w:val="24"/>
                <w:lang w:val="nl-NL"/>
              </w:rPr>
            </w:pPr>
            <w:r>
              <w:rPr>
                <w:rFonts w:ascii="Arial" w:hAnsi="Arial" w:cs="Arial"/>
                <w:b/>
                <w:sz w:val="24"/>
                <w:szCs w:val="24"/>
                <w:lang w:val="nl-NL"/>
              </w:rPr>
              <w:t>Preparaat nummer:</w:t>
            </w:r>
          </w:p>
        </w:tc>
      </w:tr>
      <w:tr w:rsidR="002A7111" w14:paraId="7CBE8291" w14:textId="77777777" w:rsidTr="002A7111">
        <w:tc>
          <w:tcPr>
            <w:tcW w:w="4868" w:type="dxa"/>
          </w:tcPr>
          <w:p w14:paraId="5B10C84D" w14:textId="653C75E4" w:rsidR="002A7111" w:rsidRDefault="002A7111" w:rsidP="00DC2150">
            <w:pPr>
              <w:spacing w:after="0"/>
              <w:rPr>
                <w:rFonts w:ascii="Arial" w:hAnsi="Arial" w:cs="Arial"/>
                <w:b/>
                <w:sz w:val="24"/>
                <w:szCs w:val="24"/>
                <w:lang w:val="nl-NL"/>
              </w:rPr>
            </w:pPr>
            <w:r>
              <w:rPr>
                <w:rFonts w:ascii="Arial" w:hAnsi="Arial" w:cs="Arial"/>
                <w:b/>
                <w:sz w:val="24"/>
                <w:szCs w:val="24"/>
                <w:lang w:val="nl-NL"/>
              </w:rPr>
              <w:t>Preparaat nummer:</w:t>
            </w:r>
          </w:p>
          <w:p w14:paraId="2E275562" w14:textId="77777777" w:rsidR="002A7111" w:rsidRDefault="002A7111" w:rsidP="00DC2150">
            <w:pPr>
              <w:spacing w:after="0"/>
              <w:rPr>
                <w:rFonts w:ascii="Arial" w:hAnsi="Arial" w:cs="Arial"/>
                <w:b/>
                <w:sz w:val="24"/>
                <w:szCs w:val="24"/>
                <w:lang w:val="nl-NL"/>
              </w:rPr>
            </w:pPr>
          </w:p>
          <w:p w14:paraId="38099169" w14:textId="77777777" w:rsidR="002A7111" w:rsidRDefault="002A7111" w:rsidP="00DC2150">
            <w:pPr>
              <w:spacing w:after="0"/>
              <w:rPr>
                <w:rFonts w:ascii="Arial" w:hAnsi="Arial" w:cs="Arial"/>
                <w:b/>
                <w:sz w:val="24"/>
                <w:szCs w:val="24"/>
                <w:lang w:val="nl-NL"/>
              </w:rPr>
            </w:pPr>
          </w:p>
          <w:p w14:paraId="2BEB7844" w14:textId="77777777" w:rsidR="002A7111" w:rsidRDefault="002A7111" w:rsidP="00DC2150">
            <w:pPr>
              <w:spacing w:after="0"/>
              <w:rPr>
                <w:rFonts w:ascii="Arial" w:hAnsi="Arial" w:cs="Arial"/>
                <w:b/>
                <w:sz w:val="24"/>
                <w:szCs w:val="24"/>
                <w:lang w:val="nl-NL"/>
              </w:rPr>
            </w:pPr>
          </w:p>
          <w:p w14:paraId="6FEC7E9B" w14:textId="77777777" w:rsidR="002A7111" w:rsidRDefault="002A7111" w:rsidP="00DC2150">
            <w:pPr>
              <w:spacing w:after="0"/>
              <w:rPr>
                <w:rFonts w:ascii="Arial" w:hAnsi="Arial" w:cs="Arial"/>
                <w:b/>
                <w:sz w:val="24"/>
                <w:szCs w:val="24"/>
                <w:lang w:val="nl-NL"/>
              </w:rPr>
            </w:pPr>
          </w:p>
          <w:p w14:paraId="524A228B" w14:textId="77777777" w:rsidR="002A7111" w:rsidRDefault="002A7111" w:rsidP="00DC2150">
            <w:pPr>
              <w:spacing w:after="0"/>
              <w:rPr>
                <w:rFonts w:ascii="Arial" w:hAnsi="Arial" w:cs="Arial"/>
                <w:b/>
                <w:sz w:val="24"/>
                <w:szCs w:val="24"/>
                <w:lang w:val="nl-NL"/>
              </w:rPr>
            </w:pPr>
          </w:p>
          <w:p w14:paraId="2B02C238" w14:textId="77777777" w:rsidR="002A7111" w:rsidRDefault="002A7111" w:rsidP="00DC2150">
            <w:pPr>
              <w:spacing w:after="0"/>
              <w:rPr>
                <w:rFonts w:ascii="Arial" w:hAnsi="Arial" w:cs="Arial"/>
                <w:b/>
                <w:sz w:val="24"/>
                <w:szCs w:val="24"/>
                <w:lang w:val="nl-NL"/>
              </w:rPr>
            </w:pPr>
          </w:p>
          <w:p w14:paraId="21E5C878" w14:textId="77777777" w:rsidR="002A7111" w:rsidRDefault="002A7111" w:rsidP="00DC2150">
            <w:pPr>
              <w:spacing w:after="0"/>
              <w:rPr>
                <w:rFonts w:ascii="Arial" w:hAnsi="Arial" w:cs="Arial"/>
                <w:b/>
                <w:sz w:val="24"/>
                <w:szCs w:val="24"/>
                <w:lang w:val="nl-NL"/>
              </w:rPr>
            </w:pPr>
          </w:p>
          <w:p w14:paraId="395DCEEB" w14:textId="77777777" w:rsidR="002A7111" w:rsidRDefault="002A7111" w:rsidP="00DC2150">
            <w:pPr>
              <w:spacing w:after="0"/>
              <w:rPr>
                <w:rFonts w:ascii="Arial" w:hAnsi="Arial" w:cs="Arial"/>
                <w:b/>
                <w:sz w:val="24"/>
                <w:szCs w:val="24"/>
                <w:lang w:val="nl-NL"/>
              </w:rPr>
            </w:pPr>
          </w:p>
          <w:p w14:paraId="1AD0DFAC" w14:textId="77777777" w:rsidR="002A7111" w:rsidRDefault="002A7111" w:rsidP="00DC2150">
            <w:pPr>
              <w:spacing w:after="0"/>
              <w:rPr>
                <w:rFonts w:ascii="Arial" w:hAnsi="Arial" w:cs="Arial"/>
                <w:b/>
                <w:sz w:val="24"/>
                <w:szCs w:val="24"/>
                <w:lang w:val="nl-NL"/>
              </w:rPr>
            </w:pPr>
          </w:p>
          <w:p w14:paraId="544D5DCF" w14:textId="77777777" w:rsidR="002A7111" w:rsidRDefault="002A7111" w:rsidP="00DC2150">
            <w:pPr>
              <w:spacing w:after="0"/>
              <w:rPr>
                <w:rFonts w:ascii="Arial" w:hAnsi="Arial" w:cs="Arial"/>
                <w:b/>
                <w:sz w:val="24"/>
                <w:szCs w:val="24"/>
                <w:lang w:val="nl-NL"/>
              </w:rPr>
            </w:pPr>
          </w:p>
          <w:p w14:paraId="3295AA3B" w14:textId="77777777" w:rsidR="002A7111" w:rsidRDefault="002A7111" w:rsidP="00DC2150">
            <w:pPr>
              <w:spacing w:after="0"/>
              <w:rPr>
                <w:rFonts w:ascii="Arial" w:hAnsi="Arial" w:cs="Arial"/>
                <w:b/>
                <w:sz w:val="24"/>
                <w:szCs w:val="24"/>
                <w:lang w:val="nl-NL"/>
              </w:rPr>
            </w:pPr>
          </w:p>
          <w:p w14:paraId="359C5D9A" w14:textId="77777777" w:rsidR="002A7111" w:rsidRDefault="002A7111" w:rsidP="00DC2150">
            <w:pPr>
              <w:spacing w:after="0"/>
              <w:rPr>
                <w:rFonts w:ascii="Arial" w:hAnsi="Arial" w:cs="Arial"/>
                <w:b/>
                <w:sz w:val="24"/>
                <w:szCs w:val="24"/>
                <w:lang w:val="nl-NL"/>
              </w:rPr>
            </w:pPr>
          </w:p>
          <w:p w14:paraId="01BA9BAE" w14:textId="77777777" w:rsidR="002A7111" w:rsidRDefault="002A7111" w:rsidP="00DC2150">
            <w:pPr>
              <w:spacing w:after="0"/>
              <w:rPr>
                <w:rFonts w:ascii="Arial" w:hAnsi="Arial" w:cs="Arial"/>
                <w:b/>
                <w:sz w:val="24"/>
                <w:szCs w:val="24"/>
                <w:lang w:val="nl-NL"/>
              </w:rPr>
            </w:pPr>
          </w:p>
          <w:p w14:paraId="58E2250D" w14:textId="77777777" w:rsidR="002A7111" w:rsidRDefault="002A7111" w:rsidP="00DC2150">
            <w:pPr>
              <w:spacing w:after="0"/>
              <w:rPr>
                <w:rFonts w:ascii="Arial" w:hAnsi="Arial" w:cs="Arial"/>
                <w:b/>
                <w:sz w:val="24"/>
                <w:szCs w:val="24"/>
                <w:lang w:val="nl-NL"/>
              </w:rPr>
            </w:pPr>
          </w:p>
        </w:tc>
        <w:tc>
          <w:tcPr>
            <w:tcW w:w="4868" w:type="dxa"/>
          </w:tcPr>
          <w:p w14:paraId="76B444C0" w14:textId="6E6FA24F" w:rsidR="002A7111" w:rsidRDefault="002A7111" w:rsidP="00DC2150">
            <w:pPr>
              <w:spacing w:after="0"/>
              <w:rPr>
                <w:rFonts w:ascii="Arial" w:hAnsi="Arial" w:cs="Arial"/>
                <w:b/>
                <w:sz w:val="24"/>
                <w:szCs w:val="24"/>
                <w:lang w:val="nl-NL"/>
              </w:rPr>
            </w:pPr>
            <w:r>
              <w:rPr>
                <w:rFonts w:ascii="Arial" w:hAnsi="Arial" w:cs="Arial"/>
                <w:b/>
                <w:sz w:val="24"/>
                <w:szCs w:val="24"/>
                <w:lang w:val="nl-NL"/>
              </w:rPr>
              <w:t>Preparaat nummer:</w:t>
            </w:r>
          </w:p>
        </w:tc>
      </w:tr>
      <w:tr w:rsidR="002A7111" w14:paraId="611FF856" w14:textId="77777777" w:rsidTr="002A7111">
        <w:tc>
          <w:tcPr>
            <w:tcW w:w="4868" w:type="dxa"/>
          </w:tcPr>
          <w:p w14:paraId="3224D732" w14:textId="707F3590" w:rsidR="002A7111" w:rsidRDefault="002A7111" w:rsidP="00DC2150">
            <w:pPr>
              <w:spacing w:after="0"/>
              <w:rPr>
                <w:rFonts w:ascii="Arial" w:hAnsi="Arial" w:cs="Arial"/>
                <w:b/>
                <w:sz w:val="24"/>
                <w:szCs w:val="24"/>
                <w:lang w:val="nl-NL"/>
              </w:rPr>
            </w:pPr>
            <w:r>
              <w:rPr>
                <w:rFonts w:ascii="Arial" w:hAnsi="Arial" w:cs="Arial"/>
                <w:b/>
                <w:sz w:val="24"/>
                <w:szCs w:val="24"/>
                <w:lang w:val="nl-NL"/>
              </w:rPr>
              <w:t>Preparaat nummer:</w:t>
            </w:r>
          </w:p>
          <w:p w14:paraId="6D154DFA" w14:textId="77777777" w:rsidR="002A7111" w:rsidRDefault="002A7111" w:rsidP="00DC2150">
            <w:pPr>
              <w:spacing w:after="0"/>
              <w:rPr>
                <w:rFonts w:ascii="Arial" w:hAnsi="Arial" w:cs="Arial"/>
                <w:b/>
                <w:sz w:val="24"/>
                <w:szCs w:val="24"/>
                <w:lang w:val="nl-NL"/>
              </w:rPr>
            </w:pPr>
          </w:p>
          <w:p w14:paraId="10704005" w14:textId="77777777" w:rsidR="002A7111" w:rsidRDefault="002A7111" w:rsidP="00DC2150">
            <w:pPr>
              <w:spacing w:after="0"/>
              <w:rPr>
                <w:rFonts w:ascii="Arial" w:hAnsi="Arial" w:cs="Arial"/>
                <w:b/>
                <w:sz w:val="24"/>
                <w:szCs w:val="24"/>
                <w:lang w:val="nl-NL"/>
              </w:rPr>
            </w:pPr>
          </w:p>
          <w:p w14:paraId="784EF4CF" w14:textId="77777777" w:rsidR="002A7111" w:rsidRDefault="002A7111" w:rsidP="00DC2150">
            <w:pPr>
              <w:spacing w:after="0"/>
              <w:rPr>
                <w:rFonts w:ascii="Arial" w:hAnsi="Arial" w:cs="Arial"/>
                <w:b/>
                <w:sz w:val="24"/>
                <w:szCs w:val="24"/>
                <w:lang w:val="nl-NL"/>
              </w:rPr>
            </w:pPr>
          </w:p>
          <w:p w14:paraId="4C08880C" w14:textId="77777777" w:rsidR="002A7111" w:rsidRDefault="002A7111" w:rsidP="00DC2150">
            <w:pPr>
              <w:spacing w:after="0"/>
              <w:rPr>
                <w:rFonts w:ascii="Arial" w:hAnsi="Arial" w:cs="Arial"/>
                <w:b/>
                <w:sz w:val="24"/>
                <w:szCs w:val="24"/>
                <w:lang w:val="nl-NL"/>
              </w:rPr>
            </w:pPr>
          </w:p>
          <w:p w14:paraId="14F45761" w14:textId="77777777" w:rsidR="002A7111" w:rsidRDefault="002A7111" w:rsidP="00DC2150">
            <w:pPr>
              <w:spacing w:after="0"/>
              <w:rPr>
                <w:rFonts w:ascii="Arial" w:hAnsi="Arial" w:cs="Arial"/>
                <w:b/>
                <w:sz w:val="24"/>
                <w:szCs w:val="24"/>
                <w:lang w:val="nl-NL"/>
              </w:rPr>
            </w:pPr>
          </w:p>
          <w:p w14:paraId="4407AB1D" w14:textId="77777777" w:rsidR="002A7111" w:rsidRDefault="002A7111" w:rsidP="00DC2150">
            <w:pPr>
              <w:spacing w:after="0"/>
              <w:rPr>
                <w:rFonts w:ascii="Arial" w:hAnsi="Arial" w:cs="Arial"/>
                <w:b/>
                <w:sz w:val="24"/>
                <w:szCs w:val="24"/>
                <w:lang w:val="nl-NL"/>
              </w:rPr>
            </w:pPr>
          </w:p>
          <w:p w14:paraId="34ACF743" w14:textId="77777777" w:rsidR="002A7111" w:rsidRDefault="002A7111" w:rsidP="00DC2150">
            <w:pPr>
              <w:spacing w:after="0"/>
              <w:rPr>
                <w:rFonts w:ascii="Arial" w:hAnsi="Arial" w:cs="Arial"/>
                <w:b/>
                <w:sz w:val="24"/>
                <w:szCs w:val="24"/>
                <w:lang w:val="nl-NL"/>
              </w:rPr>
            </w:pPr>
          </w:p>
          <w:p w14:paraId="4C85892A" w14:textId="77777777" w:rsidR="002A7111" w:rsidRDefault="002A7111" w:rsidP="00DC2150">
            <w:pPr>
              <w:spacing w:after="0"/>
              <w:rPr>
                <w:rFonts w:ascii="Arial" w:hAnsi="Arial" w:cs="Arial"/>
                <w:b/>
                <w:sz w:val="24"/>
                <w:szCs w:val="24"/>
                <w:lang w:val="nl-NL"/>
              </w:rPr>
            </w:pPr>
          </w:p>
          <w:p w14:paraId="2C551DAD" w14:textId="77777777" w:rsidR="002A7111" w:rsidRDefault="002A7111" w:rsidP="00DC2150">
            <w:pPr>
              <w:spacing w:after="0"/>
              <w:rPr>
                <w:rFonts w:ascii="Arial" w:hAnsi="Arial" w:cs="Arial"/>
                <w:b/>
                <w:sz w:val="24"/>
                <w:szCs w:val="24"/>
                <w:lang w:val="nl-NL"/>
              </w:rPr>
            </w:pPr>
          </w:p>
          <w:p w14:paraId="7EDE6723" w14:textId="77777777" w:rsidR="002A7111" w:rsidRDefault="002A7111" w:rsidP="00DC2150">
            <w:pPr>
              <w:spacing w:after="0"/>
              <w:rPr>
                <w:rFonts w:ascii="Arial" w:hAnsi="Arial" w:cs="Arial"/>
                <w:b/>
                <w:sz w:val="24"/>
                <w:szCs w:val="24"/>
                <w:lang w:val="nl-NL"/>
              </w:rPr>
            </w:pPr>
          </w:p>
          <w:p w14:paraId="4BC8A40C" w14:textId="77777777" w:rsidR="002A7111" w:rsidRDefault="002A7111" w:rsidP="00DC2150">
            <w:pPr>
              <w:spacing w:after="0"/>
              <w:rPr>
                <w:rFonts w:ascii="Arial" w:hAnsi="Arial" w:cs="Arial"/>
                <w:b/>
                <w:sz w:val="24"/>
                <w:szCs w:val="24"/>
                <w:lang w:val="nl-NL"/>
              </w:rPr>
            </w:pPr>
          </w:p>
          <w:p w14:paraId="1C9006B5" w14:textId="77777777" w:rsidR="002A7111" w:rsidRDefault="002A7111" w:rsidP="00DC2150">
            <w:pPr>
              <w:spacing w:after="0"/>
              <w:rPr>
                <w:rFonts w:ascii="Arial" w:hAnsi="Arial" w:cs="Arial"/>
                <w:b/>
                <w:sz w:val="24"/>
                <w:szCs w:val="24"/>
                <w:lang w:val="nl-NL"/>
              </w:rPr>
            </w:pPr>
          </w:p>
          <w:p w14:paraId="33A3E897" w14:textId="77777777" w:rsidR="002A7111" w:rsidRDefault="002A7111" w:rsidP="00DC2150">
            <w:pPr>
              <w:spacing w:after="0"/>
              <w:rPr>
                <w:rFonts w:ascii="Arial" w:hAnsi="Arial" w:cs="Arial"/>
                <w:b/>
                <w:sz w:val="24"/>
                <w:szCs w:val="24"/>
                <w:lang w:val="nl-NL"/>
              </w:rPr>
            </w:pPr>
          </w:p>
        </w:tc>
        <w:tc>
          <w:tcPr>
            <w:tcW w:w="4868" w:type="dxa"/>
          </w:tcPr>
          <w:p w14:paraId="5550C4E8" w14:textId="77777777" w:rsidR="002A7111" w:rsidRDefault="002A7111" w:rsidP="00DC2150">
            <w:pPr>
              <w:spacing w:after="0"/>
              <w:rPr>
                <w:rFonts w:ascii="Arial" w:hAnsi="Arial" w:cs="Arial"/>
                <w:b/>
                <w:sz w:val="24"/>
                <w:szCs w:val="24"/>
                <w:lang w:val="nl-NL"/>
              </w:rPr>
            </w:pPr>
            <w:r>
              <w:rPr>
                <w:rFonts w:ascii="Arial" w:hAnsi="Arial" w:cs="Arial"/>
                <w:b/>
                <w:sz w:val="24"/>
                <w:szCs w:val="24"/>
                <w:lang w:val="nl-NL"/>
              </w:rPr>
              <w:t>Preparaat nummer:</w:t>
            </w:r>
          </w:p>
          <w:p w14:paraId="669F190B" w14:textId="77777777" w:rsidR="00FF422C" w:rsidRDefault="00FF422C" w:rsidP="00DC2150">
            <w:pPr>
              <w:spacing w:after="0"/>
              <w:rPr>
                <w:rFonts w:ascii="Arial" w:hAnsi="Arial" w:cs="Arial"/>
                <w:b/>
                <w:sz w:val="24"/>
                <w:szCs w:val="24"/>
                <w:lang w:val="nl-NL"/>
              </w:rPr>
            </w:pPr>
          </w:p>
          <w:p w14:paraId="482BAA93" w14:textId="77777777" w:rsidR="00FF422C" w:rsidRDefault="00FF422C" w:rsidP="00DC2150">
            <w:pPr>
              <w:spacing w:after="0"/>
              <w:rPr>
                <w:rFonts w:ascii="Arial" w:hAnsi="Arial" w:cs="Arial"/>
                <w:b/>
                <w:sz w:val="24"/>
                <w:szCs w:val="24"/>
                <w:lang w:val="nl-NL"/>
              </w:rPr>
            </w:pPr>
          </w:p>
          <w:p w14:paraId="61233C76" w14:textId="77777777" w:rsidR="00FF422C" w:rsidRDefault="00FF422C" w:rsidP="00DC2150">
            <w:pPr>
              <w:spacing w:after="0"/>
              <w:rPr>
                <w:rFonts w:ascii="Arial" w:hAnsi="Arial" w:cs="Arial"/>
                <w:b/>
                <w:sz w:val="24"/>
                <w:szCs w:val="24"/>
                <w:lang w:val="nl-NL"/>
              </w:rPr>
            </w:pPr>
          </w:p>
          <w:p w14:paraId="09207889" w14:textId="77777777" w:rsidR="00FF422C" w:rsidRDefault="00FF422C" w:rsidP="00DC2150">
            <w:pPr>
              <w:spacing w:after="0"/>
              <w:rPr>
                <w:rFonts w:ascii="Arial" w:hAnsi="Arial" w:cs="Arial"/>
                <w:b/>
                <w:sz w:val="24"/>
                <w:szCs w:val="24"/>
                <w:lang w:val="nl-NL"/>
              </w:rPr>
            </w:pPr>
          </w:p>
          <w:p w14:paraId="0D82C646" w14:textId="77777777" w:rsidR="00FF422C" w:rsidRDefault="00FF422C" w:rsidP="00DC2150">
            <w:pPr>
              <w:spacing w:after="0"/>
              <w:rPr>
                <w:rFonts w:ascii="Arial" w:hAnsi="Arial" w:cs="Arial"/>
                <w:b/>
                <w:sz w:val="24"/>
                <w:szCs w:val="24"/>
                <w:lang w:val="nl-NL"/>
              </w:rPr>
            </w:pPr>
          </w:p>
          <w:p w14:paraId="44A606D1" w14:textId="77777777" w:rsidR="00FF422C" w:rsidRDefault="00FF422C" w:rsidP="00DC2150">
            <w:pPr>
              <w:spacing w:after="0"/>
              <w:rPr>
                <w:rFonts w:ascii="Arial" w:hAnsi="Arial" w:cs="Arial"/>
                <w:b/>
                <w:sz w:val="24"/>
                <w:szCs w:val="24"/>
                <w:lang w:val="nl-NL"/>
              </w:rPr>
            </w:pPr>
          </w:p>
          <w:p w14:paraId="7B7784D6" w14:textId="77777777" w:rsidR="00FF422C" w:rsidRDefault="00FF422C" w:rsidP="00DC2150">
            <w:pPr>
              <w:spacing w:after="0"/>
              <w:rPr>
                <w:rFonts w:ascii="Arial" w:hAnsi="Arial" w:cs="Arial"/>
                <w:b/>
                <w:sz w:val="24"/>
                <w:szCs w:val="24"/>
                <w:lang w:val="nl-NL"/>
              </w:rPr>
            </w:pPr>
          </w:p>
          <w:p w14:paraId="551E9E20" w14:textId="77777777" w:rsidR="00FF422C" w:rsidRDefault="00FF422C" w:rsidP="00DC2150">
            <w:pPr>
              <w:spacing w:after="0"/>
              <w:rPr>
                <w:rFonts w:ascii="Arial" w:hAnsi="Arial" w:cs="Arial"/>
                <w:b/>
                <w:sz w:val="24"/>
                <w:szCs w:val="24"/>
                <w:lang w:val="nl-NL"/>
              </w:rPr>
            </w:pPr>
          </w:p>
          <w:p w14:paraId="612B8099" w14:textId="77777777" w:rsidR="00FF422C" w:rsidRDefault="00FF422C" w:rsidP="00DC2150">
            <w:pPr>
              <w:spacing w:after="0"/>
              <w:rPr>
                <w:rFonts w:ascii="Arial" w:hAnsi="Arial" w:cs="Arial"/>
                <w:b/>
                <w:sz w:val="24"/>
                <w:szCs w:val="24"/>
                <w:lang w:val="nl-NL"/>
              </w:rPr>
            </w:pPr>
          </w:p>
          <w:p w14:paraId="32A9453D" w14:textId="77777777" w:rsidR="00FF422C" w:rsidRDefault="00FF422C" w:rsidP="00DC2150">
            <w:pPr>
              <w:spacing w:after="0"/>
              <w:rPr>
                <w:rFonts w:ascii="Arial" w:hAnsi="Arial" w:cs="Arial"/>
                <w:b/>
                <w:sz w:val="24"/>
                <w:szCs w:val="24"/>
                <w:lang w:val="nl-NL"/>
              </w:rPr>
            </w:pPr>
          </w:p>
          <w:p w14:paraId="6ED5AD56" w14:textId="77777777" w:rsidR="00FF422C" w:rsidRDefault="00FF422C" w:rsidP="00DC2150">
            <w:pPr>
              <w:spacing w:after="0"/>
              <w:rPr>
                <w:rFonts w:ascii="Arial" w:hAnsi="Arial" w:cs="Arial"/>
                <w:b/>
                <w:sz w:val="24"/>
                <w:szCs w:val="24"/>
                <w:lang w:val="nl-NL"/>
              </w:rPr>
            </w:pPr>
          </w:p>
          <w:p w14:paraId="2006892B" w14:textId="77777777" w:rsidR="00FF422C" w:rsidRDefault="00FF422C" w:rsidP="00DC2150">
            <w:pPr>
              <w:spacing w:after="0"/>
              <w:rPr>
                <w:rFonts w:ascii="Arial" w:hAnsi="Arial" w:cs="Arial"/>
                <w:b/>
                <w:sz w:val="24"/>
                <w:szCs w:val="24"/>
                <w:lang w:val="nl-NL"/>
              </w:rPr>
            </w:pPr>
          </w:p>
          <w:p w14:paraId="78A1290D" w14:textId="77777777" w:rsidR="00FF422C" w:rsidRDefault="00FF422C" w:rsidP="00DC2150">
            <w:pPr>
              <w:spacing w:after="0"/>
              <w:rPr>
                <w:rFonts w:ascii="Arial" w:hAnsi="Arial" w:cs="Arial"/>
                <w:b/>
                <w:sz w:val="24"/>
                <w:szCs w:val="24"/>
                <w:lang w:val="nl-NL"/>
              </w:rPr>
            </w:pPr>
          </w:p>
          <w:p w14:paraId="321EC2B2" w14:textId="1B291F75" w:rsidR="00FF422C" w:rsidRDefault="00FF422C" w:rsidP="00DC2150">
            <w:pPr>
              <w:spacing w:after="0"/>
              <w:rPr>
                <w:rFonts w:ascii="Arial" w:hAnsi="Arial" w:cs="Arial"/>
                <w:b/>
                <w:sz w:val="24"/>
                <w:szCs w:val="24"/>
                <w:lang w:val="nl-NL"/>
              </w:rPr>
            </w:pPr>
          </w:p>
        </w:tc>
      </w:tr>
    </w:tbl>
    <w:p w14:paraId="36685731" w14:textId="77777777" w:rsidR="00DC2150" w:rsidRPr="00CC5843" w:rsidRDefault="00DC2150" w:rsidP="00DC2150">
      <w:pPr>
        <w:spacing w:after="0"/>
        <w:ind w:left="-5"/>
        <w:rPr>
          <w:rFonts w:ascii="Arial" w:hAnsi="Arial" w:cs="Arial"/>
          <w:b/>
          <w:sz w:val="24"/>
          <w:szCs w:val="24"/>
          <w:lang w:val="nl-NL"/>
        </w:rPr>
      </w:pPr>
    </w:p>
    <w:p w14:paraId="5139978D" w14:textId="77777777" w:rsidR="005077B7" w:rsidRPr="00CC5843" w:rsidRDefault="00DC2150" w:rsidP="005077B7">
      <w:pPr>
        <w:spacing w:after="0"/>
        <w:ind w:left="-5"/>
        <w:rPr>
          <w:rFonts w:ascii="Arial" w:hAnsi="Arial" w:cs="Arial"/>
          <w:sz w:val="24"/>
          <w:szCs w:val="24"/>
        </w:rPr>
      </w:pPr>
      <w:r w:rsidRPr="00CC5843">
        <w:rPr>
          <w:rFonts w:ascii="Arial" w:hAnsi="Arial" w:cs="Arial"/>
          <w:b/>
          <w:sz w:val="24"/>
          <w:szCs w:val="24"/>
        </w:rPr>
        <w:t>Opgave 3</w:t>
      </w:r>
      <w:r w:rsidR="0054342C">
        <w:rPr>
          <w:rFonts w:ascii="Arial" w:hAnsi="Arial" w:cs="Arial"/>
          <w:b/>
          <w:sz w:val="24"/>
          <w:szCs w:val="24"/>
          <w:lang w:val="nl-NL"/>
        </w:rPr>
        <w:tab/>
      </w:r>
      <w:r w:rsidRPr="00CC5843">
        <w:rPr>
          <w:rFonts w:ascii="Arial" w:hAnsi="Arial" w:cs="Arial"/>
          <w:sz w:val="24"/>
          <w:szCs w:val="24"/>
        </w:rPr>
        <w:t xml:space="preserve">Wat is de functie van het toevoegen van jodium aan de preparaten? </w:t>
      </w:r>
    </w:p>
    <w:tbl>
      <w:tblPr>
        <w:tblStyle w:val="Tabelraster"/>
        <w:tblW w:w="0" w:type="auto"/>
        <w:tblLook w:val="04A0" w:firstRow="1" w:lastRow="0" w:firstColumn="1" w:lastColumn="0" w:noHBand="0" w:noVBand="1"/>
      </w:tblPr>
      <w:tblGrid>
        <w:gridCol w:w="9019"/>
      </w:tblGrid>
      <w:tr w:rsidR="005077B7" w:rsidRPr="00E2269C" w14:paraId="4EB70202" w14:textId="77777777" w:rsidTr="00BB02C5">
        <w:tc>
          <w:tcPr>
            <w:tcW w:w="9019" w:type="dxa"/>
          </w:tcPr>
          <w:p w14:paraId="1F1FA726" w14:textId="77777777" w:rsidR="005077B7" w:rsidRDefault="005077B7" w:rsidP="00BB02C5">
            <w:pPr>
              <w:jc w:val="both"/>
              <w:rPr>
                <w:rFonts w:ascii="Arial" w:hAnsi="Arial" w:cs="Arial"/>
                <w:sz w:val="24"/>
                <w:szCs w:val="24"/>
                <w:lang w:val="nl-NL"/>
              </w:rPr>
            </w:pPr>
          </w:p>
          <w:p w14:paraId="23123D0B" w14:textId="77777777" w:rsidR="005077B7" w:rsidRPr="005077B7" w:rsidRDefault="005077B7" w:rsidP="00BB02C5">
            <w:pPr>
              <w:jc w:val="both"/>
              <w:rPr>
                <w:rFonts w:ascii="Arial" w:hAnsi="Arial" w:cs="Arial"/>
                <w:sz w:val="24"/>
                <w:szCs w:val="24"/>
                <w:lang w:val="nl-NL"/>
              </w:rPr>
            </w:pPr>
          </w:p>
          <w:p w14:paraId="1C5C2051" w14:textId="77777777" w:rsidR="005077B7" w:rsidRPr="00E2269C" w:rsidRDefault="005077B7" w:rsidP="00BB02C5">
            <w:pPr>
              <w:jc w:val="both"/>
              <w:rPr>
                <w:rFonts w:ascii="Arial" w:hAnsi="Arial" w:cs="Arial"/>
                <w:sz w:val="24"/>
                <w:szCs w:val="24"/>
              </w:rPr>
            </w:pPr>
          </w:p>
          <w:p w14:paraId="15509028" w14:textId="77777777" w:rsidR="005077B7" w:rsidRPr="00E2269C" w:rsidRDefault="005077B7" w:rsidP="00BB02C5">
            <w:pPr>
              <w:jc w:val="both"/>
              <w:rPr>
                <w:rFonts w:ascii="Arial" w:hAnsi="Arial" w:cs="Arial"/>
                <w:sz w:val="24"/>
                <w:szCs w:val="24"/>
              </w:rPr>
            </w:pPr>
          </w:p>
        </w:tc>
      </w:tr>
    </w:tbl>
    <w:p w14:paraId="358D630D" w14:textId="7C11C82E" w:rsidR="00DC2150" w:rsidRPr="005077B7" w:rsidRDefault="00DC2150" w:rsidP="005077B7">
      <w:pPr>
        <w:spacing w:after="0"/>
        <w:rPr>
          <w:rFonts w:ascii="Arial" w:hAnsi="Arial" w:cs="Arial"/>
          <w:sz w:val="24"/>
          <w:szCs w:val="24"/>
          <w:lang w:val="nl-NL"/>
        </w:rPr>
      </w:pPr>
    </w:p>
    <w:p w14:paraId="6A6BD96F" w14:textId="59CA286D" w:rsidR="00DC2150" w:rsidRPr="00CC5843" w:rsidRDefault="00DC2150" w:rsidP="0054342C">
      <w:pPr>
        <w:spacing w:after="0"/>
        <w:ind w:left="-5"/>
        <w:rPr>
          <w:rFonts w:ascii="Arial" w:hAnsi="Arial" w:cs="Arial"/>
          <w:sz w:val="24"/>
          <w:szCs w:val="24"/>
        </w:rPr>
      </w:pPr>
      <w:r w:rsidRPr="00CC5843">
        <w:rPr>
          <w:rFonts w:ascii="Arial" w:hAnsi="Arial" w:cs="Arial"/>
          <w:b/>
          <w:sz w:val="24"/>
          <w:szCs w:val="24"/>
        </w:rPr>
        <w:t>Opgave 4</w:t>
      </w:r>
      <w:r w:rsidR="0054342C">
        <w:rPr>
          <w:rFonts w:ascii="Arial" w:hAnsi="Arial" w:cs="Arial"/>
          <w:b/>
          <w:sz w:val="24"/>
          <w:szCs w:val="24"/>
          <w:lang w:val="nl-NL"/>
        </w:rPr>
        <w:tab/>
      </w:r>
      <w:r w:rsidRPr="00CC5843">
        <w:rPr>
          <w:rFonts w:ascii="Arial" w:hAnsi="Arial" w:cs="Arial"/>
          <w:sz w:val="24"/>
          <w:szCs w:val="24"/>
        </w:rPr>
        <w:t xml:space="preserve">Wat is de functie van zetmeel in de aardappelplant? </w:t>
      </w:r>
    </w:p>
    <w:tbl>
      <w:tblPr>
        <w:tblStyle w:val="Tabelraster"/>
        <w:tblW w:w="0" w:type="auto"/>
        <w:tblLook w:val="04A0" w:firstRow="1" w:lastRow="0" w:firstColumn="1" w:lastColumn="0" w:noHBand="0" w:noVBand="1"/>
      </w:tblPr>
      <w:tblGrid>
        <w:gridCol w:w="9019"/>
      </w:tblGrid>
      <w:tr w:rsidR="005077B7" w:rsidRPr="00E2269C" w14:paraId="619B227A" w14:textId="77777777" w:rsidTr="00BB02C5">
        <w:tc>
          <w:tcPr>
            <w:tcW w:w="9019" w:type="dxa"/>
          </w:tcPr>
          <w:p w14:paraId="13B8D8C9" w14:textId="77777777" w:rsidR="005077B7" w:rsidRDefault="005077B7" w:rsidP="00BB02C5">
            <w:pPr>
              <w:jc w:val="both"/>
              <w:rPr>
                <w:rFonts w:ascii="Arial" w:hAnsi="Arial" w:cs="Arial"/>
                <w:sz w:val="24"/>
                <w:szCs w:val="24"/>
                <w:lang w:val="nl-NL"/>
              </w:rPr>
            </w:pPr>
          </w:p>
          <w:p w14:paraId="35614866" w14:textId="77777777" w:rsidR="005077B7" w:rsidRPr="005077B7" w:rsidRDefault="005077B7" w:rsidP="00BB02C5">
            <w:pPr>
              <w:jc w:val="both"/>
              <w:rPr>
                <w:rFonts w:ascii="Arial" w:hAnsi="Arial" w:cs="Arial"/>
                <w:sz w:val="24"/>
                <w:szCs w:val="24"/>
                <w:lang w:val="nl-NL"/>
              </w:rPr>
            </w:pPr>
          </w:p>
          <w:p w14:paraId="70233F6D" w14:textId="77777777" w:rsidR="005077B7" w:rsidRPr="00E2269C" w:rsidRDefault="005077B7" w:rsidP="00BB02C5">
            <w:pPr>
              <w:jc w:val="both"/>
              <w:rPr>
                <w:rFonts w:ascii="Arial" w:hAnsi="Arial" w:cs="Arial"/>
                <w:sz w:val="24"/>
                <w:szCs w:val="24"/>
              </w:rPr>
            </w:pPr>
          </w:p>
          <w:p w14:paraId="134538A7" w14:textId="77777777" w:rsidR="005077B7" w:rsidRPr="00E2269C" w:rsidRDefault="005077B7" w:rsidP="00BB02C5">
            <w:pPr>
              <w:jc w:val="both"/>
              <w:rPr>
                <w:rFonts w:ascii="Arial" w:hAnsi="Arial" w:cs="Arial"/>
                <w:sz w:val="24"/>
                <w:szCs w:val="24"/>
              </w:rPr>
            </w:pPr>
          </w:p>
        </w:tc>
      </w:tr>
    </w:tbl>
    <w:p w14:paraId="468168FE" w14:textId="4CC74542" w:rsidR="00DC2150" w:rsidRPr="00CC5843" w:rsidRDefault="00DC2150" w:rsidP="00DC2150">
      <w:pPr>
        <w:spacing w:after="168"/>
        <w:ind w:left="1" w:right="-72"/>
        <w:rPr>
          <w:rFonts w:ascii="Arial" w:hAnsi="Arial" w:cs="Arial"/>
          <w:sz w:val="24"/>
          <w:szCs w:val="24"/>
        </w:rPr>
      </w:pPr>
    </w:p>
    <w:p w14:paraId="0616D216" w14:textId="36F749B7" w:rsidR="00DC2150" w:rsidRPr="00CC5843" w:rsidRDefault="00DC2150" w:rsidP="0054342C">
      <w:pPr>
        <w:spacing w:after="0"/>
        <w:ind w:left="-5"/>
        <w:rPr>
          <w:rFonts w:ascii="Arial" w:hAnsi="Arial" w:cs="Arial"/>
          <w:sz w:val="24"/>
          <w:szCs w:val="24"/>
        </w:rPr>
      </w:pPr>
      <w:r w:rsidRPr="00CC5843">
        <w:rPr>
          <w:rFonts w:ascii="Arial" w:hAnsi="Arial" w:cs="Arial"/>
          <w:b/>
          <w:sz w:val="24"/>
          <w:szCs w:val="24"/>
        </w:rPr>
        <w:t>Opgave 5</w:t>
      </w:r>
      <w:r w:rsidR="0054342C">
        <w:rPr>
          <w:rFonts w:ascii="Arial" w:hAnsi="Arial" w:cs="Arial"/>
          <w:b/>
          <w:sz w:val="24"/>
          <w:szCs w:val="24"/>
          <w:lang w:val="nl-NL"/>
        </w:rPr>
        <w:tab/>
      </w:r>
      <w:r w:rsidRPr="00CC5843">
        <w:rPr>
          <w:rFonts w:ascii="Arial" w:hAnsi="Arial" w:cs="Arial"/>
          <w:sz w:val="24"/>
          <w:szCs w:val="24"/>
        </w:rPr>
        <w:t xml:space="preserve">In welk deel van de aardappelplant zit het meeste zetmeel? Wat kan hiervoor de verklaring zijn? </w:t>
      </w:r>
    </w:p>
    <w:tbl>
      <w:tblPr>
        <w:tblStyle w:val="Tabelraster"/>
        <w:tblW w:w="0" w:type="auto"/>
        <w:tblLook w:val="04A0" w:firstRow="1" w:lastRow="0" w:firstColumn="1" w:lastColumn="0" w:noHBand="0" w:noVBand="1"/>
      </w:tblPr>
      <w:tblGrid>
        <w:gridCol w:w="9019"/>
      </w:tblGrid>
      <w:tr w:rsidR="005077B7" w:rsidRPr="00E2269C" w14:paraId="30DBF591" w14:textId="77777777" w:rsidTr="00BB02C5">
        <w:tc>
          <w:tcPr>
            <w:tcW w:w="9019" w:type="dxa"/>
          </w:tcPr>
          <w:p w14:paraId="28526859" w14:textId="77777777" w:rsidR="005077B7" w:rsidRDefault="005077B7" w:rsidP="00BB02C5">
            <w:pPr>
              <w:jc w:val="both"/>
              <w:rPr>
                <w:rFonts w:ascii="Arial" w:hAnsi="Arial" w:cs="Arial"/>
                <w:sz w:val="24"/>
                <w:szCs w:val="24"/>
                <w:lang w:val="nl-NL"/>
              </w:rPr>
            </w:pPr>
          </w:p>
          <w:p w14:paraId="7C79E6DC" w14:textId="77777777" w:rsidR="005077B7" w:rsidRPr="005077B7" w:rsidRDefault="005077B7" w:rsidP="00BB02C5">
            <w:pPr>
              <w:jc w:val="both"/>
              <w:rPr>
                <w:rFonts w:ascii="Arial" w:hAnsi="Arial" w:cs="Arial"/>
                <w:sz w:val="24"/>
                <w:szCs w:val="24"/>
                <w:lang w:val="nl-NL"/>
              </w:rPr>
            </w:pPr>
          </w:p>
          <w:p w14:paraId="6B9A7F87" w14:textId="77777777" w:rsidR="005077B7" w:rsidRDefault="005077B7" w:rsidP="00BB02C5">
            <w:pPr>
              <w:jc w:val="both"/>
              <w:rPr>
                <w:rFonts w:ascii="Arial" w:hAnsi="Arial" w:cs="Arial"/>
                <w:sz w:val="24"/>
                <w:szCs w:val="24"/>
                <w:lang w:val="nl-NL"/>
              </w:rPr>
            </w:pPr>
          </w:p>
          <w:p w14:paraId="23BB6072" w14:textId="77777777" w:rsidR="005077B7" w:rsidRDefault="005077B7" w:rsidP="00BB02C5">
            <w:pPr>
              <w:jc w:val="both"/>
              <w:rPr>
                <w:rFonts w:ascii="Arial" w:hAnsi="Arial" w:cs="Arial"/>
                <w:sz w:val="24"/>
                <w:szCs w:val="24"/>
                <w:lang w:val="nl-NL"/>
              </w:rPr>
            </w:pPr>
          </w:p>
          <w:p w14:paraId="11959633" w14:textId="77777777" w:rsidR="005077B7" w:rsidRPr="005077B7" w:rsidRDefault="005077B7" w:rsidP="00BB02C5">
            <w:pPr>
              <w:jc w:val="both"/>
              <w:rPr>
                <w:rFonts w:ascii="Arial" w:hAnsi="Arial" w:cs="Arial"/>
                <w:sz w:val="24"/>
                <w:szCs w:val="24"/>
                <w:lang w:val="nl-NL"/>
              </w:rPr>
            </w:pPr>
          </w:p>
          <w:p w14:paraId="211B56C1" w14:textId="77777777" w:rsidR="005077B7" w:rsidRPr="00E2269C" w:rsidRDefault="005077B7" w:rsidP="00BB02C5">
            <w:pPr>
              <w:jc w:val="both"/>
              <w:rPr>
                <w:rFonts w:ascii="Arial" w:hAnsi="Arial" w:cs="Arial"/>
                <w:sz w:val="24"/>
                <w:szCs w:val="24"/>
              </w:rPr>
            </w:pPr>
          </w:p>
        </w:tc>
      </w:tr>
    </w:tbl>
    <w:p w14:paraId="348641FA" w14:textId="63DCCA86" w:rsidR="00DC2150" w:rsidRPr="005077B7" w:rsidRDefault="00DC2150" w:rsidP="00DC2150">
      <w:pPr>
        <w:ind w:left="1" w:right="-81"/>
        <w:rPr>
          <w:rFonts w:ascii="Arial" w:hAnsi="Arial" w:cs="Arial"/>
          <w:lang w:val="nl-NL"/>
        </w:rPr>
      </w:pPr>
    </w:p>
    <w:p w14:paraId="3B3FF674" w14:textId="77777777" w:rsidR="00DC2150" w:rsidRPr="00CC5843" w:rsidRDefault="00DC2150" w:rsidP="00DC2150">
      <w:pPr>
        <w:ind w:left="-5"/>
        <w:rPr>
          <w:rFonts w:ascii="Arial" w:hAnsi="Arial" w:cs="Arial"/>
          <w:sz w:val="24"/>
          <w:szCs w:val="24"/>
        </w:rPr>
      </w:pPr>
      <w:r w:rsidRPr="00CC5843">
        <w:rPr>
          <w:rFonts w:ascii="Arial" w:hAnsi="Arial" w:cs="Arial"/>
          <w:sz w:val="24"/>
          <w:szCs w:val="24"/>
        </w:rPr>
        <w:t xml:space="preserve">Veel boeren die aardappels telen hebben helaas ook met tegenslagen te maken. Een voorbeeld hiervan is de Coloradokever. Deze bladkever lijkt qua uiterlijk op een lieveheersbeestje en leeft op de aardappelplanten waar hij zich voedt met de bladeren. Een andere naam voor deze kever is dan ook de aardappelkever. Wanneer er te veel van deze kevers aanwezig zijn, kan dit de oogst doen mislukken. Gelukkig zijn er naast chemische bestrijdingsmiddelen ook natuurlijke middelen om deze kever te bestrijden, bijvoorbeeld door de biodiversiteit te verhogen. </w:t>
      </w:r>
    </w:p>
    <w:p w14:paraId="45E1B3D7" w14:textId="77777777" w:rsidR="005077B7" w:rsidRPr="005077B7" w:rsidRDefault="00DC2150" w:rsidP="0054342C">
      <w:pPr>
        <w:spacing w:after="0"/>
        <w:ind w:left="-5"/>
        <w:rPr>
          <w:rFonts w:ascii="Arial" w:hAnsi="Arial" w:cs="Arial"/>
          <w:sz w:val="24"/>
          <w:szCs w:val="24"/>
          <w:lang w:val="nl-NL"/>
        </w:rPr>
      </w:pPr>
      <w:r w:rsidRPr="00CC5843">
        <w:rPr>
          <w:rFonts w:ascii="Arial" w:hAnsi="Arial" w:cs="Arial"/>
          <w:b/>
          <w:sz w:val="24"/>
          <w:szCs w:val="24"/>
        </w:rPr>
        <w:t>Opgave 6</w:t>
      </w:r>
      <w:r w:rsidR="0054342C">
        <w:rPr>
          <w:rFonts w:ascii="Arial" w:hAnsi="Arial" w:cs="Arial"/>
          <w:b/>
          <w:sz w:val="24"/>
          <w:szCs w:val="24"/>
          <w:lang w:val="nl-NL"/>
        </w:rPr>
        <w:t xml:space="preserve"> </w:t>
      </w:r>
      <w:r w:rsidR="0054342C">
        <w:rPr>
          <w:rFonts w:ascii="Arial" w:hAnsi="Arial" w:cs="Arial"/>
          <w:b/>
          <w:sz w:val="24"/>
          <w:szCs w:val="24"/>
          <w:lang w:val="nl-NL"/>
        </w:rPr>
        <w:tab/>
      </w:r>
      <w:r w:rsidRPr="00CC5843">
        <w:rPr>
          <w:rFonts w:ascii="Arial" w:hAnsi="Arial" w:cs="Arial"/>
          <w:sz w:val="24"/>
          <w:szCs w:val="24"/>
        </w:rPr>
        <w:t xml:space="preserve">Veel gewassen worden verbouwd als monocultuur (enkel 1 gewas), dit heeft negatieve gevolgen voor de biodiversiteit van het veld. Wat houdt het begrip biodiversiteit in en wat kan een boer doen om deze te vergroten? </w:t>
      </w:r>
    </w:p>
    <w:tbl>
      <w:tblPr>
        <w:tblStyle w:val="Tabelraster"/>
        <w:tblW w:w="0" w:type="auto"/>
        <w:tblLook w:val="04A0" w:firstRow="1" w:lastRow="0" w:firstColumn="1" w:lastColumn="0" w:noHBand="0" w:noVBand="1"/>
      </w:tblPr>
      <w:tblGrid>
        <w:gridCol w:w="9019"/>
      </w:tblGrid>
      <w:tr w:rsidR="005077B7" w:rsidRPr="00E2269C" w14:paraId="588494CF" w14:textId="77777777" w:rsidTr="00BB02C5">
        <w:tc>
          <w:tcPr>
            <w:tcW w:w="9019" w:type="dxa"/>
          </w:tcPr>
          <w:p w14:paraId="7EBD1BB7" w14:textId="77777777" w:rsidR="005077B7" w:rsidRDefault="005077B7" w:rsidP="00BB02C5">
            <w:pPr>
              <w:jc w:val="both"/>
              <w:rPr>
                <w:rFonts w:ascii="Arial" w:hAnsi="Arial" w:cs="Arial"/>
                <w:sz w:val="24"/>
                <w:szCs w:val="24"/>
                <w:lang w:val="nl-NL"/>
              </w:rPr>
            </w:pPr>
          </w:p>
          <w:p w14:paraId="37DD28CD" w14:textId="77777777" w:rsidR="005077B7" w:rsidRPr="005077B7" w:rsidRDefault="005077B7" w:rsidP="00BB02C5">
            <w:pPr>
              <w:jc w:val="both"/>
              <w:rPr>
                <w:rFonts w:ascii="Arial" w:hAnsi="Arial" w:cs="Arial"/>
                <w:sz w:val="24"/>
                <w:szCs w:val="24"/>
                <w:lang w:val="nl-NL"/>
              </w:rPr>
            </w:pPr>
          </w:p>
          <w:p w14:paraId="3A731AE9" w14:textId="77777777" w:rsidR="005077B7" w:rsidRPr="00E2269C" w:rsidRDefault="005077B7" w:rsidP="00BB02C5">
            <w:pPr>
              <w:jc w:val="both"/>
              <w:rPr>
                <w:rFonts w:ascii="Arial" w:hAnsi="Arial" w:cs="Arial"/>
                <w:sz w:val="24"/>
                <w:szCs w:val="24"/>
              </w:rPr>
            </w:pPr>
          </w:p>
          <w:p w14:paraId="4EEC94D5" w14:textId="77777777" w:rsidR="005077B7" w:rsidRDefault="005077B7" w:rsidP="00BB02C5">
            <w:pPr>
              <w:jc w:val="both"/>
              <w:rPr>
                <w:rFonts w:ascii="Arial" w:hAnsi="Arial" w:cs="Arial"/>
                <w:sz w:val="24"/>
                <w:szCs w:val="24"/>
                <w:lang w:val="nl-NL"/>
              </w:rPr>
            </w:pPr>
          </w:p>
          <w:p w14:paraId="2DF3EB7F" w14:textId="77777777" w:rsidR="005077B7" w:rsidRDefault="005077B7" w:rsidP="00BB02C5">
            <w:pPr>
              <w:jc w:val="both"/>
              <w:rPr>
                <w:rFonts w:ascii="Arial" w:hAnsi="Arial" w:cs="Arial"/>
                <w:sz w:val="24"/>
                <w:szCs w:val="24"/>
                <w:lang w:val="nl-NL"/>
              </w:rPr>
            </w:pPr>
          </w:p>
          <w:p w14:paraId="6CDC3FB3" w14:textId="77777777" w:rsidR="005077B7" w:rsidRPr="005077B7" w:rsidRDefault="005077B7" w:rsidP="00BB02C5">
            <w:pPr>
              <w:jc w:val="both"/>
              <w:rPr>
                <w:rFonts w:ascii="Arial" w:hAnsi="Arial" w:cs="Arial"/>
                <w:sz w:val="24"/>
                <w:szCs w:val="24"/>
                <w:lang w:val="nl-NL"/>
              </w:rPr>
            </w:pPr>
          </w:p>
        </w:tc>
      </w:tr>
    </w:tbl>
    <w:p w14:paraId="338E998B" w14:textId="65D20A4A" w:rsidR="00DC2150" w:rsidRPr="005077B7" w:rsidRDefault="00DC2150" w:rsidP="0054342C">
      <w:pPr>
        <w:spacing w:after="0"/>
        <w:ind w:left="-5"/>
        <w:rPr>
          <w:rFonts w:ascii="Arial" w:hAnsi="Arial" w:cs="Arial"/>
          <w:sz w:val="24"/>
          <w:szCs w:val="24"/>
          <w:lang w:val="nl-NL"/>
        </w:rPr>
      </w:pPr>
    </w:p>
    <w:p w14:paraId="00A54A28" w14:textId="77777777" w:rsidR="00DC2150" w:rsidRPr="00CC5843" w:rsidRDefault="00DC2150" w:rsidP="00DC2150">
      <w:pPr>
        <w:ind w:left="-5"/>
        <w:rPr>
          <w:rFonts w:ascii="Arial" w:hAnsi="Arial" w:cs="Arial"/>
          <w:sz w:val="24"/>
          <w:szCs w:val="24"/>
        </w:rPr>
      </w:pPr>
      <w:r w:rsidRPr="00CC5843">
        <w:rPr>
          <w:rFonts w:ascii="Arial" w:hAnsi="Arial" w:cs="Arial"/>
          <w:sz w:val="24"/>
          <w:szCs w:val="24"/>
        </w:rPr>
        <w:t xml:space="preserve">Naast de Coloradokever huist een ander dier zich ook in het aardappelveld. Namelijk de Gele kwikstaart. Deze vogel die in de lente terugkeert naar Nederland vanuit zijn warme overwintering plaats, bouwt graag zijn nest tussen de aardappelplanten. De gele kwikstaart voedt zich met de feloranje larven van de Coloradokever.  </w:t>
      </w:r>
    </w:p>
    <w:p w14:paraId="787E8D72" w14:textId="7FA8E0B7" w:rsidR="00DC2150" w:rsidRPr="00CC5843" w:rsidRDefault="00DC2150" w:rsidP="0054342C">
      <w:pPr>
        <w:spacing w:after="0"/>
        <w:ind w:left="-5"/>
        <w:rPr>
          <w:rFonts w:ascii="Arial" w:hAnsi="Arial" w:cs="Arial"/>
          <w:sz w:val="24"/>
          <w:szCs w:val="24"/>
        </w:rPr>
      </w:pPr>
      <w:r w:rsidRPr="00CC5843">
        <w:rPr>
          <w:rFonts w:ascii="Arial" w:hAnsi="Arial" w:cs="Arial"/>
          <w:b/>
          <w:sz w:val="24"/>
          <w:szCs w:val="24"/>
        </w:rPr>
        <w:t>Opgave 7</w:t>
      </w:r>
      <w:r w:rsidR="0054342C">
        <w:rPr>
          <w:rFonts w:ascii="Arial" w:hAnsi="Arial" w:cs="Arial"/>
          <w:b/>
          <w:sz w:val="24"/>
          <w:szCs w:val="24"/>
          <w:lang w:val="nl-NL"/>
        </w:rPr>
        <w:tab/>
      </w:r>
      <w:r w:rsidRPr="00CC5843">
        <w:rPr>
          <w:rFonts w:ascii="Arial" w:hAnsi="Arial" w:cs="Arial"/>
          <w:sz w:val="24"/>
          <w:szCs w:val="24"/>
        </w:rPr>
        <w:t xml:space="preserve">Noem uit bovenstaande tekst minstens één voorbeeld van inter-(tussen verschillende soorten) en één voorbeeld van intraspecifieke (binnen een soort) concurrentie/interactie. </w:t>
      </w:r>
      <w:r w:rsidRPr="00CC5843">
        <w:rPr>
          <w:rFonts w:ascii="Arial" w:hAnsi="Arial" w:cs="Arial"/>
          <w:b/>
          <w:sz w:val="24"/>
          <w:szCs w:val="24"/>
        </w:rPr>
        <w:t xml:space="preserve"> </w:t>
      </w:r>
    </w:p>
    <w:tbl>
      <w:tblPr>
        <w:tblStyle w:val="Tabelraster"/>
        <w:tblW w:w="0" w:type="auto"/>
        <w:tblLook w:val="04A0" w:firstRow="1" w:lastRow="0" w:firstColumn="1" w:lastColumn="0" w:noHBand="0" w:noVBand="1"/>
      </w:tblPr>
      <w:tblGrid>
        <w:gridCol w:w="9019"/>
      </w:tblGrid>
      <w:tr w:rsidR="005077B7" w:rsidRPr="00E2269C" w14:paraId="3A781EBD" w14:textId="77777777" w:rsidTr="00BB02C5">
        <w:tc>
          <w:tcPr>
            <w:tcW w:w="9019" w:type="dxa"/>
          </w:tcPr>
          <w:p w14:paraId="7BB1D40D" w14:textId="77777777" w:rsidR="005077B7" w:rsidRDefault="005077B7" w:rsidP="00BB02C5">
            <w:pPr>
              <w:jc w:val="both"/>
              <w:rPr>
                <w:rFonts w:ascii="Arial" w:hAnsi="Arial" w:cs="Arial"/>
                <w:sz w:val="24"/>
                <w:szCs w:val="24"/>
                <w:lang w:val="nl-NL"/>
              </w:rPr>
            </w:pPr>
          </w:p>
          <w:p w14:paraId="7020EAA2" w14:textId="77777777" w:rsidR="005077B7" w:rsidRPr="005077B7" w:rsidRDefault="005077B7" w:rsidP="00BB02C5">
            <w:pPr>
              <w:jc w:val="both"/>
              <w:rPr>
                <w:rFonts w:ascii="Arial" w:hAnsi="Arial" w:cs="Arial"/>
                <w:sz w:val="24"/>
                <w:szCs w:val="24"/>
                <w:lang w:val="nl-NL"/>
              </w:rPr>
            </w:pPr>
          </w:p>
          <w:p w14:paraId="39D6490E" w14:textId="77777777" w:rsidR="005077B7" w:rsidRDefault="005077B7" w:rsidP="00BB02C5">
            <w:pPr>
              <w:jc w:val="both"/>
              <w:rPr>
                <w:rFonts w:ascii="Arial" w:hAnsi="Arial" w:cs="Arial"/>
                <w:sz w:val="24"/>
                <w:szCs w:val="24"/>
                <w:lang w:val="nl-NL"/>
              </w:rPr>
            </w:pPr>
          </w:p>
          <w:p w14:paraId="0BBCA513" w14:textId="77777777" w:rsidR="005077B7" w:rsidRDefault="005077B7" w:rsidP="00BB02C5">
            <w:pPr>
              <w:jc w:val="both"/>
              <w:rPr>
                <w:rFonts w:ascii="Arial" w:hAnsi="Arial" w:cs="Arial"/>
                <w:sz w:val="24"/>
                <w:szCs w:val="24"/>
                <w:lang w:val="nl-NL"/>
              </w:rPr>
            </w:pPr>
          </w:p>
          <w:p w14:paraId="5A4D3A4A" w14:textId="77777777" w:rsidR="005077B7" w:rsidRDefault="005077B7" w:rsidP="00BB02C5">
            <w:pPr>
              <w:jc w:val="both"/>
              <w:rPr>
                <w:rFonts w:ascii="Arial" w:hAnsi="Arial" w:cs="Arial"/>
                <w:sz w:val="24"/>
                <w:szCs w:val="24"/>
                <w:lang w:val="nl-NL"/>
              </w:rPr>
            </w:pPr>
          </w:p>
          <w:p w14:paraId="32EEEDDC" w14:textId="77777777" w:rsidR="005077B7" w:rsidRPr="005077B7" w:rsidRDefault="005077B7" w:rsidP="00BB02C5">
            <w:pPr>
              <w:jc w:val="both"/>
              <w:rPr>
                <w:rFonts w:ascii="Arial" w:hAnsi="Arial" w:cs="Arial"/>
                <w:sz w:val="24"/>
                <w:szCs w:val="24"/>
                <w:lang w:val="nl-NL"/>
              </w:rPr>
            </w:pPr>
          </w:p>
          <w:p w14:paraId="6CBD6FD5" w14:textId="77777777" w:rsidR="005077B7" w:rsidRPr="00E2269C" w:rsidRDefault="005077B7" w:rsidP="00BB02C5">
            <w:pPr>
              <w:jc w:val="both"/>
              <w:rPr>
                <w:rFonts w:ascii="Arial" w:hAnsi="Arial" w:cs="Arial"/>
                <w:sz w:val="24"/>
                <w:szCs w:val="24"/>
              </w:rPr>
            </w:pPr>
          </w:p>
        </w:tc>
      </w:tr>
    </w:tbl>
    <w:p w14:paraId="2A054A32" w14:textId="780F3D5B" w:rsidR="00DC2150" w:rsidRPr="005077B7" w:rsidRDefault="00DC2150" w:rsidP="00DC2150">
      <w:pPr>
        <w:spacing w:after="231"/>
        <w:ind w:right="-53"/>
        <w:rPr>
          <w:rFonts w:ascii="Arial" w:hAnsi="Arial" w:cs="Arial"/>
          <w:sz w:val="24"/>
          <w:szCs w:val="24"/>
          <w:lang w:val="nl-NL"/>
        </w:rPr>
      </w:pPr>
    </w:p>
    <w:p w14:paraId="12B18562" w14:textId="657EF1EC" w:rsidR="00DC2150" w:rsidRPr="00CC5843" w:rsidRDefault="00DC2150" w:rsidP="0054342C">
      <w:pPr>
        <w:spacing w:after="0"/>
        <w:ind w:left="-5"/>
        <w:rPr>
          <w:rFonts w:ascii="Arial" w:hAnsi="Arial" w:cs="Arial"/>
          <w:sz w:val="24"/>
          <w:szCs w:val="24"/>
        </w:rPr>
      </w:pPr>
      <w:r w:rsidRPr="00CC5843">
        <w:rPr>
          <w:rFonts w:ascii="Arial" w:hAnsi="Arial" w:cs="Arial"/>
          <w:b/>
          <w:sz w:val="24"/>
          <w:szCs w:val="24"/>
        </w:rPr>
        <w:t>Opgave 8</w:t>
      </w:r>
      <w:r w:rsidR="0054342C">
        <w:rPr>
          <w:rFonts w:ascii="Arial" w:hAnsi="Arial" w:cs="Arial"/>
          <w:b/>
          <w:sz w:val="24"/>
          <w:szCs w:val="24"/>
          <w:lang w:val="nl-NL"/>
        </w:rPr>
        <w:tab/>
      </w:r>
      <w:r w:rsidRPr="00CC5843">
        <w:rPr>
          <w:rFonts w:ascii="Arial" w:hAnsi="Arial" w:cs="Arial"/>
          <w:sz w:val="24"/>
          <w:szCs w:val="24"/>
        </w:rPr>
        <w:t>Wat is de eindconclusie van jullie zelfgeschreven onderzoeksvraag? Komen jullie resultaten overeen met jullie hypothese?</w:t>
      </w:r>
    </w:p>
    <w:tbl>
      <w:tblPr>
        <w:tblStyle w:val="Tabelraster"/>
        <w:tblW w:w="0" w:type="auto"/>
        <w:tblLook w:val="04A0" w:firstRow="1" w:lastRow="0" w:firstColumn="1" w:lastColumn="0" w:noHBand="0" w:noVBand="1"/>
      </w:tblPr>
      <w:tblGrid>
        <w:gridCol w:w="9019"/>
      </w:tblGrid>
      <w:tr w:rsidR="005077B7" w:rsidRPr="00E2269C" w14:paraId="44532DB8" w14:textId="77777777" w:rsidTr="00BB02C5">
        <w:tc>
          <w:tcPr>
            <w:tcW w:w="9019" w:type="dxa"/>
          </w:tcPr>
          <w:p w14:paraId="305E23C9" w14:textId="77777777" w:rsidR="005077B7" w:rsidRDefault="005077B7" w:rsidP="00BB02C5">
            <w:pPr>
              <w:jc w:val="both"/>
              <w:rPr>
                <w:rFonts w:ascii="Arial" w:hAnsi="Arial" w:cs="Arial"/>
                <w:sz w:val="24"/>
                <w:szCs w:val="24"/>
                <w:lang w:val="nl-NL"/>
              </w:rPr>
            </w:pPr>
          </w:p>
          <w:p w14:paraId="268FAAFD" w14:textId="77777777" w:rsidR="005077B7" w:rsidRPr="005077B7" w:rsidRDefault="005077B7" w:rsidP="00BB02C5">
            <w:pPr>
              <w:jc w:val="both"/>
              <w:rPr>
                <w:rFonts w:ascii="Arial" w:hAnsi="Arial" w:cs="Arial"/>
                <w:sz w:val="24"/>
                <w:szCs w:val="24"/>
                <w:lang w:val="nl-NL"/>
              </w:rPr>
            </w:pPr>
          </w:p>
          <w:p w14:paraId="709F84FF" w14:textId="77777777" w:rsidR="005077B7" w:rsidRPr="00E2269C" w:rsidRDefault="005077B7" w:rsidP="00BB02C5">
            <w:pPr>
              <w:jc w:val="both"/>
              <w:rPr>
                <w:rFonts w:ascii="Arial" w:hAnsi="Arial" w:cs="Arial"/>
                <w:sz w:val="24"/>
                <w:szCs w:val="24"/>
              </w:rPr>
            </w:pPr>
          </w:p>
          <w:p w14:paraId="171856C3" w14:textId="77777777" w:rsidR="005077B7" w:rsidRDefault="005077B7" w:rsidP="00BB02C5">
            <w:pPr>
              <w:jc w:val="both"/>
              <w:rPr>
                <w:rFonts w:ascii="Arial" w:hAnsi="Arial" w:cs="Arial"/>
                <w:sz w:val="24"/>
                <w:szCs w:val="24"/>
                <w:lang w:val="nl-NL"/>
              </w:rPr>
            </w:pPr>
          </w:p>
          <w:p w14:paraId="76039673" w14:textId="77777777" w:rsidR="005077B7" w:rsidRDefault="005077B7" w:rsidP="00BB02C5">
            <w:pPr>
              <w:jc w:val="both"/>
              <w:rPr>
                <w:rFonts w:ascii="Arial" w:hAnsi="Arial" w:cs="Arial"/>
                <w:sz w:val="24"/>
                <w:szCs w:val="24"/>
                <w:lang w:val="nl-NL"/>
              </w:rPr>
            </w:pPr>
          </w:p>
          <w:p w14:paraId="2756E859" w14:textId="77777777" w:rsidR="005077B7" w:rsidRDefault="005077B7" w:rsidP="00BB02C5">
            <w:pPr>
              <w:jc w:val="both"/>
              <w:rPr>
                <w:rFonts w:ascii="Arial" w:hAnsi="Arial" w:cs="Arial"/>
                <w:sz w:val="24"/>
                <w:szCs w:val="24"/>
                <w:lang w:val="nl-NL"/>
              </w:rPr>
            </w:pPr>
          </w:p>
          <w:p w14:paraId="32BE29B7" w14:textId="77777777" w:rsidR="005077B7" w:rsidRPr="005077B7" w:rsidRDefault="005077B7" w:rsidP="00BB02C5">
            <w:pPr>
              <w:jc w:val="both"/>
              <w:rPr>
                <w:rFonts w:ascii="Arial" w:hAnsi="Arial" w:cs="Arial"/>
                <w:sz w:val="24"/>
                <w:szCs w:val="24"/>
                <w:lang w:val="nl-NL"/>
              </w:rPr>
            </w:pPr>
          </w:p>
        </w:tc>
      </w:tr>
    </w:tbl>
    <w:p w14:paraId="486BA7AE" w14:textId="77777777" w:rsidR="00C514D4" w:rsidRDefault="00C514D4" w:rsidP="00062F83">
      <w:pPr>
        <w:spacing w:after="66"/>
        <w:ind w:right="-72"/>
        <w:rPr>
          <w:rFonts w:ascii="Arial" w:hAnsi="Arial" w:cs="Arial"/>
          <w:sz w:val="24"/>
          <w:szCs w:val="24"/>
          <w:lang w:val="nl-NL"/>
        </w:rPr>
        <w:sectPr w:rsidR="00C514D4" w:rsidSect="00C14E58">
          <w:headerReference w:type="default" r:id="rId11"/>
          <w:footerReference w:type="default" r:id="rId12"/>
          <w:pgSz w:w="11906" w:h="16838"/>
          <w:pgMar w:top="1440" w:right="1080" w:bottom="1440" w:left="1080" w:header="708" w:footer="708" w:gutter="0"/>
          <w:cols w:space="708"/>
          <w:docGrid w:linePitch="360"/>
        </w:sectPr>
      </w:pPr>
    </w:p>
    <w:p w14:paraId="68062722" w14:textId="77777777" w:rsidR="00C5608A" w:rsidRPr="00682285" w:rsidRDefault="00C5608A" w:rsidP="00C5608A">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w:t>
      </w:r>
      <w:r w:rsidRPr="00C22EB8">
        <w:rPr>
          <w:rFonts w:ascii="Arial" w:hAnsi="Arial" w:cs="Arial"/>
          <w:b/>
          <w:color w:val="29D4C7"/>
          <w:sz w:val="32"/>
          <w:szCs w:val="32"/>
          <w:lang w:val="nl-NL"/>
        </w:rPr>
        <w:t>practicum</w:t>
      </w:r>
      <w:r w:rsidRPr="00682285">
        <w:rPr>
          <w:rFonts w:ascii="Arial" w:hAnsi="Arial" w:cs="Arial"/>
          <w:b/>
          <w:color w:val="29D4C7"/>
          <w:sz w:val="32"/>
          <w:szCs w:val="32"/>
          <w:lang w:val="nl-NL"/>
        </w:rPr>
        <w:t xml:space="preserve">? </w:t>
      </w:r>
    </w:p>
    <w:p w14:paraId="4F182056" w14:textId="77777777" w:rsidR="00C5608A" w:rsidRPr="00BC789A" w:rsidRDefault="00C5608A" w:rsidP="00C5608A">
      <w:pPr>
        <w:rPr>
          <w:rFonts w:ascii="Arial" w:hAnsi="Arial" w:cs="Arial"/>
          <w:sz w:val="28"/>
          <w:szCs w:val="28"/>
          <w:lang w:val="nl-NL"/>
        </w:rPr>
      </w:pPr>
      <w:r w:rsidRPr="00BC789A">
        <w:rPr>
          <w:rFonts w:ascii="Arial" w:hAnsi="Arial" w:cs="Arial"/>
          <w:sz w:val="28"/>
          <w:szCs w:val="28"/>
          <w:lang w:val="nl-NL"/>
        </w:rPr>
        <w:t>Ga naar e</w:t>
      </w:r>
      <w:r w:rsidRPr="00BC789A">
        <w:rPr>
          <w:rFonts w:ascii="Arial" w:hAnsi="Arial" w:cs="Arial"/>
          <w:sz w:val="28"/>
          <w:szCs w:val="28"/>
        </w:rPr>
        <w:t xml:space="preserve">xactwatjezoekt.nl </w:t>
      </w:r>
      <w:r w:rsidRPr="00BC789A">
        <w:rPr>
          <w:rFonts w:ascii="Arial" w:hAnsi="Arial" w:cs="Arial"/>
          <w:sz w:val="28"/>
          <w:szCs w:val="28"/>
          <w:lang w:val="nl-NL"/>
        </w:rPr>
        <w:t>voor hulp bij de</w:t>
      </w:r>
      <w:r w:rsidRPr="00BC789A">
        <w:rPr>
          <w:rFonts w:ascii="Arial" w:hAnsi="Arial" w:cs="Arial"/>
          <w:sz w:val="28"/>
          <w:szCs w:val="28"/>
        </w:rPr>
        <w:t xml:space="preserve"> exacte vakken</w:t>
      </w:r>
      <w:r w:rsidRPr="00BC789A">
        <w:rPr>
          <w:rFonts w:ascii="Arial" w:hAnsi="Arial" w:cs="Arial"/>
          <w:sz w:val="28"/>
          <w:szCs w:val="28"/>
          <w:lang w:val="nl-NL"/>
        </w:rPr>
        <w:t>. Ook vind je</w:t>
      </w:r>
      <w:r w:rsidRPr="00BC789A">
        <w:rPr>
          <w:rFonts w:ascii="Arial" w:hAnsi="Arial" w:cs="Arial"/>
          <w:sz w:val="28"/>
          <w:szCs w:val="28"/>
        </w:rPr>
        <w:t xml:space="preserve"> informatie over</w:t>
      </w:r>
      <w:r w:rsidRPr="00BC789A">
        <w:rPr>
          <w:rFonts w:ascii="Arial" w:hAnsi="Arial" w:cs="Arial"/>
          <w:sz w:val="28"/>
          <w:szCs w:val="28"/>
          <w:lang w:val="nl-NL"/>
        </w:rPr>
        <w:t xml:space="preserve"> </w:t>
      </w:r>
      <w:r w:rsidRPr="00BC789A">
        <w:rPr>
          <w:rFonts w:ascii="Arial" w:hAnsi="Arial" w:cs="Arial"/>
          <w:sz w:val="28"/>
          <w:szCs w:val="28"/>
        </w:rPr>
        <w:t>studies en beroepen in de bèta en techniek.</w:t>
      </w:r>
    </w:p>
    <w:p w14:paraId="6B9D6D0A" w14:textId="77777777" w:rsidR="00C5608A" w:rsidRPr="001A69E7" w:rsidRDefault="00C5608A" w:rsidP="00C5608A">
      <w:pPr>
        <w:rPr>
          <w:rFonts w:ascii="Akkurat Pro" w:hAnsi="Akkurat Pro" w:cs="Arial"/>
          <w:sz w:val="28"/>
          <w:szCs w:val="28"/>
          <w:lang w:val="nl-NL"/>
        </w:rPr>
      </w:pPr>
    </w:p>
    <w:p w14:paraId="116D04C2" w14:textId="77777777" w:rsidR="00C5608A" w:rsidRPr="00512424" w:rsidRDefault="00C5608A" w:rsidP="00C5608A">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1312" behindDoc="0" locked="0" layoutInCell="1" allowOverlap="1" wp14:anchorId="680E88B8" wp14:editId="109FE791">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8DC74A" w14:textId="77777777" w:rsidR="00C5608A" w:rsidRPr="00F40939" w:rsidRDefault="00C5608A" w:rsidP="00C5608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4723356E" w14:textId="77777777" w:rsidR="00C5608A" w:rsidRPr="00F40939" w:rsidRDefault="00C5608A" w:rsidP="00C5608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13"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680E88B8" id="Rechthoek 11" o:spid="_x0000_s1026" style="position:absolute;margin-left:120.95pt;margin-top:15.7pt;width:333.6pt;height:103.3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" fillcolor="white [3212]" strokecolor="white [3212]" strokeweight="2pt">
                <v:textbox style="mso-fit-shape-to-text:t">
                  <w:txbxContent>
                    <w:p w14:paraId="518DC74A" w14:textId="77777777" w:rsidR="00C5608A" w:rsidRPr="00F40939" w:rsidRDefault="00C5608A" w:rsidP="00C5608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4723356E" w14:textId="77777777" w:rsidR="00C5608A" w:rsidRPr="00F40939" w:rsidRDefault="00C5608A" w:rsidP="00C5608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14"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1836EA7" wp14:editId="0A38F9BA">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5"/>
                    <a:stretch>
                      <a:fillRect/>
                    </a:stretch>
                  </pic:blipFill>
                  <pic:spPr>
                    <a:xfrm>
                      <a:off x="0" y="0"/>
                      <a:ext cx="1280610" cy="1286511"/>
                    </a:xfrm>
                    <a:prstGeom prst="rect">
                      <a:avLst/>
                    </a:prstGeom>
                  </pic:spPr>
                </pic:pic>
              </a:graphicData>
            </a:graphic>
          </wp:inline>
        </w:drawing>
      </w:r>
    </w:p>
    <w:p w14:paraId="1E5C3E27" w14:textId="77777777" w:rsidR="00C5608A" w:rsidRPr="00512424" w:rsidRDefault="00C5608A" w:rsidP="00C5608A">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0288" behindDoc="0" locked="0" layoutInCell="1" allowOverlap="1" wp14:anchorId="46D10E1D" wp14:editId="5D175B8E">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C584BE" w14:textId="77777777" w:rsidR="00C5608A" w:rsidRDefault="00C5608A" w:rsidP="00C5608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30824750" w14:textId="77777777" w:rsidR="00C5608A" w:rsidRPr="00F40939" w:rsidRDefault="00C5608A" w:rsidP="00C5608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6"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6D10E1D" id="_x0000_s1027" style="position:absolute;margin-left:117.45pt;margin-top:12.35pt;width:333.6pt;height:103.3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qqY3AIAAFQ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" fillcolor="white [3212]" strokecolor="white [3212]" strokeweight="2pt">
                <v:textbox style="mso-fit-shape-to-text:t">
                  <w:txbxContent>
                    <w:p w14:paraId="2CC584BE" w14:textId="77777777" w:rsidR="00C5608A" w:rsidRDefault="00C5608A" w:rsidP="00C5608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30824750" w14:textId="77777777" w:rsidR="00C5608A" w:rsidRPr="00F40939" w:rsidRDefault="00C5608A" w:rsidP="00C5608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7"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4203B70" wp14:editId="43952442">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18"/>
                    <a:stretch>
                      <a:fillRect/>
                    </a:stretch>
                  </pic:blipFill>
                  <pic:spPr>
                    <a:xfrm>
                      <a:off x="0" y="0"/>
                      <a:ext cx="1268647" cy="1263058"/>
                    </a:xfrm>
                    <a:prstGeom prst="rect">
                      <a:avLst/>
                    </a:prstGeom>
                  </pic:spPr>
                </pic:pic>
              </a:graphicData>
            </a:graphic>
          </wp:inline>
        </w:drawing>
      </w:r>
    </w:p>
    <w:p w14:paraId="53C91012" w14:textId="77777777" w:rsidR="00C5608A" w:rsidRDefault="00C5608A" w:rsidP="00C5608A">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9264" behindDoc="0" locked="0" layoutInCell="1" allowOverlap="1" wp14:anchorId="4B9CD962" wp14:editId="5B4C6389">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0F69D2F" w14:textId="77777777" w:rsidR="00C5608A" w:rsidRPr="00F40939" w:rsidRDefault="00C5608A" w:rsidP="00C5608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5FF8D4BC" w14:textId="77777777" w:rsidR="00C5608A" w:rsidRPr="00F40939" w:rsidRDefault="00C5608A" w:rsidP="00C5608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19"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B9CD962" id="_x0000_s1028" style="position:absolute;margin-left:117.6pt;margin-top:13.65pt;width:333.6pt;height:103.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LeHHcfcAgAAVA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10F69D2F" w14:textId="77777777" w:rsidR="00C5608A" w:rsidRPr="00F40939" w:rsidRDefault="00C5608A" w:rsidP="00C5608A">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5FF8D4BC" w14:textId="77777777" w:rsidR="00C5608A" w:rsidRPr="00F40939" w:rsidRDefault="00C5608A" w:rsidP="00C5608A">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0"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1C935DEE" wp14:editId="5C874129">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4E4ACFEA" w14:textId="79519BDF" w:rsidR="0043119A" w:rsidRPr="00062F83" w:rsidRDefault="00C5608A" w:rsidP="00C5608A">
      <w:pPr>
        <w:spacing w:after="66"/>
        <w:ind w:right="-72"/>
        <w:rPr>
          <w:rFonts w:ascii="Arial" w:hAnsi="Arial" w:cs="Arial"/>
          <w:sz w:val="24"/>
          <w:szCs w:val="24"/>
          <w:lang w:val="nl-NL"/>
        </w:rPr>
      </w:pPr>
      <w:r>
        <w:rPr>
          <w:sz w:val="36"/>
          <w:szCs w:val="36"/>
          <w:lang w:val="nl-NL"/>
        </w:rPr>
        <w:br w:type="page"/>
      </w:r>
      <w:r w:rsidR="00BB65F3" w:rsidRPr="00037CE6">
        <w:rPr>
          <w:rFonts w:ascii="Arial" w:hAnsi="Arial" w:cs="Arial"/>
          <w:noProof/>
          <w:lang w:val="en-US" w:eastAsia="nl-NL"/>
        </w:rPr>
        <w:lastRenderedPageBreak/>
        <mc:AlternateContent>
          <mc:Choice Requires="wps">
            <w:drawing>
              <wp:inline distT="0" distB="0" distL="0" distR="0" wp14:anchorId="4AD5A861" wp14:editId="01A98083">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35FF50E" w14:textId="77777777" w:rsidR="00BB65F3" w:rsidRPr="00763300" w:rsidRDefault="00BB65F3" w:rsidP="00BB65F3">
                            <w:pPr>
                              <w:pStyle w:val="Kop1"/>
                              <w:rPr>
                                <w:lang w:val="nl-NL"/>
                              </w:rPr>
                            </w:pPr>
                            <w:r w:rsidRPr="00763300">
                              <w:rPr>
                                <w:lang w:val="nl-NL"/>
                              </w:rPr>
                              <w:t>Colofon</w:t>
                            </w:r>
                          </w:p>
                          <w:p w14:paraId="0348DBBA" w14:textId="77777777" w:rsidR="00BB65F3" w:rsidRPr="00DD5FF0" w:rsidRDefault="00BB65F3" w:rsidP="00BB65F3">
                            <w:pPr>
                              <w:rPr>
                                <w:i/>
                                <w:iCs/>
                                <w:color w:val="404040" w:themeColor="text1" w:themeTint="BF"/>
                                <w:sz w:val="18"/>
                                <w:lang w:val="nl-NL"/>
                              </w:rPr>
                            </w:pPr>
                            <w:r w:rsidRPr="00DD5FF0">
                              <w:rPr>
                                <w:i/>
                                <w:iCs/>
                                <w:color w:val="404040" w:themeColor="text1" w:themeTint="BF"/>
                                <w:sz w:val="18"/>
                                <w:lang w:val="nl-NL"/>
                              </w:rPr>
                              <w:t>Dit practicum is gemaakt voor de voorronde van de EOES in 2</w:t>
                            </w:r>
                            <w:r>
                              <w:rPr>
                                <w:i/>
                                <w:iCs/>
                                <w:color w:val="404040" w:themeColor="text1" w:themeTint="BF"/>
                                <w:sz w:val="18"/>
                                <w:lang w:val="nl-NL"/>
                              </w:rPr>
                              <w:t>023-</w:t>
                            </w:r>
                            <w:r w:rsidRPr="00DD5FF0">
                              <w:rPr>
                                <w:i/>
                                <w:iCs/>
                                <w:color w:val="404040" w:themeColor="text1" w:themeTint="BF"/>
                                <w:sz w:val="18"/>
                                <w:lang w:val="nl-NL"/>
                              </w:rPr>
                              <w:t>202</w:t>
                            </w:r>
                            <w:r>
                              <w:rPr>
                                <w:i/>
                                <w:iCs/>
                                <w:color w:val="404040" w:themeColor="text1" w:themeTint="BF"/>
                                <w:sz w:val="18"/>
                                <w:lang w:val="nl-NL"/>
                              </w:rPr>
                              <w:t>4</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sidRPr="00DD5FF0">
                              <w:rPr>
                                <w:i/>
                                <w:iCs/>
                                <w:noProof/>
                                <w:color w:val="404040" w:themeColor="text1" w:themeTint="BF"/>
                                <w:sz w:val="18"/>
                                <w:lang w:val="nl-NL"/>
                              </w:rPr>
                              <w:drawing>
                                <wp:inline distT="0" distB="0" distL="0" distR="0" wp14:anchorId="4BD32AB5" wp14:editId="7F1A43D5">
                                  <wp:extent cx="1966927" cy="996950"/>
                                  <wp:effectExtent l="0" t="0" r="0" b="0"/>
                                  <wp:docPr id="806180942" name="Afbeelding 18"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5480" name="Afbeelding 18" descr="Afbeelding met Graphics, Lettertype, tekst, grafische vormgeving&#10;&#10;Door AI gegenereerde inhoud is mogelijk onjui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2619" cy="1004903"/>
                                          </a:xfrm>
                                          <a:prstGeom prst="rect">
                                            <a:avLst/>
                                          </a:prstGeom>
                                          <a:noFill/>
                                          <a:ln>
                                            <a:noFill/>
                                          </a:ln>
                                        </pic:spPr>
                                      </pic:pic>
                                    </a:graphicData>
                                  </a:graphic>
                                </wp:inline>
                              </w:drawing>
                            </w:r>
                            <w:r w:rsidRPr="00DD5FF0">
                              <w:rPr>
                                <w:i/>
                                <w:iCs/>
                                <w:color w:val="404040" w:themeColor="text1" w:themeTint="BF"/>
                                <w:sz w:val="18"/>
                                <w:lang w:val="nl-NL"/>
                              </w:rPr>
                              <w:br/>
                              <w:t xml:space="preserve">Wageningen University &amp; Research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1D22268B" w14:textId="77777777" w:rsidR="00BB65F3" w:rsidRDefault="00BB65F3" w:rsidP="00BB65F3">
                            <w:pPr>
                              <w:rPr>
                                <w:i/>
                                <w:iCs/>
                                <w:color w:val="404040" w:themeColor="text1" w:themeTint="BF"/>
                                <w:sz w:val="18"/>
                                <w:lang w:val="nl-NL"/>
                              </w:rPr>
                            </w:pPr>
                            <w:r>
                              <w:rPr>
                                <w:i/>
                                <w:iCs/>
                                <w:color w:val="404040" w:themeColor="text1" w:themeTint="BF"/>
                                <w:sz w:val="18"/>
                                <w:lang w:val="nl-NL"/>
                              </w:rPr>
                              <w:t>Dit practicum is een uitgave van</w:t>
                            </w:r>
                          </w:p>
                          <w:p w14:paraId="422D7046" w14:textId="77777777" w:rsidR="00BB65F3" w:rsidRDefault="00BB65F3" w:rsidP="00BB65F3">
                            <w:pPr>
                              <w:rPr>
                                <w:i/>
                                <w:iCs/>
                                <w:color w:val="404040" w:themeColor="text1" w:themeTint="BF"/>
                                <w:sz w:val="18"/>
                                <w:lang w:val="en-US"/>
                              </w:rPr>
                            </w:pPr>
                            <w:r w:rsidRPr="00172A42">
                              <w:rPr>
                                <w:rFonts w:cs="Arial"/>
                                <w:noProof/>
                                <w:szCs w:val="20"/>
                                <w:lang w:val="en-US" w:eastAsia="nl-NL"/>
                              </w:rPr>
                              <w:drawing>
                                <wp:inline distT="0" distB="0" distL="0" distR="0" wp14:anchorId="2DA939AB" wp14:editId="50160F31">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64390CBD" w14:textId="67A4859D" w:rsidR="00BB65F3" w:rsidRDefault="00BB65F3" w:rsidP="00BB65F3">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w:t>
                            </w:r>
                            <w:r>
                              <w:rPr>
                                <w:i/>
                                <w:iCs/>
                                <w:color w:val="404040" w:themeColor="text1" w:themeTint="BF"/>
                                <w:sz w:val="18"/>
                                <w:lang w:val="nl-NL"/>
                              </w:rPr>
                              <w:t>Bepaling aanwezigheid zetmeel in aardappelplant’</w:t>
                            </w:r>
                            <w:r>
                              <w:rPr>
                                <w:i/>
                                <w:iCs/>
                                <w:color w:val="404040" w:themeColor="text1" w:themeTint="BF"/>
                                <w:sz w:val="18"/>
                                <w:lang w:val="nl-NL"/>
                              </w:rPr>
                              <w:t>.</w:t>
                            </w:r>
                          </w:p>
                          <w:p w14:paraId="7BAA8A4B" w14:textId="6DF0C8DD" w:rsidR="00BB65F3" w:rsidRPr="00BB65F3" w:rsidRDefault="00BB65F3" w:rsidP="00BB65F3">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januari</w:t>
                            </w:r>
                            <w:r w:rsidRPr="00101205">
                              <w:rPr>
                                <w:i/>
                                <w:iCs/>
                                <w:color w:val="404040" w:themeColor="text1" w:themeTint="BF"/>
                                <w:sz w:val="18"/>
                              </w:rPr>
                              <w:t xml:space="preserve"> 202</w:t>
                            </w:r>
                            <w:r>
                              <w:rPr>
                                <w:i/>
                                <w:iCs/>
                                <w:color w:val="404040" w:themeColor="text1" w:themeTint="BF"/>
                                <w:sz w:val="18"/>
                                <w:lang w:val="nl-NL"/>
                              </w:rPr>
                              <w:t>6</w:t>
                            </w:r>
                          </w:p>
                          <w:p w14:paraId="58886511" w14:textId="77777777" w:rsidR="00BB65F3" w:rsidRDefault="00BB65F3" w:rsidP="00BB65F3">
                            <w:pPr>
                              <w:rPr>
                                <w:i/>
                                <w:iCs/>
                                <w:color w:val="404040" w:themeColor="text1" w:themeTint="BF"/>
                                <w:sz w:val="18"/>
                                <w:lang w:val="nl-NL"/>
                              </w:rPr>
                            </w:pPr>
                          </w:p>
                          <w:p w14:paraId="039A26E7" w14:textId="77777777" w:rsidR="00BB65F3" w:rsidRPr="00402217" w:rsidRDefault="00BB65F3" w:rsidP="00BB65F3">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AD5A861" id="_x0000_t202" coordsize="21600,21600" o:spt="202" path="m,l,21600r21600,l21600,xe">
                <v:stroke joinstyle="miter"/>
                <v:path gradientshapeok="t" o:connecttype="rect"/>
              </v:shapetype>
              <v:shape id="Tekstvak 2046597757" o:spid="_x0000_s1029"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" filled="f" stroked="f">
                <v:textbox>
                  <w:txbxContent>
                    <w:p w14:paraId="335FF50E" w14:textId="77777777" w:rsidR="00BB65F3" w:rsidRPr="00763300" w:rsidRDefault="00BB65F3" w:rsidP="00BB65F3">
                      <w:pPr>
                        <w:pStyle w:val="Kop1"/>
                        <w:rPr>
                          <w:lang w:val="nl-NL"/>
                        </w:rPr>
                      </w:pPr>
                      <w:r w:rsidRPr="00763300">
                        <w:rPr>
                          <w:lang w:val="nl-NL"/>
                        </w:rPr>
                        <w:t>Colofon</w:t>
                      </w:r>
                    </w:p>
                    <w:p w14:paraId="0348DBBA" w14:textId="77777777" w:rsidR="00BB65F3" w:rsidRPr="00DD5FF0" w:rsidRDefault="00BB65F3" w:rsidP="00BB65F3">
                      <w:pPr>
                        <w:rPr>
                          <w:i/>
                          <w:iCs/>
                          <w:color w:val="404040" w:themeColor="text1" w:themeTint="BF"/>
                          <w:sz w:val="18"/>
                          <w:lang w:val="nl-NL"/>
                        </w:rPr>
                      </w:pPr>
                      <w:r w:rsidRPr="00DD5FF0">
                        <w:rPr>
                          <w:i/>
                          <w:iCs/>
                          <w:color w:val="404040" w:themeColor="text1" w:themeTint="BF"/>
                          <w:sz w:val="18"/>
                          <w:lang w:val="nl-NL"/>
                        </w:rPr>
                        <w:t>Dit practicum is gemaakt voor de voorronde van de EOES in 2</w:t>
                      </w:r>
                      <w:r>
                        <w:rPr>
                          <w:i/>
                          <w:iCs/>
                          <w:color w:val="404040" w:themeColor="text1" w:themeTint="BF"/>
                          <w:sz w:val="18"/>
                          <w:lang w:val="nl-NL"/>
                        </w:rPr>
                        <w:t>023-</w:t>
                      </w:r>
                      <w:r w:rsidRPr="00DD5FF0">
                        <w:rPr>
                          <w:i/>
                          <w:iCs/>
                          <w:color w:val="404040" w:themeColor="text1" w:themeTint="BF"/>
                          <w:sz w:val="18"/>
                          <w:lang w:val="nl-NL"/>
                        </w:rPr>
                        <w:t>202</w:t>
                      </w:r>
                      <w:r>
                        <w:rPr>
                          <w:i/>
                          <w:iCs/>
                          <w:color w:val="404040" w:themeColor="text1" w:themeTint="BF"/>
                          <w:sz w:val="18"/>
                          <w:lang w:val="nl-NL"/>
                        </w:rPr>
                        <w:t>4</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sidRPr="00DD5FF0">
                        <w:rPr>
                          <w:i/>
                          <w:iCs/>
                          <w:noProof/>
                          <w:color w:val="404040" w:themeColor="text1" w:themeTint="BF"/>
                          <w:sz w:val="18"/>
                          <w:lang w:val="nl-NL"/>
                        </w:rPr>
                        <w:drawing>
                          <wp:inline distT="0" distB="0" distL="0" distR="0" wp14:anchorId="4BD32AB5" wp14:editId="7F1A43D5">
                            <wp:extent cx="1966927" cy="996950"/>
                            <wp:effectExtent l="0" t="0" r="0" b="0"/>
                            <wp:docPr id="806180942" name="Afbeelding 18"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5480" name="Afbeelding 18" descr="Afbeelding met Graphics, Lettertype, tekst, grafische vormgeving&#10;&#10;Door AI gegenereerde inhoud is mogelijk onjui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2619" cy="1004903"/>
                                    </a:xfrm>
                                    <a:prstGeom prst="rect">
                                      <a:avLst/>
                                    </a:prstGeom>
                                    <a:noFill/>
                                    <a:ln>
                                      <a:noFill/>
                                    </a:ln>
                                  </pic:spPr>
                                </pic:pic>
                              </a:graphicData>
                            </a:graphic>
                          </wp:inline>
                        </w:drawing>
                      </w:r>
                      <w:r w:rsidRPr="00DD5FF0">
                        <w:rPr>
                          <w:i/>
                          <w:iCs/>
                          <w:color w:val="404040" w:themeColor="text1" w:themeTint="BF"/>
                          <w:sz w:val="18"/>
                          <w:lang w:val="nl-NL"/>
                        </w:rPr>
                        <w:br/>
                        <w:t xml:space="preserve">Wageningen University &amp; Research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1D22268B" w14:textId="77777777" w:rsidR="00BB65F3" w:rsidRDefault="00BB65F3" w:rsidP="00BB65F3">
                      <w:pPr>
                        <w:rPr>
                          <w:i/>
                          <w:iCs/>
                          <w:color w:val="404040" w:themeColor="text1" w:themeTint="BF"/>
                          <w:sz w:val="18"/>
                          <w:lang w:val="nl-NL"/>
                        </w:rPr>
                      </w:pPr>
                      <w:r>
                        <w:rPr>
                          <w:i/>
                          <w:iCs/>
                          <w:color w:val="404040" w:themeColor="text1" w:themeTint="BF"/>
                          <w:sz w:val="18"/>
                          <w:lang w:val="nl-NL"/>
                        </w:rPr>
                        <w:t>Dit practicum is een uitgave van</w:t>
                      </w:r>
                    </w:p>
                    <w:p w14:paraId="422D7046" w14:textId="77777777" w:rsidR="00BB65F3" w:rsidRDefault="00BB65F3" w:rsidP="00BB65F3">
                      <w:pPr>
                        <w:rPr>
                          <w:i/>
                          <w:iCs/>
                          <w:color w:val="404040" w:themeColor="text1" w:themeTint="BF"/>
                          <w:sz w:val="18"/>
                          <w:lang w:val="en-US"/>
                        </w:rPr>
                      </w:pPr>
                      <w:r w:rsidRPr="00172A42">
                        <w:rPr>
                          <w:rFonts w:cs="Arial"/>
                          <w:noProof/>
                          <w:szCs w:val="20"/>
                          <w:lang w:val="en-US" w:eastAsia="nl-NL"/>
                        </w:rPr>
                        <w:drawing>
                          <wp:inline distT="0" distB="0" distL="0" distR="0" wp14:anchorId="2DA939AB" wp14:editId="50160F31">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64390CBD" w14:textId="67A4859D" w:rsidR="00BB65F3" w:rsidRDefault="00BB65F3" w:rsidP="00BB65F3">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w:t>
                      </w:r>
                      <w:r>
                        <w:rPr>
                          <w:i/>
                          <w:iCs/>
                          <w:color w:val="404040" w:themeColor="text1" w:themeTint="BF"/>
                          <w:sz w:val="18"/>
                          <w:lang w:val="nl-NL"/>
                        </w:rPr>
                        <w:t>Bepaling aanwezigheid zetmeel in aardappelplant’</w:t>
                      </w:r>
                      <w:r>
                        <w:rPr>
                          <w:i/>
                          <w:iCs/>
                          <w:color w:val="404040" w:themeColor="text1" w:themeTint="BF"/>
                          <w:sz w:val="18"/>
                          <w:lang w:val="nl-NL"/>
                        </w:rPr>
                        <w:t>.</w:t>
                      </w:r>
                    </w:p>
                    <w:p w14:paraId="7BAA8A4B" w14:textId="6DF0C8DD" w:rsidR="00BB65F3" w:rsidRPr="00BB65F3" w:rsidRDefault="00BB65F3" w:rsidP="00BB65F3">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januari</w:t>
                      </w:r>
                      <w:r w:rsidRPr="00101205">
                        <w:rPr>
                          <w:i/>
                          <w:iCs/>
                          <w:color w:val="404040" w:themeColor="text1" w:themeTint="BF"/>
                          <w:sz w:val="18"/>
                        </w:rPr>
                        <w:t xml:space="preserve"> 202</w:t>
                      </w:r>
                      <w:r>
                        <w:rPr>
                          <w:i/>
                          <w:iCs/>
                          <w:color w:val="404040" w:themeColor="text1" w:themeTint="BF"/>
                          <w:sz w:val="18"/>
                          <w:lang w:val="nl-NL"/>
                        </w:rPr>
                        <w:t>6</w:t>
                      </w:r>
                    </w:p>
                    <w:p w14:paraId="58886511" w14:textId="77777777" w:rsidR="00BB65F3" w:rsidRDefault="00BB65F3" w:rsidP="00BB65F3">
                      <w:pPr>
                        <w:rPr>
                          <w:i/>
                          <w:iCs/>
                          <w:color w:val="404040" w:themeColor="text1" w:themeTint="BF"/>
                          <w:sz w:val="18"/>
                          <w:lang w:val="nl-NL"/>
                        </w:rPr>
                      </w:pPr>
                    </w:p>
                    <w:p w14:paraId="039A26E7" w14:textId="77777777" w:rsidR="00BB65F3" w:rsidRPr="00402217" w:rsidRDefault="00BB65F3" w:rsidP="00BB65F3">
                      <w:pPr>
                        <w:rPr>
                          <w:i/>
                          <w:iCs/>
                          <w:color w:val="404040" w:themeColor="text1" w:themeTint="BF"/>
                          <w:sz w:val="18"/>
                          <w:lang w:val="nl-NL"/>
                        </w:rPr>
                      </w:pPr>
                    </w:p>
                  </w:txbxContent>
                </v:textbox>
                <w10:anchorlock/>
              </v:shape>
            </w:pict>
          </mc:Fallback>
        </mc:AlternateContent>
      </w:r>
    </w:p>
    <w:sectPr w:rsidR="0043119A" w:rsidRPr="00062F83" w:rsidSect="00C14E58">
      <w:headerReference w:type="default" r:id="rId2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D0A61" w14:textId="77777777" w:rsidR="00E479E4" w:rsidRDefault="00E479E4" w:rsidP="005C0B85">
      <w:pPr>
        <w:spacing w:after="0" w:line="240" w:lineRule="auto"/>
      </w:pPr>
      <w:r>
        <w:separator/>
      </w:r>
    </w:p>
  </w:endnote>
  <w:endnote w:type="continuationSeparator" w:id="0">
    <w:p w14:paraId="67CAF3AB" w14:textId="77777777" w:rsidR="00E479E4" w:rsidRDefault="00E479E4" w:rsidP="005C0B85">
      <w:pPr>
        <w:spacing w:after="0" w:line="240" w:lineRule="auto"/>
      </w:pPr>
      <w:r>
        <w:continuationSeparator/>
      </w:r>
    </w:p>
  </w:endnote>
  <w:endnote w:type="continuationNotice" w:id="1">
    <w:p w14:paraId="53EEF4D7" w14:textId="77777777" w:rsidR="00E479E4" w:rsidRDefault="00E479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Pr="00CC5843" w:rsidRDefault="000947AD">
    <w:pPr>
      <w:pStyle w:val="Voettekst"/>
      <w:jc w:val="right"/>
      <w:rPr>
        <w:rFonts w:ascii="Arial" w:hAnsi="Arial" w:cs="Arial"/>
      </w:rPr>
    </w:pPr>
    <w:r w:rsidRPr="00CC5843">
      <w:rPr>
        <w:rFonts w:ascii="Arial" w:hAnsi="Arial" w:cs="Arial"/>
      </w:rPr>
      <w:fldChar w:fldCharType="begin"/>
    </w:r>
    <w:r w:rsidRPr="00CC5843">
      <w:rPr>
        <w:rFonts w:ascii="Arial" w:hAnsi="Arial" w:cs="Arial"/>
      </w:rPr>
      <w:instrText>PAGE   \* MERGEFORMAT</w:instrText>
    </w:r>
    <w:r w:rsidRPr="00CC5843">
      <w:rPr>
        <w:rFonts w:ascii="Arial" w:hAnsi="Arial" w:cs="Arial"/>
      </w:rPr>
      <w:fldChar w:fldCharType="separate"/>
    </w:r>
    <w:r w:rsidR="00BC126F" w:rsidRPr="00CC5843">
      <w:rPr>
        <w:rFonts w:ascii="Arial" w:hAnsi="Arial" w:cs="Arial"/>
        <w:noProof/>
      </w:rPr>
      <w:t>16</w:t>
    </w:r>
    <w:r w:rsidRPr="00CC5843">
      <w:rPr>
        <w:rFonts w:ascii="Arial" w:hAnsi="Arial" w:cs="Arial"/>
        <w:noProof/>
      </w:rPr>
      <w:fldChar w:fldCharType="end"/>
    </w:r>
  </w:p>
  <w:p w14:paraId="7794A5A9" w14:textId="4DD105F4" w:rsidR="000947AD" w:rsidRPr="00050FC4" w:rsidRDefault="00050FC4">
    <w:pPr>
      <w:pStyle w:val="Voettekst"/>
      <w:rPr>
        <w:rFonts w:ascii="Arial" w:hAnsi="Arial" w:cs="Arial"/>
        <w:sz w:val="21"/>
        <w:szCs w:val="21"/>
        <w:lang w:val="nl-NL"/>
      </w:rPr>
    </w:pPr>
    <w:r w:rsidRPr="00892A3D">
      <w:rPr>
        <w:rFonts w:ascii="Arial" w:hAnsi="Arial" w:cs="Arial"/>
        <w:sz w:val="21"/>
        <w:szCs w:val="21"/>
      </w:rPr>
      <w:t>Bepaling aanwezigheid zetmeel in aardappelplant</w:t>
    </w:r>
    <w:r w:rsidRPr="00892A3D">
      <w:rPr>
        <w:rFonts w:ascii="Arial" w:hAnsi="Arial" w:cs="Arial"/>
        <w:sz w:val="21"/>
        <w:szCs w:val="21"/>
        <w:lang w:val="nl-NL"/>
      </w:rPr>
      <w:t xml:space="preserve"> – EOES Biologie 2023-2024 </w:t>
    </w:r>
    <w:r>
      <w:rPr>
        <w:rFonts w:ascii="Arial" w:hAnsi="Arial" w:cs="Arial"/>
        <w:sz w:val="21"/>
        <w:szCs w:val="21"/>
        <w:lang w:val="nl-NL"/>
      </w:rPr>
      <w:t>–</w:t>
    </w:r>
    <w:r w:rsidRPr="00892A3D">
      <w:rPr>
        <w:rFonts w:ascii="Arial" w:hAnsi="Arial" w:cs="Arial"/>
        <w:sz w:val="21"/>
        <w:szCs w:val="21"/>
        <w:lang w:val="nl-NL"/>
      </w:rPr>
      <w:t xml:space="preserve"> </w:t>
    </w:r>
    <w:proofErr w:type="spellStart"/>
    <w:r>
      <w:rPr>
        <w:rFonts w:ascii="Arial" w:hAnsi="Arial" w:cs="Arial"/>
        <w:sz w:val="21"/>
        <w:szCs w:val="21"/>
        <w:lang w:val="nl-NL"/>
      </w:rPr>
      <w:t>Leerling</w:t>
    </w:r>
    <w:r w:rsidRPr="00892A3D">
      <w:rPr>
        <w:rFonts w:ascii="Arial" w:hAnsi="Arial" w:cs="Arial"/>
        <w:sz w:val="21"/>
        <w:szCs w:val="21"/>
        <w:lang w:val="nl-NL"/>
      </w:rPr>
      <w:t>handleiding</w:t>
    </w:r>
    <w:proofErr w:type="spellEnd"/>
    <w:r>
      <w:rPr>
        <w:rFonts w:ascii="Arial" w:hAnsi="Arial" w:cs="Arial"/>
        <w:sz w:val="21"/>
        <w:szCs w:val="21"/>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658F1" w14:textId="77777777" w:rsidR="00E479E4" w:rsidRDefault="00E479E4" w:rsidP="005C0B85">
      <w:pPr>
        <w:spacing w:after="0" w:line="240" w:lineRule="auto"/>
      </w:pPr>
      <w:r>
        <w:separator/>
      </w:r>
    </w:p>
  </w:footnote>
  <w:footnote w:type="continuationSeparator" w:id="0">
    <w:p w14:paraId="793026CD" w14:textId="77777777" w:rsidR="00E479E4" w:rsidRDefault="00E479E4" w:rsidP="005C0B85">
      <w:pPr>
        <w:spacing w:after="0" w:line="240" w:lineRule="auto"/>
      </w:pPr>
      <w:r>
        <w:continuationSeparator/>
      </w:r>
    </w:p>
  </w:footnote>
  <w:footnote w:type="continuationNotice" w:id="1">
    <w:p w14:paraId="022F03E1" w14:textId="77777777" w:rsidR="00E479E4" w:rsidRDefault="00E479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F693C" w14:textId="64C39A56" w:rsidR="00185023" w:rsidRDefault="00C514D4" w:rsidP="00185023">
    <w:pPr>
      <w:pStyle w:val="Koptekst"/>
      <w:tabs>
        <w:tab w:val="clear" w:pos="4153"/>
        <w:tab w:val="clear" w:pos="8306"/>
        <w:tab w:val="right" w:pos="8973"/>
      </w:tabs>
      <w:rPr>
        <w:lang w:val="en-US"/>
      </w:rPr>
    </w:pPr>
    <w:r w:rsidRPr="002E426E">
      <w:rPr>
        <w:noProof/>
        <w:lang w:val="nl-NL"/>
      </w:rPr>
      <w:drawing>
        <wp:anchor distT="0" distB="0" distL="114300" distR="114300" simplePos="0" relativeHeight="251662336" behindDoc="1" locked="0" layoutInCell="1" allowOverlap="1" wp14:anchorId="334894E1" wp14:editId="6A684905">
          <wp:simplePos x="0" y="0"/>
          <wp:positionH relativeFrom="column">
            <wp:posOffset>4141470</wp:posOffset>
          </wp:positionH>
          <wp:positionV relativeFrom="paragraph">
            <wp:posOffset>-41838</wp:posOffset>
          </wp:positionV>
          <wp:extent cx="1568450" cy="463550"/>
          <wp:effectExtent l="0" t="0" r="0" b="0"/>
          <wp:wrapTight wrapText="bothSides">
            <wp:wrapPolygon edited="0">
              <wp:start x="0" y="0"/>
              <wp:lineTo x="0" y="20416"/>
              <wp:lineTo x="21250" y="20416"/>
              <wp:lineTo x="21250" y="0"/>
              <wp:lineTo x="0" y="0"/>
            </wp:wrapPolygon>
          </wp:wrapTight>
          <wp:docPr id="315793044" name="Afbeelding 6" descr="Afbeelding met tekst, Lettertype, logo,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93044" name="Afbeelding 6" descr="Afbeelding met tekst, Lettertype, logo, Graphics&#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8450" cy="463550"/>
                  </a:xfrm>
                  <a:prstGeom prst="rect">
                    <a:avLst/>
                  </a:prstGeom>
                  <a:noFill/>
                  <a:ln>
                    <a:noFill/>
                  </a:ln>
                </pic:spPr>
              </pic:pic>
            </a:graphicData>
          </a:graphic>
        </wp:anchor>
      </w:drawing>
    </w:r>
    <w:r w:rsidR="00185023">
      <w:rPr>
        <w:noProof/>
      </w:rPr>
      <w:drawing>
        <wp:anchor distT="0" distB="0" distL="114300" distR="114300" simplePos="0" relativeHeight="251660288" behindDoc="0" locked="0" layoutInCell="1" allowOverlap="1" wp14:anchorId="29059A83" wp14:editId="57054B1C">
          <wp:simplePos x="0" y="0"/>
          <wp:positionH relativeFrom="column">
            <wp:posOffset>5137721</wp:posOffset>
          </wp:positionH>
          <wp:positionV relativeFrom="paragraph">
            <wp:posOffset>-118110</wp:posOffset>
          </wp:positionV>
          <wp:extent cx="619760" cy="619760"/>
          <wp:effectExtent l="0" t="0" r="8890" b="8890"/>
          <wp:wrapNone/>
          <wp:docPr id="15244901" name="Afbeelding 7" descr="Wageningen University &amp;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ageningen University &amp; Research"/>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9760" cy="619760"/>
                  </a:xfrm>
                  <a:prstGeom prst="rect">
                    <a:avLst/>
                  </a:prstGeom>
                  <a:noFill/>
                  <a:ln>
                    <a:noFill/>
                  </a:ln>
                </pic:spPr>
              </pic:pic>
            </a:graphicData>
          </a:graphic>
        </wp:anchor>
      </w:drawing>
    </w:r>
    <w:r w:rsidR="00185023">
      <w:rPr>
        <w:noProof/>
        <w:lang w:val="en-US" w:eastAsia="nl-NL"/>
      </w:rPr>
      <w:drawing>
        <wp:anchor distT="0" distB="0" distL="114300" distR="114300" simplePos="0" relativeHeight="251659264" behindDoc="1" locked="0" layoutInCell="1" allowOverlap="1" wp14:anchorId="011F61DE" wp14:editId="2BFA3C52">
          <wp:simplePos x="0" y="0"/>
          <wp:positionH relativeFrom="margin">
            <wp:align>right</wp:align>
          </wp:positionH>
          <wp:positionV relativeFrom="page">
            <wp:posOffset>452937</wp:posOffset>
          </wp:positionV>
          <wp:extent cx="414000" cy="385200"/>
          <wp:effectExtent l="0" t="0" r="5715" b="0"/>
          <wp:wrapNone/>
          <wp:docPr id="1443859299" name="Afbeelding 1443859299"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3">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rsidR="00185023">
      <w:tab/>
    </w:r>
    <w:r w:rsidR="00185023" w:rsidRPr="000D4731">
      <w:rPr>
        <w:noProof/>
        <w:lang w:val="nl-NL"/>
      </w:rPr>
      <w:drawing>
        <wp:anchor distT="0" distB="0" distL="114300" distR="114300" simplePos="0" relativeHeight="251661312" behindDoc="0" locked="0" layoutInCell="1" allowOverlap="1" wp14:anchorId="39E8D1E2" wp14:editId="4B1807B6">
          <wp:simplePos x="0" y="0"/>
          <wp:positionH relativeFrom="column">
            <wp:posOffset>3014880</wp:posOffset>
          </wp:positionH>
          <wp:positionV relativeFrom="paragraph">
            <wp:posOffset>-107315</wp:posOffset>
          </wp:positionV>
          <wp:extent cx="1129085" cy="572304"/>
          <wp:effectExtent l="0" t="0" r="0" b="0"/>
          <wp:wrapNone/>
          <wp:docPr id="1172345477" name="Afbeelding 5"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10600" name="Afbeelding 5" descr="Afbeelding met Graphics, Lettertype, tekst, grafische vormgeving&#10;&#10;Door AI gegenereerde inhoud is mogelijk onjuis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29085" cy="572304"/>
                  </a:xfrm>
                  <a:prstGeom prst="rect">
                    <a:avLst/>
                  </a:prstGeom>
                  <a:noFill/>
                  <a:ln>
                    <a:noFill/>
                  </a:ln>
                </pic:spPr>
              </pic:pic>
            </a:graphicData>
          </a:graphic>
        </wp:anchor>
      </w:drawing>
    </w:r>
  </w:p>
  <w:p w14:paraId="7F9C2429" w14:textId="22C0B03D" w:rsidR="000947AD" w:rsidRPr="00185023" w:rsidRDefault="000947AD" w:rsidP="00185023">
    <w:pPr>
      <w:pStyle w:val="Koptekst"/>
      <w:tabs>
        <w:tab w:val="clear" w:pos="4153"/>
        <w:tab w:val="clear" w:pos="8306"/>
        <w:tab w:val="right" w:pos="8973"/>
      </w:tabs>
      <w:rPr>
        <w:lang w:val="nl-NL"/>
      </w:rPr>
    </w:pPr>
  </w:p>
  <w:p w14:paraId="2424362D" w14:textId="02386314" w:rsidR="000947AD" w:rsidRDefault="000947AD">
    <w:pPr>
      <w:pStyle w:val="Koptekst"/>
      <w:rPr>
        <w:lang w:val="en-US"/>
      </w:rPr>
    </w:pPr>
  </w:p>
  <w:p w14:paraId="1C3F2ACD" w14:textId="77777777" w:rsidR="000947AD" w:rsidRPr="00B64BBC" w:rsidRDefault="000947AD">
    <w:pPr>
      <w:pStyle w:val="Kopteks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6DC6" w14:textId="2D0E054C" w:rsidR="00C514D4" w:rsidRDefault="00C514D4" w:rsidP="00185023">
    <w:pPr>
      <w:pStyle w:val="Koptekst"/>
      <w:tabs>
        <w:tab w:val="clear" w:pos="4153"/>
        <w:tab w:val="clear" w:pos="8306"/>
        <w:tab w:val="right" w:pos="8973"/>
      </w:tabs>
      <w:rPr>
        <w:lang w:val="en-US"/>
      </w:rPr>
    </w:pPr>
    <w:r>
      <w:rPr>
        <w:noProof/>
        <w:lang w:val="en-US" w:eastAsia="nl-NL"/>
      </w:rPr>
      <w:drawing>
        <wp:anchor distT="0" distB="0" distL="114300" distR="114300" simplePos="0" relativeHeight="251664384" behindDoc="1" locked="0" layoutInCell="1" allowOverlap="1" wp14:anchorId="773EE0DF" wp14:editId="0DEE0AA1">
          <wp:simplePos x="0" y="0"/>
          <wp:positionH relativeFrom="margin">
            <wp:align>right</wp:align>
          </wp:positionH>
          <wp:positionV relativeFrom="page">
            <wp:posOffset>452937</wp:posOffset>
          </wp:positionV>
          <wp:extent cx="414000" cy="385200"/>
          <wp:effectExtent l="0" t="0" r="5715" b="0"/>
          <wp:wrapNone/>
          <wp:docPr id="195956348" name="Afbeelding 19595634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tab/>
    </w:r>
  </w:p>
  <w:p w14:paraId="5D6F0E5C" w14:textId="77777777" w:rsidR="00C514D4" w:rsidRPr="00185023" w:rsidRDefault="00C514D4" w:rsidP="00185023">
    <w:pPr>
      <w:pStyle w:val="Koptekst"/>
      <w:tabs>
        <w:tab w:val="clear" w:pos="4153"/>
        <w:tab w:val="clear" w:pos="8306"/>
        <w:tab w:val="right" w:pos="8973"/>
      </w:tabs>
      <w:rPr>
        <w:lang w:val="nl-NL"/>
      </w:rPr>
    </w:pPr>
  </w:p>
  <w:p w14:paraId="0886B990" w14:textId="77777777" w:rsidR="00C514D4" w:rsidRDefault="00C514D4">
    <w:pPr>
      <w:pStyle w:val="Koptekst"/>
      <w:rPr>
        <w:lang w:val="en-US"/>
      </w:rPr>
    </w:pPr>
  </w:p>
  <w:p w14:paraId="3389907F" w14:textId="77777777" w:rsidR="00C514D4" w:rsidRPr="00B64BBC" w:rsidRDefault="00C514D4">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0CCA4500"/>
    <w:multiLevelType w:val="hybridMultilevel"/>
    <w:tmpl w:val="B6D20908"/>
    <w:lvl w:ilvl="0" w:tplc="CA8E5FCC">
      <w:start w:val="1"/>
      <w:numFmt w:val="lowerLetter"/>
      <w:lvlText w:val="%1."/>
      <w:lvlJc w:val="left"/>
      <w:pPr>
        <w:ind w:left="355" w:hanging="360"/>
      </w:pPr>
      <w:rPr>
        <w:rFonts w:hint="default"/>
        <w:b/>
        <w:bCs/>
      </w:rPr>
    </w:lvl>
    <w:lvl w:ilvl="1" w:tplc="04130019" w:tentative="1">
      <w:start w:val="1"/>
      <w:numFmt w:val="lowerLetter"/>
      <w:lvlText w:val="%2."/>
      <w:lvlJc w:val="left"/>
      <w:pPr>
        <w:ind w:left="1075" w:hanging="360"/>
      </w:pPr>
    </w:lvl>
    <w:lvl w:ilvl="2" w:tplc="0413001B" w:tentative="1">
      <w:start w:val="1"/>
      <w:numFmt w:val="lowerRoman"/>
      <w:lvlText w:val="%3."/>
      <w:lvlJc w:val="right"/>
      <w:pPr>
        <w:ind w:left="1795" w:hanging="180"/>
      </w:pPr>
    </w:lvl>
    <w:lvl w:ilvl="3" w:tplc="0413000F" w:tentative="1">
      <w:start w:val="1"/>
      <w:numFmt w:val="decimal"/>
      <w:lvlText w:val="%4."/>
      <w:lvlJc w:val="left"/>
      <w:pPr>
        <w:ind w:left="2515" w:hanging="360"/>
      </w:pPr>
    </w:lvl>
    <w:lvl w:ilvl="4" w:tplc="04130019" w:tentative="1">
      <w:start w:val="1"/>
      <w:numFmt w:val="lowerLetter"/>
      <w:lvlText w:val="%5."/>
      <w:lvlJc w:val="left"/>
      <w:pPr>
        <w:ind w:left="3235" w:hanging="360"/>
      </w:pPr>
    </w:lvl>
    <w:lvl w:ilvl="5" w:tplc="0413001B" w:tentative="1">
      <w:start w:val="1"/>
      <w:numFmt w:val="lowerRoman"/>
      <w:lvlText w:val="%6."/>
      <w:lvlJc w:val="right"/>
      <w:pPr>
        <w:ind w:left="3955" w:hanging="180"/>
      </w:pPr>
    </w:lvl>
    <w:lvl w:ilvl="6" w:tplc="0413000F" w:tentative="1">
      <w:start w:val="1"/>
      <w:numFmt w:val="decimal"/>
      <w:lvlText w:val="%7."/>
      <w:lvlJc w:val="left"/>
      <w:pPr>
        <w:ind w:left="4675" w:hanging="360"/>
      </w:pPr>
    </w:lvl>
    <w:lvl w:ilvl="7" w:tplc="04130019" w:tentative="1">
      <w:start w:val="1"/>
      <w:numFmt w:val="lowerLetter"/>
      <w:lvlText w:val="%8."/>
      <w:lvlJc w:val="left"/>
      <w:pPr>
        <w:ind w:left="5395" w:hanging="360"/>
      </w:pPr>
    </w:lvl>
    <w:lvl w:ilvl="8" w:tplc="0413001B" w:tentative="1">
      <w:start w:val="1"/>
      <w:numFmt w:val="lowerRoman"/>
      <w:lvlText w:val="%9."/>
      <w:lvlJc w:val="right"/>
      <w:pPr>
        <w:ind w:left="6115" w:hanging="180"/>
      </w:pPr>
    </w:lvl>
  </w:abstractNum>
  <w:abstractNum w:abstractNumId="6" w15:restartNumberingAfterBreak="0">
    <w:nsid w:val="0D2B52A9"/>
    <w:multiLevelType w:val="hybridMultilevel"/>
    <w:tmpl w:val="E3388318"/>
    <w:lvl w:ilvl="0" w:tplc="CCAC81C0">
      <w:start w:val="1"/>
      <w:numFmt w:val="bullet"/>
      <w:lvlText w:val="-"/>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0A64D9C">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4E0426A">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44C5516">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C6BD4A">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82AB2EE">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C724FB0">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536F3E8">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0007AE">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475C84"/>
    <w:multiLevelType w:val="hybridMultilevel"/>
    <w:tmpl w:val="F2C2901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9"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0"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C07787"/>
    <w:multiLevelType w:val="hybridMultilevel"/>
    <w:tmpl w:val="A66ABE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9D269F0"/>
    <w:multiLevelType w:val="hybridMultilevel"/>
    <w:tmpl w:val="AD6C771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892CC456">
      <w:start w:val="14"/>
      <w:numFmt w:val="bullet"/>
      <w:lvlText w:val="-"/>
      <w:lvlJc w:val="left"/>
      <w:pPr>
        <w:ind w:left="2160" w:hanging="360"/>
      </w:pPr>
      <w:rPr>
        <w:rFonts w:ascii="Arial" w:eastAsia="Calibri" w:hAnsi="Arial" w:cs="Arial"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8"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675B1E"/>
    <w:multiLevelType w:val="hybridMultilevel"/>
    <w:tmpl w:val="F8AA35A4"/>
    <w:lvl w:ilvl="0" w:tplc="5E5C75A6">
      <w:start w:val="1"/>
      <w:numFmt w:val="upperLetter"/>
      <w:lvlText w:val="%1."/>
      <w:lvlJc w:val="left"/>
      <w:pPr>
        <w:ind w:left="775"/>
      </w:pPr>
      <w:rPr>
        <w:rFonts w:ascii="Arial" w:eastAsia="Calibri" w:hAnsi="Arial" w:cs="Arial" w:hint="default"/>
        <w:b/>
        <w:bCs/>
        <w:i w:val="0"/>
        <w:strike w:val="0"/>
        <w:dstrike w:val="0"/>
        <w:color w:val="000000"/>
        <w:sz w:val="24"/>
        <w:szCs w:val="24"/>
        <w:u w:val="none" w:color="000000"/>
        <w:bdr w:val="none" w:sz="0" w:space="0" w:color="auto"/>
        <w:shd w:val="clear" w:color="auto" w:fill="auto"/>
        <w:vertAlign w:val="baseline"/>
      </w:rPr>
    </w:lvl>
    <w:lvl w:ilvl="1" w:tplc="545A8986">
      <w:start w:val="1"/>
      <w:numFmt w:val="lowerLetter"/>
      <w:lvlText w:val="%2"/>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4176D2F6">
      <w:start w:val="1"/>
      <w:numFmt w:val="lowerRoman"/>
      <w:lvlText w:val="%3"/>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CBAC3780">
      <w:start w:val="1"/>
      <w:numFmt w:val="decimal"/>
      <w:lvlText w:val="%4"/>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A75AD976">
      <w:start w:val="1"/>
      <w:numFmt w:val="lowerLetter"/>
      <w:lvlText w:val="%5"/>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09C0608E">
      <w:start w:val="1"/>
      <w:numFmt w:val="lowerRoman"/>
      <w:lvlText w:val="%6"/>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6CA5774">
      <w:start w:val="1"/>
      <w:numFmt w:val="decimal"/>
      <w:lvlText w:val="%7"/>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6C300936">
      <w:start w:val="1"/>
      <w:numFmt w:val="lowerLetter"/>
      <w:lvlText w:val="%8"/>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D95AF4CA">
      <w:start w:val="1"/>
      <w:numFmt w:val="lowerRoman"/>
      <w:lvlText w:val="%9"/>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BAD7884"/>
    <w:multiLevelType w:val="hybridMultilevel"/>
    <w:tmpl w:val="81CCF3F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3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2"/>
  </w:num>
  <w:num w:numId="7" w16cid:durableId="301809528">
    <w:abstractNumId w:val="22"/>
  </w:num>
  <w:num w:numId="8" w16cid:durableId="850795673">
    <w:abstractNumId w:val="9"/>
  </w:num>
  <w:num w:numId="9" w16cid:durableId="1971589317">
    <w:abstractNumId w:val="13"/>
  </w:num>
  <w:num w:numId="10" w16cid:durableId="1442920518">
    <w:abstractNumId w:val="18"/>
  </w:num>
  <w:num w:numId="11" w16cid:durableId="1672683423">
    <w:abstractNumId w:val="14"/>
  </w:num>
  <w:num w:numId="12" w16cid:durableId="1260412576">
    <w:abstractNumId w:val="10"/>
  </w:num>
  <w:num w:numId="13" w16cid:durableId="1745755968">
    <w:abstractNumId w:val="7"/>
  </w:num>
  <w:num w:numId="14" w16cid:durableId="1366901644">
    <w:abstractNumId w:val="11"/>
  </w:num>
  <w:num w:numId="15" w16cid:durableId="211886739">
    <w:abstractNumId w:val="21"/>
  </w:num>
  <w:num w:numId="16" w16cid:durableId="1712535196">
    <w:abstractNumId w:val="17"/>
  </w:num>
  <w:num w:numId="17" w16cid:durableId="1173758211">
    <w:abstractNumId w:val="16"/>
  </w:num>
  <w:num w:numId="18" w16cid:durableId="1045762997">
    <w:abstractNumId w:val="15"/>
  </w:num>
  <w:num w:numId="19" w16cid:durableId="544218378">
    <w:abstractNumId w:val="20"/>
  </w:num>
  <w:num w:numId="20" w16cid:durableId="635336275">
    <w:abstractNumId w:val="6"/>
  </w:num>
  <w:num w:numId="21" w16cid:durableId="42297000">
    <w:abstractNumId w:val="8"/>
  </w:num>
  <w:num w:numId="22" w16cid:durableId="1866946695">
    <w:abstractNumId w:val="19"/>
  </w:num>
  <w:num w:numId="23" w16cid:durableId="101163925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0FC4"/>
    <w:rsid w:val="000567D5"/>
    <w:rsid w:val="00062F83"/>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6A4"/>
    <w:rsid w:val="000B4735"/>
    <w:rsid w:val="000B4A26"/>
    <w:rsid w:val="000B7104"/>
    <w:rsid w:val="000C257C"/>
    <w:rsid w:val="000C5181"/>
    <w:rsid w:val="000C6D77"/>
    <w:rsid w:val="000C6FB2"/>
    <w:rsid w:val="000E236C"/>
    <w:rsid w:val="000E36D6"/>
    <w:rsid w:val="000F5484"/>
    <w:rsid w:val="000F6A61"/>
    <w:rsid w:val="000F6D32"/>
    <w:rsid w:val="00100DBF"/>
    <w:rsid w:val="00103CB7"/>
    <w:rsid w:val="0010676B"/>
    <w:rsid w:val="0010779F"/>
    <w:rsid w:val="00111A00"/>
    <w:rsid w:val="00111E1D"/>
    <w:rsid w:val="00114250"/>
    <w:rsid w:val="00114FBD"/>
    <w:rsid w:val="0011687F"/>
    <w:rsid w:val="0012114E"/>
    <w:rsid w:val="00130246"/>
    <w:rsid w:val="00142EFB"/>
    <w:rsid w:val="0014509C"/>
    <w:rsid w:val="00156083"/>
    <w:rsid w:val="00157528"/>
    <w:rsid w:val="001625CC"/>
    <w:rsid w:val="001629C8"/>
    <w:rsid w:val="001639C3"/>
    <w:rsid w:val="00177260"/>
    <w:rsid w:val="0018193D"/>
    <w:rsid w:val="00182CCA"/>
    <w:rsid w:val="00185023"/>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6FE8"/>
    <w:rsid w:val="001E7B1B"/>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45D6"/>
    <w:rsid w:val="00251A8D"/>
    <w:rsid w:val="00254E0D"/>
    <w:rsid w:val="00255D56"/>
    <w:rsid w:val="00256F88"/>
    <w:rsid w:val="00261204"/>
    <w:rsid w:val="002618EC"/>
    <w:rsid w:val="00262768"/>
    <w:rsid w:val="00263B49"/>
    <w:rsid w:val="0027066A"/>
    <w:rsid w:val="0027506E"/>
    <w:rsid w:val="00277317"/>
    <w:rsid w:val="002776D1"/>
    <w:rsid w:val="00281F25"/>
    <w:rsid w:val="00282941"/>
    <w:rsid w:val="002901BA"/>
    <w:rsid w:val="00291C2E"/>
    <w:rsid w:val="002925D9"/>
    <w:rsid w:val="002928A6"/>
    <w:rsid w:val="00292E59"/>
    <w:rsid w:val="00294650"/>
    <w:rsid w:val="0029579B"/>
    <w:rsid w:val="0029608D"/>
    <w:rsid w:val="002962E2"/>
    <w:rsid w:val="00296A62"/>
    <w:rsid w:val="002A09DF"/>
    <w:rsid w:val="002A7111"/>
    <w:rsid w:val="002B18B8"/>
    <w:rsid w:val="002B32C5"/>
    <w:rsid w:val="002B37E5"/>
    <w:rsid w:val="002B462C"/>
    <w:rsid w:val="002B77C0"/>
    <w:rsid w:val="002C109B"/>
    <w:rsid w:val="002C13BF"/>
    <w:rsid w:val="002C4B36"/>
    <w:rsid w:val="002C581A"/>
    <w:rsid w:val="002C6B3E"/>
    <w:rsid w:val="002D13DA"/>
    <w:rsid w:val="002D1FC3"/>
    <w:rsid w:val="002D33E1"/>
    <w:rsid w:val="002D5C73"/>
    <w:rsid w:val="002E433E"/>
    <w:rsid w:val="002E60ED"/>
    <w:rsid w:val="002E6CF9"/>
    <w:rsid w:val="0030144E"/>
    <w:rsid w:val="00301FF7"/>
    <w:rsid w:val="003023E5"/>
    <w:rsid w:val="00303A0A"/>
    <w:rsid w:val="00312DA7"/>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4C25"/>
    <w:rsid w:val="00366935"/>
    <w:rsid w:val="0038061E"/>
    <w:rsid w:val="00380DB1"/>
    <w:rsid w:val="003817C6"/>
    <w:rsid w:val="003826B3"/>
    <w:rsid w:val="00383B94"/>
    <w:rsid w:val="00383CE6"/>
    <w:rsid w:val="003868D7"/>
    <w:rsid w:val="0038697A"/>
    <w:rsid w:val="003870E9"/>
    <w:rsid w:val="003930F7"/>
    <w:rsid w:val="0039343E"/>
    <w:rsid w:val="003A3E8E"/>
    <w:rsid w:val="003B31FF"/>
    <w:rsid w:val="003B4155"/>
    <w:rsid w:val="003B5B25"/>
    <w:rsid w:val="003C3840"/>
    <w:rsid w:val="003C43A3"/>
    <w:rsid w:val="003C790F"/>
    <w:rsid w:val="003D3358"/>
    <w:rsid w:val="003D3A7C"/>
    <w:rsid w:val="003E4C82"/>
    <w:rsid w:val="003F01CB"/>
    <w:rsid w:val="003F08D0"/>
    <w:rsid w:val="003F561F"/>
    <w:rsid w:val="003F6A36"/>
    <w:rsid w:val="003F6F6B"/>
    <w:rsid w:val="003F7311"/>
    <w:rsid w:val="003F7E9E"/>
    <w:rsid w:val="0040647C"/>
    <w:rsid w:val="00412C7B"/>
    <w:rsid w:val="00416D36"/>
    <w:rsid w:val="0041703E"/>
    <w:rsid w:val="00423031"/>
    <w:rsid w:val="00424C13"/>
    <w:rsid w:val="00430436"/>
    <w:rsid w:val="0043119A"/>
    <w:rsid w:val="004354C0"/>
    <w:rsid w:val="00437BCA"/>
    <w:rsid w:val="00442A15"/>
    <w:rsid w:val="00445C32"/>
    <w:rsid w:val="00446038"/>
    <w:rsid w:val="00446240"/>
    <w:rsid w:val="00451D7A"/>
    <w:rsid w:val="00455D1B"/>
    <w:rsid w:val="004574B2"/>
    <w:rsid w:val="00462508"/>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B41C7"/>
    <w:rsid w:val="004B47AE"/>
    <w:rsid w:val="004B67BA"/>
    <w:rsid w:val="004C059B"/>
    <w:rsid w:val="004C6DFF"/>
    <w:rsid w:val="004D029E"/>
    <w:rsid w:val="004D1F20"/>
    <w:rsid w:val="004D479C"/>
    <w:rsid w:val="004D4DC1"/>
    <w:rsid w:val="004E219D"/>
    <w:rsid w:val="004E3A51"/>
    <w:rsid w:val="004F03B1"/>
    <w:rsid w:val="00500E3C"/>
    <w:rsid w:val="0050633C"/>
    <w:rsid w:val="0050651E"/>
    <w:rsid w:val="00507127"/>
    <w:rsid w:val="0050764B"/>
    <w:rsid w:val="005077B7"/>
    <w:rsid w:val="00510182"/>
    <w:rsid w:val="0051480E"/>
    <w:rsid w:val="00516CFB"/>
    <w:rsid w:val="00524BAD"/>
    <w:rsid w:val="00524EAE"/>
    <w:rsid w:val="00530A65"/>
    <w:rsid w:val="00531B09"/>
    <w:rsid w:val="005348BE"/>
    <w:rsid w:val="0054342C"/>
    <w:rsid w:val="005506DF"/>
    <w:rsid w:val="005507DC"/>
    <w:rsid w:val="0055279A"/>
    <w:rsid w:val="00553BDA"/>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F27"/>
    <w:rsid w:val="005F7351"/>
    <w:rsid w:val="00603818"/>
    <w:rsid w:val="00607776"/>
    <w:rsid w:val="00615B0F"/>
    <w:rsid w:val="00615D20"/>
    <w:rsid w:val="0062242C"/>
    <w:rsid w:val="0062426C"/>
    <w:rsid w:val="00627A79"/>
    <w:rsid w:val="0063372E"/>
    <w:rsid w:val="0064245C"/>
    <w:rsid w:val="0064663A"/>
    <w:rsid w:val="00650758"/>
    <w:rsid w:val="006522E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2146"/>
    <w:rsid w:val="006C0388"/>
    <w:rsid w:val="006C2621"/>
    <w:rsid w:val="006C2993"/>
    <w:rsid w:val="006D5F3D"/>
    <w:rsid w:val="006D7A19"/>
    <w:rsid w:val="006E25B2"/>
    <w:rsid w:val="006E3736"/>
    <w:rsid w:val="006E3D44"/>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6200"/>
    <w:rsid w:val="00757815"/>
    <w:rsid w:val="00763501"/>
    <w:rsid w:val="00767815"/>
    <w:rsid w:val="00771862"/>
    <w:rsid w:val="007726B8"/>
    <w:rsid w:val="007766FF"/>
    <w:rsid w:val="0078003B"/>
    <w:rsid w:val="007809C6"/>
    <w:rsid w:val="00787A40"/>
    <w:rsid w:val="00790F71"/>
    <w:rsid w:val="00795212"/>
    <w:rsid w:val="00795DF3"/>
    <w:rsid w:val="007965FA"/>
    <w:rsid w:val="00797299"/>
    <w:rsid w:val="007A32B5"/>
    <w:rsid w:val="007A448F"/>
    <w:rsid w:val="007A4F33"/>
    <w:rsid w:val="007A5303"/>
    <w:rsid w:val="007B0B6A"/>
    <w:rsid w:val="007B0D98"/>
    <w:rsid w:val="007B2923"/>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494F"/>
    <w:rsid w:val="008D014C"/>
    <w:rsid w:val="008D3AF6"/>
    <w:rsid w:val="008D6BBE"/>
    <w:rsid w:val="008E1EE8"/>
    <w:rsid w:val="008E2C78"/>
    <w:rsid w:val="008E62F0"/>
    <w:rsid w:val="008F1702"/>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6187"/>
    <w:rsid w:val="009370F7"/>
    <w:rsid w:val="00937EF6"/>
    <w:rsid w:val="00945348"/>
    <w:rsid w:val="0095270D"/>
    <w:rsid w:val="00954B1A"/>
    <w:rsid w:val="009571E7"/>
    <w:rsid w:val="0095746A"/>
    <w:rsid w:val="00964309"/>
    <w:rsid w:val="009776A9"/>
    <w:rsid w:val="00982585"/>
    <w:rsid w:val="00984E3C"/>
    <w:rsid w:val="009906E8"/>
    <w:rsid w:val="00992DF5"/>
    <w:rsid w:val="00992E4F"/>
    <w:rsid w:val="00994997"/>
    <w:rsid w:val="009A1A8A"/>
    <w:rsid w:val="009A421B"/>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F04FF"/>
    <w:rsid w:val="009F57E8"/>
    <w:rsid w:val="00A02170"/>
    <w:rsid w:val="00A0377C"/>
    <w:rsid w:val="00A07C07"/>
    <w:rsid w:val="00A10786"/>
    <w:rsid w:val="00A27B57"/>
    <w:rsid w:val="00A352BC"/>
    <w:rsid w:val="00A36787"/>
    <w:rsid w:val="00A41537"/>
    <w:rsid w:val="00A42B1C"/>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2AE"/>
    <w:rsid w:val="00A97481"/>
    <w:rsid w:val="00AA30E4"/>
    <w:rsid w:val="00AB1663"/>
    <w:rsid w:val="00AB75D5"/>
    <w:rsid w:val="00AC127C"/>
    <w:rsid w:val="00AC3449"/>
    <w:rsid w:val="00AC4145"/>
    <w:rsid w:val="00AC5A08"/>
    <w:rsid w:val="00AC73F6"/>
    <w:rsid w:val="00AD160F"/>
    <w:rsid w:val="00AD3BD7"/>
    <w:rsid w:val="00AD55DB"/>
    <w:rsid w:val="00AD6213"/>
    <w:rsid w:val="00AD684D"/>
    <w:rsid w:val="00AD7322"/>
    <w:rsid w:val="00AE6D86"/>
    <w:rsid w:val="00AF1A5A"/>
    <w:rsid w:val="00AF5FF4"/>
    <w:rsid w:val="00B00AF8"/>
    <w:rsid w:val="00B023A4"/>
    <w:rsid w:val="00B03116"/>
    <w:rsid w:val="00B11AD7"/>
    <w:rsid w:val="00B1545D"/>
    <w:rsid w:val="00B20E27"/>
    <w:rsid w:val="00B24408"/>
    <w:rsid w:val="00B322E6"/>
    <w:rsid w:val="00B32A8A"/>
    <w:rsid w:val="00B32AFD"/>
    <w:rsid w:val="00B33A5F"/>
    <w:rsid w:val="00B358B4"/>
    <w:rsid w:val="00B35A6A"/>
    <w:rsid w:val="00B36E41"/>
    <w:rsid w:val="00B445E7"/>
    <w:rsid w:val="00B50D45"/>
    <w:rsid w:val="00B540C5"/>
    <w:rsid w:val="00B64BBC"/>
    <w:rsid w:val="00B71341"/>
    <w:rsid w:val="00B72EA0"/>
    <w:rsid w:val="00B81714"/>
    <w:rsid w:val="00B84D85"/>
    <w:rsid w:val="00B8555B"/>
    <w:rsid w:val="00B909B5"/>
    <w:rsid w:val="00B928CF"/>
    <w:rsid w:val="00B93A54"/>
    <w:rsid w:val="00B94DC9"/>
    <w:rsid w:val="00BB0376"/>
    <w:rsid w:val="00BB0EEC"/>
    <w:rsid w:val="00BB5706"/>
    <w:rsid w:val="00BB5B87"/>
    <w:rsid w:val="00BB65F3"/>
    <w:rsid w:val="00BB6888"/>
    <w:rsid w:val="00BB6A0D"/>
    <w:rsid w:val="00BB75FF"/>
    <w:rsid w:val="00BC126F"/>
    <w:rsid w:val="00BC1AEF"/>
    <w:rsid w:val="00BC2EDB"/>
    <w:rsid w:val="00BD7C0A"/>
    <w:rsid w:val="00BE06FE"/>
    <w:rsid w:val="00BE106B"/>
    <w:rsid w:val="00BE3D7E"/>
    <w:rsid w:val="00BE54E5"/>
    <w:rsid w:val="00BF558F"/>
    <w:rsid w:val="00C007C6"/>
    <w:rsid w:val="00C03C75"/>
    <w:rsid w:val="00C052C1"/>
    <w:rsid w:val="00C07324"/>
    <w:rsid w:val="00C14E58"/>
    <w:rsid w:val="00C209DA"/>
    <w:rsid w:val="00C21BF7"/>
    <w:rsid w:val="00C24951"/>
    <w:rsid w:val="00C25742"/>
    <w:rsid w:val="00C37143"/>
    <w:rsid w:val="00C37FD1"/>
    <w:rsid w:val="00C40BDA"/>
    <w:rsid w:val="00C46DBE"/>
    <w:rsid w:val="00C514D4"/>
    <w:rsid w:val="00C528D6"/>
    <w:rsid w:val="00C54452"/>
    <w:rsid w:val="00C5608A"/>
    <w:rsid w:val="00C61BF4"/>
    <w:rsid w:val="00C64D80"/>
    <w:rsid w:val="00C70D83"/>
    <w:rsid w:val="00C72AA5"/>
    <w:rsid w:val="00C80A0A"/>
    <w:rsid w:val="00C80DAB"/>
    <w:rsid w:val="00C81828"/>
    <w:rsid w:val="00C82A47"/>
    <w:rsid w:val="00CA325E"/>
    <w:rsid w:val="00CA4858"/>
    <w:rsid w:val="00CB7F3C"/>
    <w:rsid w:val="00CC184A"/>
    <w:rsid w:val="00CC29E4"/>
    <w:rsid w:val="00CC38D1"/>
    <w:rsid w:val="00CC5843"/>
    <w:rsid w:val="00CD02EA"/>
    <w:rsid w:val="00CD38D5"/>
    <w:rsid w:val="00CD6789"/>
    <w:rsid w:val="00CE4326"/>
    <w:rsid w:val="00CE71EB"/>
    <w:rsid w:val="00CE7F43"/>
    <w:rsid w:val="00D00AB1"/>
    <w:rsid w:val="00D011C6"/>
    <w:rsid w:val="00D0636E"/>
    <w:rsid w:val="00D1034C"/>
    <w:rsid w:val="00D123EC"/>
    <w:rsid w:val="00D20854"/>
    <w:rsid w:val="00D21968"/>
    <w:rsid w:val="00D21BCE"/>
    <w:rsid w:val="00D271D1"/>
    <w:rsid w:val="00D32DD0"/>
    <w:rsid w:val="00D37B1A"/>
    <w:rsid w:val="00D428FA"/>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6177"/>
    <w:rsid w:val="00DB6DD5"/>
    <w:rsid w:val="00DC2150"/>
    <w:rsid w:val="00DD2A20"/>
    <w:rsid w:val="00DD4C5F"/>
    <w:rsid w:val="00DD70AA"/>
    <w:rsid w:val="00DE39E9"/>
    <w:rsid w:val="00DF1852"/>
    <w:rsid w:val="00DF1D84"/>
    <w:rsid w:val="00DF4474"/>
    <w:rsid w:val="00E01356"/>
    <w:rsid w:val="00E04C3E"/>
    <w:rsid w:val="00E12171"/>
    <w:rsid w:val="00E20F2D"/>
    <w:rsid w:val="00E3243E"/>
    <w:rsid w:val="00E3397A"/>
    <w:rsid w:val="00E374B5"/>
    <w:rsid w:val="00E37550"/>
    <w:rsid w:val="00E37EAA"/>
    <w:rsid w:val="00E42D53"/>
    <w:rsid w:val="00E43B14"/>
    <w:rsid w:val="00E479E4"/>
    <w:rsid w:val="00E513D2"/>
    <w:rsid w:val="00E513E6"/>
    <w:rsid w:val="00E531B9"/>
    <w:rsid w:val="00E60377"/>
    <w:rsid w:val="00E64234"/>
    <w:rsid w:val="00E67739"/>
    <w:rsid w:val="00E740AE"/>
    <w:rsid w:val="00E759E7"/>
    <w:rsid w:val="00E83C48"/>
    <w:rsid w:val="00E91E73"/>
    <w:rsid w:val="00E93137"/>
    <w:rsid w:val="00E94956"/>
    <w:rsid w:val="00EA314D"/>
    <w:rsid w:val="00EA594F"/>
    <w:rsid w:val="00EA6ACF"/>
    <w:rsid w:val="00EB3111"/>
    <w:rsid w:val="00EB3345"/>
    <w:rsid w:val="00EB3EF0"/>
    <w:rsid w:val="00EB5F4C"/>
    <w:rsid w:val="00EC21B2"/>
    <w:rsid w:val="00EC4A7E"/>
    <w:rsid w:val="00EC7609"/>
    <w:rsid w:val="00ED4A80"/>
    <w:rsid w:val="00ED5FE8"/>
    <w:rsid w:val="00ED7862"/>
    <w:rsid w:val="00EE3C83"/>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30B3"/>
    <w:rsid w:val="00F43BAC"/>
    <w:rsid w:val="00F604CB"/>
    <w:rsid w:val="00F6244C"/>
    <w:rsid w:val="00F624FB"/>
    <w:rsid w:val="00F700BC"/>
    <w:rsid w:val="00F701AC"/>
    <w:rsid w:val="00F72815"/>
    <w:rsid w:val="00F73CBF"/>
    <w:rsid w:val="00F744AA"/>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6872"/>
    <w:rsid w:val="00FC039B"/>
    <w:rsid w:val="00FE0825"/>
    <w:rsid w:val="00FE1D9B"/>
    <w:rsid w:val="00FE5C8D"/>
    <w:rsid w:val="00FE60FE"/>
    <w:rsid w:val="00FE6908"/>
    <w:rsid w:val="00FE74DD"/>
    <w:rsid w:val="00FE7D9D"/>
    <w:rsid w:val="00FF09E4"/>
    <w:rsid w:val="00FF422C"/>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BB65F3"/>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B65F3"/>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3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styleId="Lichtearcering-accent1">
    <w:name w:val="Light Shading Accent 1"/>
    <w:basedOn w:val="Standaardtabel"/>
    <w:uiPriority w:val="60"/>
    <w:semiHidden/>
    <w:unhideWhenUsed/>
    <w:rsid w:val="0046250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voettekst0">
    <w:name w:val="voettekst"/>
    <w:basedOn w:val="Standaard"/>
    <w:next w:val="Standaard"/>
    <w:rsid w:val="00EE3C83"/>
    <w:pPr>
      <w:spacing w:after="0" w:line="240" w:lineRule="auto"/>
    </w:pPr>
    <w:rPr>
      <w:rFonts w:ascii="Times New Roman" w:eastAsia="Times New Roman" w:hAnsi="Times New Roman"/>
      <w:sz w:val="20"/>
      <w:szCs w:val="24"/>
      <w:lang w:val="en-US"/>
    </w:rPr>
  </w:style>
  <w:style w:type="table" w:customStyle="1" w:styleId="TableGrid">
    <w:name w:val="TableGrid"/>
    <w:rsid w:val="00DC2150"/>
    <w:pPr>
      <w:spacing w:after="0" w:line="240" w:lineRule="auto"/>
    </w:pPr>
    <w:rPr>
      <w:rFonts w:eastAsiaTheme="minorEastAsia"/>
      <w:kern w:val="2"/>
      <w:lang w:val="nl-NL" w:eastAsia="nl-NL"/>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actwatjezoekt.nl/hulp-bij-leren/"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xactwatjezoekt.nl/studiekeuz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xactwatjezoekt.nl/studiekeuze/" TargetMode="External"/><Relationship Id="rId20" Type="http://schemas.openxmlformats.org/officeDocument/2006/relationships/hyperlink" Target="https://exactwatjezoekt.nl/overzicht-beroep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exactwatjezoekt.nl/overzicht-beroep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actwatjezoekt.nl/hulp-bij-leren/" TargetMode="External"/><Relationship Id="rId22" Type="http://schemas.openxmlformats.org/officeDocument/2006/relationships/image" Target="media/image4.jpeg"/><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0edfd487e2a399d6b068f5c1f027f8dd">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34be67dd5acddd02b07fa58eb8731725"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2.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3.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4.xml><?xml version="1.0" encoding="utf-8"?>
<ds:datastoreItem xmlns:ds="http://schemas.openxmlformats.org/officeDocument/2006/customXml" ds:itemID="{347A0D6B-BBA1-409D-999F-80F6DFDEA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86</Words>
  <Characters>4832</Characters>
  <Application>Microsoft Office Word</Application>
  <DocSecurity>0</DocSecurity>
  <Lines>322</Lines>
  <Paragraphs>2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25</cp:revision>
  <cp:lastPrinted>2014-03-28T19:49:00Z</cp:lastPrinted>
  <dcterms:created xsi:type="dcterms:W3CDTF">2025-03-26T13:53:00Z</dcterms:created>
  <dcterms:modified xsi:type="dcterms:W3CDTF">2026-01-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